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34F6F" w14:textId="77777777" w:rsidR="0036111E" w:rsidRDefault="00336A43" w:rsidP="008A56AF">
      <w:pPr>
        <w:ind w:left="0" w:firstLine="0"/>
        <w:jc w:val="center"/>
        <w:rPr>
          <w:b w:val="0"/>
          <w:sz w:val="22"/>
          <w:lang w:val="en-US"/>
        </w:rPr>
      </w:pPr>
      <w:r>
        <w:rPr>
          <w:b w:val="0"/>
          <w:noProof/>
          <w:sz w:val="22"/>
          <w:lang w:val="en-GB" w:eastAsia="en-GB"/>
        </w:rPr>
        <w:drawing>
          <wp:inline distT="0" distB="0" distL="0" distR="0" wp14:anchorId="1AB81AAC" wp14:editId="23E406B6">
            <wp:extent cx="2381250" cy="35731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L LOGO landscap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1250" cy="357310"/>
                    </a:xfrm>
                    <a:prstGeom prst="rect">
                      <a:avLst/>
                    </a:prstGeom>
                  </pic:spPr>
                </pic:pic>
              </a:graphicData>
            </a:graphic>
          </wp:inline>
        </w:drawing>
      </w:r>
    </w:p>
    <w:p w14:paraId="6BBB195B" w14:textId="77777777" w:rsidR="00DA778B" w:rsidRDefault="008A56AF" w:rsidP="00DA778B">
      <w:pPr>
        <w:pStyle w:val="NoSpacing"/>
        <w:jc w:val="center"/>
        <w:rPr>
          <w:lang w:val="en-GB"/>
        </w:rPr>
      </w:pPr>
      <w:r w:rsidRPr="0093159D">
        <w:rPr>
          <w:lang w:val="en-GB"/>
        </w:rPr>
        <w:t xml:space="preserve">APPLICATION FORM </w:t>
      </w:r>
      <w:r w:rsidR="00336A43">
        <w:rPr>
          <w:lang w:val="en-GB"/>
        </w:rPr>
        <w:t>FOR AN ACTIVITY</w:t>
      </w:r>
      <w:r w:rsidR="00DA778B">
        <w:rPr>
          <w:lang w:val="en-GB"/>
        </w:rPr>
        <w:t xml:space="preserve"> </w:t>
      </w:r>
      <w:r w:rsidR="00336A43">
        <w:rPr>
          <w:lang w:val="en-GB"/>
        </w:rPr>
        <w:t>ABROAD</w:t>
      </w:r>
    </w:p>
    <w:p w14:paraId="03C8B591" w14:textId="77777777" w:rsidR="008A56AF" w:rsidRPr="00A16975" w:rsidRDefault="008A56AF" w:rsidP="00DA778B">
      <w:pPr>
        <w:pStyle w:val="NoSpacing"/>
        <w:jc w:val="center"/>
        <w:rPr>
          <w:szCs w:val="24"/>
          <w:lang w:val="en-GB"/>
        </w:rPr>
      </w:pPr>
      <w:r w:rsidRPr="0093159D">
        <w:rPr>
          <w:lang w:val="en-GB"/>
        </w:rPr>
        <w:t xml:space="preserve">FOR </w:t>
      </w:r>
      <w:r>
        <w:rPr>
          <w:lang w:val="en-GB"/>
        </w:rPr>
        <w:t>PARTICIPANTS</w:t>
      </w:r>
      <w:r w:rsidRPr="0093159D">
        <w:rPr>
          <w:lang w:val="en-GB"/>
        </w:rPr>
        <w:t xml:space="preserve"> </w:t>
      </w:r>
      <w:r w:rsidR="00336A43">
        <w:rPr>
          <w:lang w:val="en-GB"/>
        </w:rPr>
        <w:t>BASED IN CYPRUS</w:t>
      </w:r>
    </w:p>
    <w:p w14:paraId="45EA38BE" w14:textId="77777777" w:rsidR="0038616C" w:rsidRDefault="0038616C" w:rsidP="008A56AF">
      <w:pPr>
        <w:ind w:left="0" w:firstLine="0"/>
        <w:rPr>
          <w:rFonts w:asciiTheme="minorHAnsi" w:hAnsiTheme="minorHAnsi" w:cstheme="minorHAnsi"/>
          <w:b w:val="0"/>
          <w:color w:val="auto"/>
          <w:sz w:val="22"/>
          <w:lang w:val="en-US"/>
        </w:rPr>
      </w:pPr>
    </w:p>
    <w:p w14:paraId="458FAC49" w14:textId="6145C073" w:rsidR="008A56AF" w:rsidRPr="00057FBA" w:rsidRDefault="008A56AF" w:rsidP="008A56AF">
      <w:pPr>
        <w:ind w:left="0" w:firstLine="0"/>
        <w:rPr>
          <w:rFonts w:asciiTheme="minorHAnsi" w:hAnsiTheme="minorHAnsi" w:cstheme="minorHAnsi"/>
          <w:sz w:val="22"/>
          <w:lang w:val="en-US"/>
        </w:rPr>
      </w:pPr>
      <w:r w:rsidRPr="00336A43">
        <w:rPr>
          <w:rFonts w:asciiTheme="minorHAnsi" w:hAnsiTheme="minorHAnsi" w:cstheme="minorHAnsi"/>
          <w:b w:val="0"/>
          <w:color w:val="auto"/>
          <w:sz w:val="22"/>
        </w:rPr>
        <w:t xml:space="preserve">Please submit this form </w:t>
      </w:r>
      <w:hyperlink r:id="rId9" w:history="1">
        <w:r w:rsidR="00535052" w:rsidRPr="00D570B3">
          <w:rPr>
            <w:rStyle w:val="Hyperlink"/>
            <w:rFonts w:asciiTheme="minorHAnsi" w:hAnsiTheme="minorHAnsi" w:cstheme="minorHAnsi"/>
            <w:b w:val="0"/>
            <w:sz w:val="22"/>
            <w:lang w:val="en-US"/>
          </w:rPr>
          <w:t>info@sealcyprus.org</w:t>
        </w:r>
      </w:hyperlink>
      <w:r w:rsidR="00057FBA">
        <w:rPr>
          <w:rFonts w:asciiTheme="minorHAnsi" w:hAnsiTheme="minorHAnsi" w:cstheme="minorHAnsi"/>
          <w:b w:val="0"/>
          <w:color w:val="auto"/>
          <w:sz w:val="22"/>
          <w:lang w:val="en-US"/>
        </w:rPr>
        <w:t xml:space="preserve"> </w:t>
      </w:r>
      <w:r w:rsidRPr="001F20A1">
        <w:rPr>
          <w:rFonts w:asciiTheme="minorHAnsi" w:hAnsiTheme="minorHAnsi" w:cstheme="minorHAnsi"/>
          <w:b w:val="0"/>
          <w:color w:val="auto"/>
          <w:sz w:val="22"/>
          <w:lang w:val="en-US"/>
        </w:rPr>
        <w:t xml:space="preserve">Remember to write your name in the file name. </w:t>
      </w:r>
      <w:r w:rsidRPr="001F20A1">
        <w:rPr>
          <w:rFonts w:asciiTheme="minorHAnsi" w:hAnsiTheme="minorHAnsi" w:cstheme="minorHAnsi"/>
          <w:b w:val="0"/>
          <w:sz w:val="22"/>
          <w:lang w:val="en-US"/>
        </w:rPr>
        <w:t xml:space="preserve">In the subject, write </w:t>
      </w:r>
      <w:r w:rsidR="00336A43" w:rsidRPr="001F20A1">
        <w:rPr>
          <w:rFonts w:asciiTheme="minorHAnsi" w:hAnsiTheme="minorHAnsi" w:cstheme="minorHAnsi"/>
          <w:b w:val="0"/>
          <w:sz w:val="22"/>
          <w:lang w:val="en-US"/>
        </w:rPr>
        <w:t xml:space="preserve">the </w:t>
      </w:r>
      <w:r w:rsidR="00336A43" w:rsidRPr="00057FBA">
        <w:rPr>
          <w:rFonts w:asciiTheme="minorHAnsi" w:hAnsiTheme="minorHAnsi" w:cstheme="minorHAnsi"/>
          <w:sz w:val="22"/>
          <w:lang w:val="en-US"/>
        </w:rPr>
        <w:t>name of the project</w:t>
      </w:r>
      <w:r w:rsidR="00336A43" w:rsidRPr="001F20A1">
        <w:rPr>
          <w:rFonts w:asciiTheme="minorHAnsi" w:hAnsiTheme="minorHAnsi" w:cstheme="minorHAnsi"/>
          <w:b w:val="0"/>
          <w:sz w:val="22"/>
          <w:lang w:val="en-US"/>
        </w:rPr>
        <w:t xml:space="preserve"> and </w:t>
      </w:r>
      <w:r w:rsidR="00336A43" w:rsidRPr="00057FBA">
        <w:rPr>
          <w:rFonts w:asciiTheme="minorHAnsi" w:hAnsiTheme="minorHAnsi" w:cstheme="minorHAnsi"/>
          <w:sz w:val="22"/>
          <w:lang w:val="en-US"/>
        </w:rPr>
        <w:t>your name.</w:t>
      </w:r>
    </w:p>
    <w:p w14:paraId="33D14F80" w14:textId="77777777" w:rsidR="008A56AF" w:rsidRPr="0038616C" w:rsidRDefault="008A56AF" w:rsidP="002612E1">
      <w:pPr>
        <w:ind w:left="0" w:firstLine="0"/>
        <w:rPr>
          <w:rFonts w:asciiTheme="minorHAnsi" w:hAnsiTheme="minorHAnsi" w:cstheme="minorHAnsi"/>
          <w:b w:val="0"/>
          <w:sz w:val="22"/>
          <w:lang w:val="en-US"/>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0"/>
        <w:gridCol w:w="4129"/>
        <w:gridCol w:w="3171"/>
      </w:tblGrid>
      <w:tr w:rsidR="008A56AF" w:rsidRPr="0038616C" w14:paraId="63A746B2" w14:textId="77777777" w:rsidTr="008A56AF">
        <w:tc>
          <w:tcPr>
            <w:tcW w:w="2650" w:type="dxa"/>
          </w:tcPr>
          <w:p w14:paraId="7FE3B950" w14:textId="77777777" w:rsidR="008A56AF" w:rsidRPr="0038616C" w:rsidRDefault="008A56AF" w:rsidP="00355B76">
            <w:pPr>
              <w:ind w:left="0" w:firstLine="0"/>
              <w:jc w:val="right"/>
              <w:rPr>
                <w:rFonts w:asciiTheme="minorHAnsi" w:hAnsiTheme="minorHAnsi" w:cstheme="minorHAnsi"/>
                <w:b w:val="0"/>
                <w:sz w:val="22"/>
                <w:lang w:val="en-US"/>
              </w:rPr>
            </w:pPr>
            <w:r w:rsidRPr="0038616C">
              <w:rPr>
                <w:rFonts w:asciiTheme="minorHAnsi" w:hAnsiTheme="minorHAnsi" w:cstheme="minorHAnsi"/>
                <w:b w:val="0"/>
                <w:sz w:val="22"/>
              </w:rPr>
              <w:t>Country</w:t>
            </w:r>
            <w:r w:rsidRPr="0038616C">
              <w:rPr>
                <w:rFonts w:asciiTheme="minorHAnsi" w:hAnsiTheme="minorHAnsi" w:cstheme="minorHAnsi"/>
                <w:b w:val="0"/>
                <w:sz w:val="22"/>
                <w:lang w:val="en-US"/>
              </w:rPr>
              <w:t xml:space="preserve"> of Origin</w:t>
            </w:r>
          </w:p>
        </w:tc>
        <w:tc>
          <w:tcPr>
            <w:tcW w:w="4129" w:type="dxa"/>
          </w:tcPr>
          <w:p w14:paraId="5E492DC5" w14:textId="77777777" w:rsidR="008A56AF" w:rsidRPr="0038616C" w:rsidRDefault="008A56AF" w:rsidP="00355B76">
            <w:pPr>
              <w:ind w:left="0" w:firstLine="0"/>
              <w:rPr>
                <w:rFonts w:asciiTheme="minorHAnsi" w:hAnsiTheme="minorHAnsi" w:cstheme="minorHAnsi"/>
                <w:b w:val="0"/>
                <w:sz w:val="22"/>
              </w:rPr>
            </w:pPr>
          </w:p>
        </w:tc>
        <w:tc>
          <w:tcPr>
            <w:tcW w:w="3171" w:type="dxa"/>
            <w:vMerge w:val="restart"/>
          </w:tcPr>
          <w:p w14:paraId="386DB436" w14:textId="77777777" w:rsidR="008A56AF" w:rsidRPr="0038616C" w:rsidRDefault="008A56AF" w:rsidP="00355B76">
            <w:pPr>
              <w:ind w:left="0" w:firstLine="0"/>
              <w:jc w:val="center"/>
              <w:rPr>
                <w:rFonts w:asciiTheme="minorHAnsi" w:hAnsiTheme="minorHAnsi" w:cstheme="minorHAnsi"/>
                <w:b w:val="0"/>
                <w:sz w:val="22"/>
              </w:rPr>
            </w:pPr>
            <w:r w:rsidRPr="0038616C">
              <w:rPr>
                <w:rFonts w:asciiTheme="minorHAnsi" w:hAnsiTheme="minorHAnsi" w:cstheme="minorHAnsi"/>
                <w:b w:val="0"/>
                <w:sz w:val="22"/>
              </w:rPr>
              <w:t>Your Photo</w:t>
            </w:r>
          </w:p>
        </w:tc>
      </w:tr>
      <w:tr w:rsidR="008A56AF" w:rsidRPr="0038616C" w14:paraId="16AD6A87" w14:textId="77777777" w:rsidTr="008A56AF">
        <w:tc>
          <w:tcPr>
            <w:tcW w:w="2650" w:type="dxa"/>
          </w:tcPr>
          <w:p w14:paraId="234FF4A8" w14:textId="77777777" w:rsidR="008A56AF" w:rsidRPr="0038616C" w:rsidRDefault="008A56AF" w:rsidP="00355B76">
            <w:pPr>
              <w:ind w:left="0" w:firstLine="0"/>
              <w:jc w:val="right"/>
              <w:rPr>
                <w:rFonts w:asciiTheme="minorHAnsi" w:hAnsiTheme="minorHAnsi" w:cstheme="minorHAnsi"/>
                <w:b w:val="0"/>
                <w:sz w:val="22"/>
                <w:lang w:val="en-US"/>
              </w:rPr>
            </w:pPr>
            <w:r w:rsidRPr="0038616C">
              <w:rPr>
                <w:rFonts w:asciiTheme="minorHAnsi" w:hAnsiTheme="minorHAnsi" w:cstheme="minorHAnsi"/>
                <w:b w:val="0"/>
                <w:sz w:val="22"/>
              </w:rPr>
              <w:t>Full Name</w:t>
            </w:r>
            <w:r w:rsidRPr="0038616C">
              <w:rPr>
                <w:rFonts w:asciiTheme="minorHAnsi" w:hAnsiTheme="minorHAnsi" w:cstheme="minorHAnsi"/>
                <w:b w:val="0"/>
                <w:sz w:val="22"/>
                <w:lang w:val="en-US"/>
              </w:rPr>
              <w:t xml:space="preserve"> as in passport</w:t>
            </w:r>
          </w:p>
        </w:tc>
        <w:tc>
          <w:tcPr>
            <w:tcW w:w="4129" w:type="dxa"/>
          </w:tcPr>
          <w:p w14:paraId="4D698A47"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64EA96F0" w14:textId="77777777" w:rsidR="008A56AF" w:rsidRPr="0038616C" w:rsidRDefault="008A56AF" w:rsidP="00355B76">
            <w:pPr>
              <w:ind w:left="0" w:firstLine="0"/>
              <w:rPr>
                <w:rFonts w:asciiTheme="minorHAnsi" w:hAnsiTheme="minorHAnsi" w:cstheme="minorHAnsi"/>
                <w:b w:val="0"/>
                <w:sz w:val="22"/>
              </w:rPr>
            </w:pPr>
          </w:p>
        </w:tc>
      </w:tr>
      <w:tr w:rsidR="008A56AF" w:rsidRPr="0038616C" w14:paraId="6B9264D5" w14:textId="77777777" w:rsidTr="008A56AF">
        <w:trPr>
          <w:trHeight w:val="165"/>
        </w:trPr>
        <w:tc>
          <w:tcPr>
            <w:tcW w:w="2650" w:type="dxa"/>
          </w:tcPr>
          <w:p w14:paraId="15DC81C1" w14:textId="77777777" w:rsidR="008A56AF" w:rsidRPr="0038616C" w:rsidRDefault="008A56AF" w:rsidP="00355B76">
            <w:pPr>
              <w:ind w:left="0" w:firstLine="0"/>
              <w:jc w:val="right"/>
              <w:rPr>
                <w:rFonts w:asciiTheme="minorHAnsi" w:hAnsiTheme="minorHAnsi" w:cstheme="minorHAnsi"/>
                <w:b w:val="0"/>
                <w:sz w:val="22"/>
              </w:rPr>
            </w:pPr>
            <w:r w:rsidRPr="0038616C">
              <w:rPr>
                <w:rFonts w:asciiTheme="minorHAnsi" w:hAnsiTheme="minorHAnsi" w:cstheme="minorHAnsi"/>
                <w:b w:val="0"/>
                <w:sz w:val="22"/>
              </w:rPr>
              <w:t>Date of Birth</w:t>
            </w:r>
          </w:p>
        </w:tc>
        <w:tc>
          <w:tcPr>
            <w:tcW w:w="4129" w:type="dxa"/>
          </w:tcPr>
          <w:p w14:paraId="476A923E"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5E793927" w14:textId="77777777" w:rsidR="008A56AF" w:rsidRPr="0038616C" w:rsidRDefault="008A56AF" w:rsidP="00355B76">
            <w:pPr>
              <w:ind w:left="0" w:firstLine="0"/>
              <w:rPr>
                <w:rFonts w:asciiTheme="minorHAnsi" w:hAnsiTheme="minorHAnsi" w:cstheme="minorHAnsi"/>
                <w:b w:val="0"/>
                <w:sz w:val="22"/>
              </w:rPr>
            </w:pPr>
          </w:p>
        </w:tc>
      </w:tr>
      <w:tr w:rsidR="008A56AF" w:rsidRPr="0038616C" w14:paraId="199A3986" w14:textId="77777777" w:rsidTr="008A56AF">
        <w:trPr>
          <w:trHeight w:val="165"/>
        </w:trPr>
        <w:tc>
          <w:tcPr>
            <w:tcW w:w="2650" w:type="dxa"/>
          </w:tcPr>
          <w:p w14:paraId="6A332D26" w14:textId="77777777" w:rsidR="008A56AF" w:rsidRPr="0038616C" w:rsidRDefault="008A56AF" w:rsidP="00355B76">
            <w:pPr>
              <w:ind w:left="0" w:firstLine="0"/>
              <w:jc w:val="right"/>
              <w:rPr>
                <w:rFonts w:asciiTheme="minorHAnsi" w:hAnsiTheme="minorHAnsi" w:cstheme="minorHAnsi"/>
                <w:b w:val="0"/>
                <w:sz w:val="22"/>
              </w:rPr>
            </w:pPr>
            <w:r w:rsidRPr="0038616C">
              <w:rPr>
                <w:rFonts w:asciiTheme="minorHAnsi" w:hAnsiTheme="minorHAnsi" w:cstheme="minorHAnsi"/>
                <w:b w:val="0"/>
                <w:sz w:val="22"/>
              </w:rPr>
              <w:t>Citizenship</w:t>
            </w:r>
          </w:p>
        </w:tc>
        <w:tc>
          <w:tcPr>
            <w:tcW w:w="4129" w:type="dxa"/>
          </w:tcPr>
          <w:p w14:paraId="4857E8B1"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6F8698A1" w14:textId="77777777" w:rsidR="008A56AF" w:rsidRPr="0038616C" w:rsidRDefault="008A56AF" w:rsidP="00355B76">
            <w:pPr>
              <w:ind w:left="0" w:firstLine="0"/>
              <w:rPr>
                <w:rFonts w:asciiTheme="minorHAnsi" w:hAnsiTheme="minorHAnsi" w:cstheme="minorHAnsi"/>
                <w:b w:val="0"/>
                <w:sz w:val="22"/>
              </w:rPr>
            </w:pPr>
          </w:p>
        </w:tc>
      </w:tr>
      <w:tr w:rsidR="008A56AF" w:rsidRPr="0038616C" w14:paraId="659444E6" w14:textId="77777777" w:rsidTr="008A56AF">
        <w:trPr>
          <w:trHeight w:val="90"/>
        </w:trPr>
        <w:tc>
          <w:tcPr>
            <w:tcW w:w="2650" w:type="dxa"/>
          </w:tcPr>
          <w:p w14:paraId="4C9D85D9" w14:textId="77777777" w:rsidR="008A56AF" w:rsidRPr="0038616C" w:rsidRDefault="008A56AF" w:rsidP="00355B76">
            <w:pPr>
              <w:ind w:left="0" w:firstLine="0"/>
              <w:jc w:val="right"/>
              <w:rPr>
                <w:rFonts w:asciiTheme="minorHAnsi" w:hAnsiTheme="minorHAnsi" w:cstheme="minorHAnsi"/>
                <w:b w:val="0"/>
                <w:sz w:val="22"/>
              </w:rPr>
            </w:pPr>
            <w:r w:rsidRPr="0038616C">
              <w:rPr>
                <w:rFonts w:asciiTheme="minorHAnsi" w:hAnsiTheme="minorHAnsi" w:cstheme="minorHAnsi"/>
                <w:b w:val="0"/>
                <w:sz w:val="22"/>
              </w:rPr>
              <w:t>Gender</w:t>
            </w:r>
          </w:p>
        </w:tc>
        <w:tc>
          <w:tcPr>
            <w:tcW w:w="4129" w:type="dxa"/>
          </w:tcPr>
          <w:p w14:paraId="5224AA33"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63A25498" w14:textId="77777777" w:rsidR="008A56AF" w:rsidRPr="0038616C" w:rsidRDefault="008A56AF" w:rsidP="00355B76">
            <w:pPr>
              <w:ind w:left="0" w:firstLine="0"/>
              <w:rPr>
                <w:rFonts w:asciiTheme="minorHAnsi" w:hAnsiTheme="minorHAnsi" w:cstheme="minorHAnsi"/>
                <w:b w:val="0"/>
                <w:sz w:val="22"/>
              </w:rPr>
            </w:pPr>
          </w:p>
        </w:tc>
      </w:tr>
      <w:tr w:rsidR="008A56AF" w:rsidRPr="0038616C" w14:paraId="3B9524D8" w14:textId="77777777" w:rsidTr="008A56AF">
        <w:tc>
          <w:tcPr>
            <w:tcW w:w="2650" w:type="dxa"/>
          </w:tcPr>
          <w:p w14:paraId="04242B29" w14:textId="77777777" w:rsidR="008A56AF" w:rsidRPr="0038616C" w:rsidRDefault="008A56AF" w:rsidP="00355B76">
            <w:pPr>
              <w:ind w:left="0" w:firstLine="0"/>
              <w:jc w:val="right"/>
              <w:rPr>
                <w:rFonts w:asciiTheme="minorHAnsi" w:hAnsiTheme="minorHAnsi" w:cstheme="minorHAnsi"/>
                <w:b w:val="0"/>
                <w:sz w:val="22"/>
              </w:rPr>
            </w:pPr>
            <w:r w:rsidRPr="0038616C">
              <w:rPr>
                <w:rFonts w:asciiTheme="minorHAnsi" w:hAnsiTheme="minorHAnsi" w:cstheme="minorHAnsi"/>
                <w:b w:val="0"/>
                <w:sz w:val="22"/>
              </w:rPr>
              <w:t>Full address</w:t>
            </w:r>
          </w:p>
        </w:tc>
        <w:tc>
          <w:tcPr>
            <w:tcW w:w="4129" w:type="dxa"/>
          </w:tcPr>
          <w:p w14:paraId="7A98842E"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4813D312" w14:textId="77777777" w:rsidR="008A56AF" w:rsidRPr="0038616C" w:rsidRDefault="008A56AF" w:rsidP="00355B76">
            <w:pPr>
              <w:ind w:left="0" w:firstLine="0"/>
              <w:rPr>
                <w:rFonts w:asciiTheme="minorHAnsi" w:hAnsiTheme="minorHAnsi" w:cstheme="minorHAnsi"/>
                <w:b w:val="0"/>
                <w:sz w:val="22"/>
              </w:rPr>
            </w:pPr>
          </w:p>
        </w:tc>
      </w:tr>
      <w:tr w:rsidR="008A56AF" w:rsidRPr="0038616C" w14:paraId="7B8C1273" w14:textId="77777777" w:rsidTr="008A56AF">
        <w:tc>
          <w:tcPr>
            <w:tcW w:w="2650" w:type="dxa"/>
          </w:tcPr>
          <w:p w14:paraId="63B33AFF" w14:textId="77777777" w:rsidR="008A56AF" w:rsidRPr="0038616C" w:rsidRDefault="008A56AF" w:rsidP="00355B76">
            <w:pPr>
              <w:ind w:left="0" w:firstLine="0"/>
              <w:jc w:val="right"/>
              <w:rPr>
                <w:rFonts w:asciiTheme="minorHAnsi" w:hAnsiTheme="minorHAnsi" w:cstheme="minorHAnsi"/>
                <w:b w:val="0"/>
                <w:sz w:val="22"/>
              </w:rPr>
            </w:pPr>
            <w:r w:rsidRPr="0038616C">
              <w:rPr>
                <w:rFonts w:asciiTheme="minorHAnsi" w:hAnsiTheme="minorHAnsi" w:cstheme="minorHAnsi"/>
                <w:b w:val="0"/>
                <w:sz w:val="22"/>
              </w:rPr>
              <w:t>E-mail</w:t>
            </w:r>
          </w:p>
        </w:tc>
        <w:tc>
          <w:tcPr>
            <w:tcW w:w="4129" w:type="dxa"/>
          </w:tcPr>
          <w:p w14:paraId="6DEB423E"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75593D28" w14:textId="77777777" w:rsidR="008A56AF" w:rsidRPr="0038616C" w:rsidRDefault="008A56AF" w:rsidP="00355B76">
            <w:pPr>
              <w:ind w:left="0" w:firstLine="0"/>
              <w:rPr>
                <w:rFonts w:asciiTheme="minorHAnsi" w:hAnsiTheme="minorHAnsi" w:cstheme="minorHAnsi"/>
                <w:b w:val="0"/>
                <w:sz w:val="22"/>
              </w:rPr>
            </w:pPr>
          </w:p>
        </w:tc>
      </w:tr>
      <w:tr w:rsidR="008A56AF" w:rsidRPr="0038616C" w14:paraId="6E61307A" w14:textId="77777777" w:rsidTr="008A56AF">
        <w:tc>
          <w:tcPr>
            <w:tcW w:w="2650" w:type="dxa"/>
          </w:tcPr>
          <w:p w14:paraId="47ACCDC6" w14:textId="77777777" w:rsidR="008A56AF" w:rsidRPr="0038616C" w:rsidRDefault="008A56AF" w:rsidP="00355B76">
            <w:pPr>
              <w:ind w:left="0" w:firstLine="0"/>
              <w:jc w:val="right"/>
              <w:rPr>
                <w:rFonts w:asciiTheme="minorHAnsi" w:hAnsiTheme="minorHAnsi" w:cstheme="minorHAnsi"/>
                <w:b w:val="0"/>
                <w:sz w:val="22"/>
                <w:lang w:val="en-US"/>
              </w:rPr>
            </w:pPr>
            <w:r w:rsidRPr="001F20A1">
              <w:rPr>
                <w:rFonts w:asciiTheme="minorHAnsi" w:hAnsiTheme="minorHAnsi" w:cstheme="minorHAnsi"/>
                <w:b w:val="0"/>
                <w:noProof/>
                <w:sz w:val="22"/>
              </w:rPr>
              <w:t>Phone</w:t>
            </w:r>
            <w:r w:rsidRPr="0038616C">
              <w:rPr>
                <w:rFonts w:asciiTheme="minorHAnsi" w:hAnsiTheme="minorHAnsi" w:cstheme="minorHAnsi"/>
                <w:b w:val="0"/>
                <w:sz w:val="22"/>
              </w:rPr>
              <w:t xml:space="preserve"> number</w:t>
            </w:r>
            <w:r w:rsidRPr="0038616C">
              <w:rPr>
                <w:rFonts w:asciiTheme="minorHAnsi" w:hAnsiTheme="minorHAnsi" w:cstheme="minorHAnsi"/>
                <w:b w:val="0"/>
                <w:sz w:val="22"/>
                <w:lang w:val="en-US"/>
              </w:rPr>
              <w:t xml:space="preserve"> in international format</w:t>
            </w:r>
          </w:p>
        </w:tc>
        <w:tc>
          <w:tcPr>
            <w:tcW w:w="4129" w:type="dxa"/>
          </w:tcPr>
          <w:p w14:paraId="4B5EF27B"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14893273" w14:textId="77777777" w:rsidR="008A56AF" w:rsidRPr="0038616C" w:rsidRDefault="008A56AF" w:rsidP="00355B76">
            <w:pPr>
              <w:ind w:left="0" w:firstLine="0"/>
              <w:rPr>
                <w:rFonts w:asciiTheme="minorHAnsi" w:hAnsiTheme="minorHAnsi" w:cstheme="minorHAnsi"/>
                <w:b w:val="0"/>
                <w:sz w:val="22"/>
              </w:rPr>
            </w:pPr>
          </w:p>
        </w:tc>
      </w:tr>
      <w:tr w:rsidR="008A56AF" w:rsidRPr="0038616C" w14:paraId="3627E027" w14:textId="77777777" w:rsidTr="008A56AF">
        <w:tc>
          <w:tcPr>
            <w:tcW w:w="2650" w:type="dxa"/>
          </w:tcPr>
          <w:p w14:paraId="218DBC32" w14:textId="77777777" w:rsidR="008A56AF" w:rsidRPr="0038616C" w:rsidRDefault="008A56AF" w:rsidP="00355B76">
            <w:pPr>
              <w:ind w:left="0" w:firstLine="0"/>
              <w:jc w:val="right"/>
              <w:rPr>
                <w:rFonts w:asciiTheme="minorHAnsi" w:hAnsiTheme="minorHAnsi" w:cstheme="minorHAnsi"/>
                <w:b w:val="0"/>
                <w:sz w:val="22"/>
              </w:rPr>
            </w:pPr>
            <w:r w:rsidRPr="0038616C">
              <w:rPr>
                <w:rFonts w:asciiTheme="minorHAnsi" w:hAnsiTheme="minorHAnsi" w:cstheme="minorHAnsi"/>
                <w:b w:val="0"/>
                <w:sz w:val="22"/>
              </w:rPr>
              <w:t>Facebook profile</w:t>
            </w:r>
            <w:r w:rsidRPr="0038616C">
              <w:rPr>
                <w:rFonts w:asciiTheme="minorHAnsi" w:hAnsiTheme="minorHAnsi" w:cstheme="minorHAnsi"/>
                <w:b w:val="0"/>
                <w:sz w:val="22"/>
                <w:lang w:val="en-US"/>
              </w:rPr>
              <w:t xml:space="preserve"> name and</w:t>
            </w:r>
            <w:r w:rsidRPr="0038616C">
              <w:rPr>
                <w:rFonts w:asciiTheme="minorHAnsi" w:hAnsiTheme="minorHAnsi" w:cstheme="minorHAnsi"/>
                <w:b w:val="0"/>
                <w:sz w:val="22"/>
              </w:rPr>
              <w:t xml:space="preserve"> link </w:t>
            </w:r>
          </w:p>
        </w:tc>
        <w:tc>
          <w:tcPr>
            <w:tcW w:w="4129" w:type="dxa"/>
          </w:tcPr>
          <w:p w14:paraId="55799803" w14:textId="77777777" w:rsidR="008A56AF" w:rsidRPr="0038616C" w:rsidRDefault="008A56AF" w:rsidP="00355B76">
            <w:pPr>
              <w:ind w:left="0" w:firstLine="0"/>
              <w:rPr>
                <w:rFonts w:asciiTheme="minorHAnsi" w:hAnsiTheme="minorHAnsi" w:cstheme="minorHAnsi"/>
                <w:b w:val="0"/>
                <w:sz w:val="22"/>
              </w:rPr>
            </w:pPr>
          </w:p>
        </w:tc>
        <w:tc>
          <w:tcPr>
            <w:tcW w:w="3171" w:type="dxa"/>
            <w:vMerge/>
          </w:tcPr>
          <w:p w14:paraId="34C9A0BA" w14:textId="77777777" w:rsidR="008A56AF" w:rsidRPr="0038616C" w:rsidRDefault="008A56AF" w:rsidP="00355B76">
            <w:pPr>
              <w:ind w:left="0" w:firstLine="0"/>
              <w:rPr>
                <w:rFonts w:asciiTheme="minorHAnsi" w:hAnsiTheme="minorHAnsi" w:cstheme="minorHAnsi"/>
                <w:b w:val="0"/>
                <w:sz w:val="22"/>
              </w:rPr>
            </w:pPr>
          </w:p>
        </w:tc>
      </w:tr>
      <w:tr w:rsidR="008A56AF" w:rsidRPr="0038616C" w14:paraId="6D81C3A1" w14:textId="77777777" w:rsidTr="008A56AF">
        <w:tc>
          <w:tcPr>
            <w:tcW w:w="2650" w:type="dxa"/>
          </w:tcPr>
          <w:p w14:paraId="32CF172E" w14:textId="77777777" w:rsidR="008A56AF" w:rsidRPr="0038616C" w:rsidRDefault="008A56AF" w:rsidP="00355B76">
            <w:pPr>
              <w:ind w:left="0" w:firstLine="0"/>
              <w:jc w:val="right"/>
              <w:rPr>
                <w:rFonts w:asciiTheme="minorHAnsi" w:hAnsiTheme="minorHAnsi" w:cstheme="minorHAnsi"/>
                <w:b w:val="0"/>
                <w:sz w:val="22"/>
                <w:lang w:val="en-US"/>
              </w:rPr>
            </w:pPr>
            <w:r w:rsidRPr="0038616C">
              <w:rPr>
                <w:rFonts w:asciiTheme="minorHAnsi" w:hAnsiTheme="minorHAnsi" w:cstheme="minorHAnsi"/>
                <w:b w:val="0"/>
                <w:sz w:val="22"/>
                <w:lang w:val="en-US"/>
              </w:rPr>
              <w:t xml:space="preserve">Emergency contact person (name, relationship with you and phone number in international format) </w:t>
            </w:r>
          </w:p>
        </w:tc>
        <w:tc>
          <w:tcPr>
            <w:tcW w:w="4129" w:type="dxa"/>
          </w:tcPr>
          <w:p w14:paraId="4DB8FF79" w14:textId="77777777" w:rsidR="008A56AF" w:rsidRPr="0038616C" w:rsidRDefault="008A56AF" w:rsidP="00355B76">
            <w:pPr>
              <w:ind w:left="0" w:firstLine="0"/>
              <w:rPr>
                <w:rFonts w:asciiTheme="minorHAnsi" w:hAnsiTheme="minorHAnsi" w:cstheme="minorHAnsi"/>
                <w:b w:val="0"/>
                <w:sz w:val="22"/>
                <w:lang w:val="en-US"/>
              </w:rPr>
            </w:pPr>
          </w:p>
        </w:tc>
        <w:tc>
          <w:tcPr>
            <w:tcW w:w="3171" w:type="dxa"/>
          </w:tcPr>
          <w:p w14:paraId="4D2DB4E6" w14:textId="77777777" w:rsidR="008A56AF" w:rsidRPr="0038616C" w:rsidRDefault="008A56AF" w:rsidP="00355B76">
            <w:pPr>
              <w:ind w:left="0" w:firstLine="0"/>
              <w:rPr>
                <w:rFonts w:asciiTheme="minorHAnsi" w:hAnsiTheme="minorHAnsi" w:cstheme="minorHAnsi"/>
                <w:b w:val="0"/>
                <w:sz w:val="22"/>
              </w:rPr>
            </w:pPr>
          </w:p>
        </w:tc>
      </w:tr>
    </w:tbl>
    <w:p w14:paraId="263ADCCB" w14:textId="77777777" w:rsidR="008A56AF" w:rsidRPr="0038616C" w:rsidRDefault="008A56AF" w:rsidP="002612E1">
      <w:pPr>
        <w:ind w:left="0" w:firstLine="0"/>
        <w:rPr>
          <w:rFonts w:asciiTheme="minorHAnsi" w:hAnsiTheme="minorHAnsi" w:cstheme="minorHAnsi"/>
          <w:b w:val="0"/>
          <w:sz w:val="22"/>
        </w:rPr>
      </w:pPr>
    </w:p>
    <w:p w14:paraId="3B352167"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lang w:val="en-US"/>
        </w:rPr>
        <w:t xml:space="preserve">Are you a member of SEAL CYPRUS? </w:t>
      </w:r>
    </w:p>
    <w:p w14:paraId="004F351A" w14:textId="77777777" w:rsidR="009459E4" w:rsidRPr="0038616C" w:rsidRDefault="00000000" w:rsidP="009459E4">
      <w:pPr>
        <w:ind w:left="0" w:firstLine="0"/>
        <w:rPr>
          <w:rFonts w:asciiTheme="minorHAnsi" w:hAnsiTheme="minorHAnsi" w:cstheme="minorHAnsi"/>
          <w:b w:val="0"/>
          <w:sz w:val="22"/>
          <w:lang w:val="en-US"/>
        </w:rPr>
      </w:pPr>
      <w:sdt>
        <w:sdtPr>
          <w:rPr>
            <w:rFonts w:asciiTheme="minorHAnsi" w:hAnsiTheme="minorHAnsi" w:cstheme="minorHAnsi"/>
            <w:b w:val="0"/>
            <w:sz w:val="22"/>
            <w:lang w:val="en-US"/>
          </w:rPr>
          <w:id w:val="-855730793"/>
          <w14:checkbox>
            <w14:checked w14:val="0"/>
            <w14:checkedState w14:val="2612" w14:font="MS Gothic"/>
            <w14:uncheckedState w14:val="2610" w14:font="MS Gothic"/>
          </w14:checkbox>
        </w:sdtPr>
        <w:sdtContent>
          <w:r w:rsidR="009459E4" w:rsidRPr="0038616C">
            <w:rPr>
              <w:rFonts w:ascii="MS Gothic" w:eastAsia="MS Gothic" w:hAnsi="MS Gothic" w:cs="MS Gothic" w:hint="eastAsia"/>
              <w:b w:val="0"/>
              <w:sz w:val="22"/>
              <w:lang w:val="en-US"/>
            </w:rPr>
            <w:t>☐</w:t>
          </w:r>
        </w:sdtContent>
      </w:sdt>
      <w:r w:rsidR="009459E4" w:rsidRPr="0038616C">
        <w:rPr>
          <w:rFonts w:asciiTheme="minorHAnsi" w:hAnsiTheme="minorHAnsi" w:cstheme="minorHAnsi"/>
          <w:b w:val="0"/>
          <w:sz w:val="22"/>
          <w:lang w:val="en-US"/>
        </w:rPr>
        <w:t>Yes</w:t>
      </w:r>
      <w:r w:rsidR="009459E4">
        <w:rPr>
          <w:rFonts w:asciiTheme="minorHAnsi" w:hAnsiTheme="minorHAnsi" w:cstheme="minorHAnsi"/>
          <w:b w:val="0"/>
          <w:sz w:val="22"/>
          <w:lang w:val="en-US"/>
        </w:rPr>
        <w:t xml:space="preserve">         </w:t>
      </w:r>
      <w:sdt>
        <w:sdtPr>
          <w:rPr>
            <w:rFonts w:asciiTheme="minorHAnsi" w:hAnsiTheme="minorHAnsi" w:cstheme="minorHAnsi"/>
            <w:b w:val="0"/>
            <w:sz w:val="22"/>
            <w:lang w:val="en-US"/>
          </w:rPr>
          <w:id w:val="406502377"/>
          <w14:checkbox>
            <w14:checked w14:val="0"/>
            <w14:checkedState w14:val="2612" w14:font="MS Gothic"/>
            <w14:uncheckedState w14:val="2610" w14:font="MS Gothic"/>
          </w14:checkbox>
        </w:sdtPr>
        <w:sdtContent>
          <w:r w:rsidR="009459E4">
            <w:rPr>
              <w:rFonts w:ascii="MS Gothic" w:eastAsia="MS Gothic" w:hAnsi="MS Gothic" w:cstheme="minorHAnsi" w:hint="eastAsia"/>
              <w:b w:val="0"/>
              <w:sz w:val="22"/>
              <w:lang w:val="en-US"/>
            </w:rPr>
            <w:t>☐</w:t>
          </w:r>
        </w:sdtContent>
      </w:sdt>
      <w:r w:rsidR="009459E4" w:rsidRPr="0038616C">
        <w:rPr>
          <w:rFonts w:asciiTheme="minorHAnsi" w:hAnsiTheme="minorHAnsi" w:cstheme="minorHAnsi"/>
          <w:b w:val="0"/>
          <w:sz w:val="22"/>
          <w:lang w:val="en-US"/>
        </w:rPr>
        <w:t xml:space="preserve">No </w:t>
      </w:r>
      <w:r w:rsidR="009459E4">
        <w:rPr>
          <w:rFonts w:asciiTheme="minorHAnsi" w:hAnsiTheme="minorHAnsi" w:cstheme="minorHAnsi"/>
          <w:b w:val="0"/>
          <w:sz w:val="22"/>
          <w:lang w:val="en-US"/>
        </w:rPr>
        <w:t>but I am willing to become a member</w:t>
      </w:r>
    </w:p>
    <w:p w14:paraId="79B4E143" w14:textId="77777777" w:rsidR="009459E4" w:rsidRPr="0018138E" w:rsidRDefault="009459E4" w:rsidP="009459E4">
      <w:pPr>
        <w:ind w:left="0" w:firstLine="0"/>
        <w:rPr>
          <w:rFonts w:asciiTheme="minorHAnsi" w:hAnsiTheme="minorHAnsi" w:cstheme="minorHAnsi"/>
          <w:b w:val="0"/>
          <w:sz w:val="22"/>
          <w:lang w:val="en-US"/>
        </w:rPr>
      </w:pPr>
    </w:p>
    <w:p w14:paraId="2B32B7BC" w14:textId="77777777" w:rsidR="009459E4" w:rsidRPr="002016DD" w:rsidRDefault="009459E4" w:rsidP="009459E4">
      <w:pPr>
        <w:ind w:left="0" w:firstLine="0"/>
        <w:rPr>
          <w:rFonts w:asciiTheme="minorHAnsi" w:hAnsiTheme="minorHAnsi" w:cstheme="minorHAnsi"/>
          <w:b w:val="0"/>
          <w:sz w:val="22"/>
          <w:lang w:val="en-US"/>
        </w:rPr>
      </w:pPr>
      <w:r w:rsidRPr="002016DD">
        <w:rPr>
          <w:rFonts w:asciiTheme="minorHAnsi" w:hAnsiTheme="minorHAnsi" w:cstheme="minorHAnsi"/>
          <w:b w:val="0"/>
          <w:sz w:val="22"/>
          <w:lang w:val="en-US"/>
        </w:rPr>
        <w:t xml:space="preserve">The membership fee is </w:t>
      </w:r>
      <w:r w:rsidRPr="002016DD">
        <w:rPr>
          <w:rFonts w:asciiTheme="minorHAnsi" w:hAnsiTheme="minorHAnsi" w:cstheme="minorHAnsi"/>
          <w:sz w:val="22"/>
          <w:lang w:val="en-US"/>
        </w:rPr>
        <w:t>30 euros,</w:t>
      </w:r>
      <w:r w:rsidRPr="002016DD">
        <w:rPr>
          <w:rFonts w:asciiTheme="minorHAnsi" w:hAnsiTheme="minorHAnsi" w:cstheme="minorHAnsi"/>
          <w:b w:val="0"/>
          <w:sz w:val="22"/>
          <w:lang w:val="en-US"/>
        </w:rPr>
        <w:t xml:space="preserve"> </w:t>
      </w:r>
      <w:r w:rsidRPr="002016DD">
        <w:rPr>
          <w:rFonts w:asciiTheme="minorHAnsi" w:hAnsiTheme="minorHAnsi" w:cstheme="minorHAnsi"/>
          <w:b w:val="0"/>
          <w:noProof/>
          <w:sz w:val="22"/>
          <w:lang w:val="en-US"/>
        </w:rPr>
        <w:t>and</w:t>
      </w:r>
      <w:r w:rsidRPr="002016DD">
        <w:rPr>
          <w:rFonts w:asciiTheme="minorHAnsi" w:hAnsiTheme="minorHAnsi" w:cstheme="minorHAnsi"/>
          <w:b w:val="0"/>
          <w:sz w:val="22"/>
          <w:lang w:val="en-US"/>
        </w:rPr>
        <w:t xml:space="preserve"> the members’ registration is valid for </w:t>
      </w:r>
      <w:r w:rsidRPr="002016DD">
        <w:rPr>
          <w:rFonts w:asciiTheme="minorHAnsi" w:hAnsiTheme="minorHAnsi" w:cstheme="minorHAnsi"/>
          <w:b w:val="0"/>
          <w:noProof/>
          <w:sz w:val="22"/>
          <w:lang w:val="en-US"/>
        </w:rPr>
        <w:t>three</w:t>
      </w:r>
      <w:r w:rsidRPr="002016DD">
        <w:rPr>
          <w:rFonts w:asciiTheme="minorHAnsi" w:hAnsiTheme="minorHAnsi" w:cstheme="minorHAnsi"/>
          <w:b w:val="0"/>
          <w:sz w:val="22"/>
          <w:lang w:val="en-US"/>
        </w:rPr>
        <w:t xml:space="preserve"> years. With your membership, you get the right to participate </w:t>
      </w:r>
      <w:r w:rsidRPr="002016DD">
        <w:rPr>
          <w:rFonts w:asciiTheme="minorHAnsi" w:hAnsiTheme="minorHAnsi" w:cstheme="minorHAnsi"/>
          <w:b w:val="0"/>
          <w:noProof/>
          <w:sz w:val="22"/>
          <w:lang w:val="en-US"/>
        </w:rPr>
        <w:t>in</w:t>
      </w:r>
      <w:r w:rsidRPr="002016DD">
        <w:rPr>
          <w:rFonts w:asciiTheme="minorHAnsi" w:hAnsiTheme="minorHAnsi" w:cstheme="minorHAnsi"/>
          <w:b w:val="0"/>
          <w:sz w:val="22"/>
          <w:lang w:val="en-US"/>
        </w:rPr>
        <w:t xml:space="preserve"> all </w:t>
      </w:r>
      <w:r w:rsidR="002016DD" w:rsidRPr="002016DD">
        <w:rPr>
          <w:rFonts w:asciiTheme="minorHAnsi" w:hAnsiTheme="minorHAnsi" w:cstheme="minorHAnsi"/>
          <w:b w:val="0"/>
          <w:sz w:val="22"/>
          <w:lang w:val="en-US"/>
        </w:rPr>
        <w:t>the</w:t>
      </w:r>
      <w:r w:rsidRPr="002016DD">
        <w:rPr>
          <w:rFonts w:asciiTheme="minorHAnsi" w:hAnsiTheme="minorHAnsi" w:cstheme="minorHAnsi"/>
          <w:b w:val="0"/>
          <w:sz w:val="22"/>
          <w:lang w:val="en-US"/>
        </w:rPr>
        <w:t xml:space="preserve"> projects </w:t>
      </w:r>
      <w:r w:rsidR="002016DD" w:rsidRPr="002016DD">
        <w:rPr>
          <w:rFonts w:asciiTheme="minorHAnsi" w:hAnsiTheme="minorHAnsi" w:cstheme="minorHAnsi"/>
          <w:b w:val="0"/>
          <w:sz w:val="22"/>
          <w:lang w:val="en-US"/>
        </w:rPr>
        <w:t xml:space="preserve">organised by </w:t>
      </w:r>
      <w:hyperlink r:id="rId10" w:history="1">
        <w:r w:rsidR="002016DD" w:rsidRPr="00215823">
          <w:rPr>
            <w:rStyle w:val="Hyperlink"/>
            <w:rFonts w:asciiTheme="minorHAnsi" w:hAnsiTheme="minorHAnsi" w:cstheme="minorHAnsi"/>
            <w:b w:val="0"/>
            <w:sz w:val="22"/>
            <w:lang w:val="en-US"/>
          </w:rPr>
          <w:t xml:space="preserve">SEAL </w:t>
        </w:r>
        <w:r w:rsidR="00215823" w:rsidRPr="00215823">
          <w:rPr>
            <w:rStyle w:val="Hyperlink"/>
            <w:rFonts w:asciiTheme="minorHAnsi" w:hAnsiTheme="minorHAnsi" w:cstheme="minorHAnsi"/>
            <w:b w:val="0"/>
            <w:noProof/>
            <w:sz w:val="22"/>
            <w:lang w:val="en-US"/>
          </w:rPr>
          <w:t>CYPRUS</w:t>
        </w:r>
      </w:hyperlink>
      <w:r w:rsidR="002016DD" w:rsidRPr="002016DD">
        <w:rPr>
          <w:rFonts w:asciiTheme="minorHAnsi" w:hAnsiTheme="minorHAnsi" w:cstheme="minorHAnsi"/>
          <w:b w:val="0"/>
          <w:sz w:val="22"/>
          <w:lang w:val="en-US"/>
        </w:rPr>
        <w:t xml:space="preserve"> </w:t>
      </w:r>
      <w:r w:rsidRPr="002016DD">
        <w:rPr>
          <w:rFonts w:asciiTheme="minorHAnsi" w:hAnsiTheme="minorHAnsi" w:cstheme="minorHAnsi"/>
          <w:b w:val="0"/>
          <w:sz w:val="22"/>
          <w:lang w:val="en-US"/>
        </w:rPr>
        <w:t xml:space="preserve">for free. </w:t>
      </w:r>
    </w:p>
    <w:p w14:paraId="53BF7AD7" w14:textId="77777777" w:rsidR="009459E4" w:rsidRPr="002016DD" w:rsidRDefault="002016DD" w:rsidP="009459E4">
      <w:pPr>
        <w:ind w:left="0" w:firstLine="0"/>
        <w:rPr>
          <w:rFonts w:asciiTheme="minorHAnsi" w:hAnsiTheme="minorHAnsi" w:cstheme="minorHAnsi"/>
          <w:b w:val="0"/>
          <w:sz w:val="22"/>
          <w:lang w:val="en-US"/>
        </w:rPr>
      </w:pPr>
      <w:r w:rsidRPr="002016DD">
        <w:rPr>
          <w:rFonts w:asciiTheme="minorHAnsi" w:hAnsiTheme="minorHAnsi" w:cstheme="minorHAnsi"/>
          <w:b w:val="0"/>
          <w:sz w:val="22"/>
          <w:lang w:val="en-US"/>
        </w:rPr>
        <w:t>Please note, that if the project abroad has a registration fee, it is your responsibility to cover it.</w:t>
      </w:r>
    </w:p>
    <w:p w14:paraId="73D8783F" w14:textId="77777777" w:rsidR="009459E4" w:rsidRPr="0018138E" w:rsidRDefault="009459E4" w:rsidP="009459E4">
      <w:pPr>
        <w:ind w:left="0" w:firstLine="0"/>
        <w:rPr>
          <w:rFonts w:asciiTheme="minorHAnsi" w:hAnsiTheme="minorHAnsi" w:cstheme="minorHAnsi"/>
          <w:b w:val="0"/>
          <w:sz w:val="22"/>
          <w:lang w:val="en-US"/>
        </w:rPr>
      </w:pPr>
    </w:p>
    <w:p w14:paraId="528A098A" w14:textId="77777777" w:rsidR="009459E4" w:rsidRPr="0018138E" w:rsidRDefault="009459E4" w:rsidP="009459E4">
      <w:pPr>
        <w:spacing w:after="0"/>
        <w:ind w:left="0" w:firstLine="0"/>
        <w:rPr>
          <w:rFonts w:asciiTheme="minorHAnsi" w:hAnsiTheme="minorHAnsi" w:cstheme="minorHAnsi"/>
          <w:b w:val="0"/>
          <w:sz w:val="22"/>
          <w:lang w:val="en-US"/>
        </w:rPr>
      </w:pPr>
      <w:r w:rsidRPr="0018138E">
        <w:rPr>
          <w:rFonts w:asciiTheme="minorHAnsi" w:hAnsiTheme="minorHAnsi" w:cstheme="minorHAnsi"/>
          <w:b w:val="0"/>
          <w:sz w:val="22"/>
        </w:rPr>
        <w:t>Level of English</w:t>
      </w:r>
      <w:r w:rsidRPr="0018138E">
        <w:rPr>
          <w:rFonts w:asciiTheme="minorHAnsi" w:hAnsiTheme="minorHAnsi" w:cstheme="minorHAnsi"/>
          <w:b w:val="0"/>
          <w:sz w:val="22"/>
          <w:lang w:val="en-US"/>
        </w:rPr>
        <w:t xml:space="preserve"> (remember that the training is going to be in English!)</w:t>
      </w:r>
    </w:p>
    <w:p w14:paraId="149CC854" w14:textId="77777777" w:rsidR="00261EC3" w:rsidRDefault="00000000" w:rsidP="00261EC3">
      <w:pPr>
        <w:ind w:left="0" w:firstLine="0"/>
        <w:jc w:val="left"/>
        <w:rPr>
          <w:rFonts w:asciiTheme="minorHAnsi" w:hAnsiTheme="minorHAnsi" w:cstheme="minorHAnsi"/>
          <w:b w:val="0"/>
          <w:sz w:val="22"/>
          <w:lang w:val="en-US"/>
        </w:rPr>
      </w:pPr>
      <w:sdt>
        <w:sdtPr>
          <w:rPr>
            <w:rFonts w:asciiTheme="minorHAnsi" w:hAnsiTheme="minorHAnsi" w:cstheme="minorHAnsi"/>
            <w:b w:val="0"/>
            <w:sz w:val="22"/>
            <w:lang w:val="en-US"/>
          </w:rPr>
          <w:id w:val="-795611223"/>
          <w14:checkbox>
            <w14:checked w14:val="0"/>
            <w14:checkedState w14:val="2612" w14:font="MS Gothic"/>
            <w14:uncheckedState w14:val="2610" w14:font="MS Gothic"/>
          </w14:checkbox>
        </w:sdtPr>
        <w:sdtContent>
          <w:r w:rsidR="00261EC3" w:rsidRPr="0038616C">
            <w:rPr>
              <w:rFonts w:ascii="MS Gothic" w:eastAsia="MS Gothic" w:hAnsi="MS Gothic" w:cs="MS Gothic" w:hint="eastAsia"/>
              <w:b w:val="0"/>
              <w:sz w:val="22"/>
              <w:lang w:val="en-US"/>
            </w:rPr>
            <w:t>☐</w:t>
          </w:r>
        </w:sdtContent>
      </w:sdt>
      <w:r w:rsidR="00261EC3">
        <w:rPr>
          <w:rFonts w:asciiTheme="minorHAnsi" w:hAnsiTheme="minorHAnsi" w:cstheme="minorHAnsi"/>
          <w:b w:val="0"/>
          <w:sz w:val="22"/>
          <w:lang w:val="en-US"/>
        </w:rPr>
        <w:t>Low</w:t>
      </w:r>
      <w:r w:rsidR="00261EC3">
        <w:rPr>
          <w:rFonts w:asciiTheme="minorHAnsi" w:hAnsiTheme="minorHAnsi" w:cstheme="minorHAnsi"/>
          <w:b w:val="0"/>
          <w:sz w:val="22"/>
          <w:lang w:val="en-US"/>
        </w:rPr>
        <w:tab/>
        <w:t xml:space="preserve">    </w:t>
      </w:r>
      <w:sdt>
        <w:sdtPr>
          <w:rPr>
            <w:rFonts w:asciiTheme="minorHAnsi" w:hAnsiTheme="minorHAnsi" w:cstheme="minorHAnsi"/>
            <w:b w:val="0"/>
            <w:sz w:val="22"/>
            <w:lang w:val="en-US"/>
          </w:rPr>
          <w:id w:val="-1657371348"/>
          <w14:checkbox>
            <w14:checked w14:val="0"/>
            <w14:checkedState w14:val="2612" w14:font="MS Gothic"/>
            <w14:uncheckedState w14:val="2610" w14:font="MS Gothic"/>
          </w14:checkbox>
        </w:sdtPr>
        <w:sdtContent>
          <w:r w:rsidR="00261EC3">
            <w:rPr>
              <w:rFonts w:ascii="MS Gothic" w:eastAsia="MS Gothic" w:hAnsi="MS Gothic" w:cstheme="minorHAnsi" w:hint="eastAsia"/>
              <w:b w:val="0"/>
              <w:sz w:val="22"/>
              <w:lang w:val="en-US"/>
            </w:rPr>
            <w:t>☐</w:t>
          </w:r>
        </w:sdtContent>
      </w:sdt>
      <w:r w:rsidR="00261EC3">
        <w:rPr>
          <w:rFonts w:asciiTheme="minorHAnsi" w:hAnsiTheme="minorHAnsi" w:cstheme="minorHAnsi"/>
          <w:b w:val="0"/>
          <w:sz w:val="22"/>
          <w:lang w:val="en-US"/>
        </w:rPr>
        <w:t xml:space="preserve">Medium </w:t>
      </w:r>
      <w:r w:rsidR="00261EC3">
        <w:rPr>
          <w:rFonts w:asciiTheme="minorHAnsi" w:hAnsiTheme="minorHAnsi" w:cstheme="minorHAnsi"/>
          <w:b w:val="0"/>
          <w:sz w:val="22"/>
          <w:lang w:val="en-US"/>
        </w:rPr>
        <w:tab/>
      </w:r>
      <w:sdt>
        <w:sdtPr>
          <w:rPr>
            <w:rFonts w:asciiTheme="minorHAnsi" w:hAnsiTheme="minorHAnsi" w:cstheme="minorHAnsi"/>
            <w:b w:val="0"/>
            <w:sz w:val="22"/>
            <w:lang w:val="en-US"/>
          </w:rPr>
          <w:id w:val="2056420347"/>
          <w14:checkbox>
            <w14:checked w14:val="0"/>
            <w14:checkedState w14:val="2612" w14:font="MS Gothic"/>
            <w14:uncheckedState w14:val="2610" w14:font="MS Gothic"/>
          </w14:checkbox>
        </w:sdtPr>
        <w:sdtContent>
          <w:r w:rsidR="00261EC3">
            <w:rPr>
              <w:rFonts w:ascii="MS Gothic" w:eastAsia="MS Gothic" w:hAnsi="MS Gothic" w:cstheme="minorHAnsi" w:hint="eastAsia"/>
              <w:b w:val="0"/>
              <w:sz w:val="22"/>
              <w:lang w:val="en-US"/>
            </w:rPr>
            <w:t>☐</w:t>
          </w:r>
        </w:sdtContent>
      </w:sdt>
      <w:r w:rsidR="00261EC3">
        <w:rPr>
          <w:rFonts w:asciiTheme="minorHAnsi" w:hAnsiTheme="minorHAnsi" w:cstheme="minorHAnsi"/>
          <w:b w:val="0"/>
          <w:sz w:val="22"/>
          <w:lang w:val="en-US"/>
        </w:rPr>
        <w:t>High</w:t>
      </w:r>
    </w:p>
    <w:p w14:paraId="5DBE0625" w14:textId="77777777" w:rsidR="00261EC3" w:rsidRDefault="00261EC3" w:rsidP="009459E4">
      <w:pPr>
        <w:ind w:left="0" w:firstLine="0"/>
        <w:rPr>
          <w:rFonts w:asciiTheme="minorHAnsi" w:hAnsiTheme="minorHAnsi" w:cstheme="minorHAnsi"/>
          <w:b w:val="0"/>
          <w:sz w:val="22"/>
          <w:lang w:val="en-US"/>
        </w:rPr>
      </w:pPr>
    </w:p>
    <w:p w14:paraId="5DFEAC28"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lang w:val="en-US"/>
        </w:rPr>
        <w:t>Are you willing to participate for the full duration of the training</w:t>
      </w:r>
      <w:r w:rsidRPr="0018138E">
        <w:rPr>
          <w:rFonts w:asciiTheme="minorHAnsi" w:hAnsiTheme="minorHAnsi" w:cstheme="minorHAnsi"/>
          <w:b w:val="0"/>
          <w:sz w:val="22"/>
        </w:rPr>
        <w:t>?</w:t>
      </w:r>
      <w:r w:rsidRPr="0018138E">
        <w:rPr>
          <w:rFonts w:asciiTheme="minorHAnsi" w:hAnsiTheme="minorHAnsi" w:cstheme="minorHAnsi"/>
          <w:b w:val="0"/>
          <w:sz w:val="22"/>
          <w:lang w:val="en-US"/>
        </w:rPr>
        <w:t xml:space="preserve"> </w:t>
      </w:r>
    </w:p>
    <w:p w14:paraId="0E1F57E5" w14:textId="77777777" w:rsidR="009459E4" w:rsidRPr="0038616C" w:rsidRDefault="00000000" w:rsidP="009459E4">
      <w:pPr>
        <w:ind w:left="0" w:firstLine="0"/>
        <w:rPr>
          <w:rFonts w:asciiTheme="minorHAnsi" w:hAnsiTheme="minorHAnsi" w:cstheme="minorHAnsi"/>
          <w:b w:val="0"/>
          <w:sz w:val="22"/>
          <w:lang w:val="en-US"/>
        </w:rPr>
      </w:pPr>
      <w:sdt>
        <w:sdtPr>
          <w:rPr>
            <w:rFonts w:asciiTheme="minorHAnsi" w:hAnsiTheme="minorHAnsi" w:cstheme="minorHAnsi"/>
            <w:b w:val="0"/>
            <w:sz w:val="22"/>
            <w:lang w:val="en-US"/>
          </w:rPr>
          <w:id w:val="-1703238636"/>
          <w14:checkbox>
            <w14:checked w14:val="0"/>
            <w14:checkedState w14:val="2612" w14:font="MS Gothic"/>
            <w14:uncheckedState w14:val="2610" w14:font="MS Gothic"/>
          </w14:checkbox>
        </w:sdtPr>
        <w:sdtContent>
          <w:r w:rsidR="009459E4" w:rsidRPr="0038616C">
            <w:rPr>
              <w:rFonts w:ascii="MS Gothic" w:eastAsia="MS Gothic" w:hAnsi="MS Gothic" w:cs="MS Gothic" w:hint="eastAsia"/>
              <w:b w:val="0"/>
              <w:sz w:val="22"/>
              <w:lang w:val="en-US"/>
            </w:rPr>
            <w:t>☐</w:t>
          </w:r>
        </w:sdtContent>
      </w:sdt>
      <w:r w:rsidR="009459E4" w:rsidRPr="0038616C">
        <w:rPr>
          <w:rFonts w:asciiTheme="minorHAnsi" w:hAnsiTheme="minorHAnsi" w:cstheme="minorHAnsi"/>
          <w:b w:val="0"/>
          <w:sz w:val="22"/>
          <w:lang w:val="en-US"/>
        </w:rPr>
        <w:t>Yes</w:t>
      </w:r>
      <w:r w:rsidR="009459E4">
        <w:rPr>
          <w:rFonts w:asciiTheme="minorHAnsi" w:hAnsiTheme="minorHAnsi" w:cstheme="minorHAnsi"/>
          <w:b w:val="0"/>
          <w:sz w:val="22"/>
          <w:lang w:val="en-US"/>
        </w:rPr>
        <w:t xml:space="preserve">         </w:t>
      </w:r>
      <w:sdt>
        <w:sdtPr>
          <w:rPr>
            <w:rFonts w:asciiTheme="minorHAnsi" w:hAnsiTheme="minorHAnsi" w:cstheme="minorHAnsi"/>
            <w:b w:val="0"/>
            <w:sz w:val="22"/>
            <w:lang w:val="en-US"/>
          </w:rPr>
          <w:id w:val="-217672514"/>
          <w14:checkbox>
            <w14:checked w14:val="0"/>
            <w14:checkedState w14:val="2612" w14:font="MS Gothic"/>
            <w14:uncheckedState w14:val="2610" w14:font="MS Gothic"/>
          </w14:checkbox>
        </w:sdtPr>
        <w:sdtContent>
          <w:r w:rsidR="009459E4">
            <w:rPr>
              <w:rFonts w:ascii="MS Gothic" w:eastAsia="MS Gothic" w:hAnsi="MS Gothic" w:cstheme="minorHAnsi" w:hint="eastAsia"/>
              <w:b w:val="0"/>
              <w:sz w:val="22"/>
              <w:lang w:val="en-US"/>
            </w:rPr>
            <w:t>☐</w:t>
          </w:r>
        </w:sdtContent>
      </w:sdt>
      <w:r w:rsidR="009459E4" w:rsidRPr="0038616C">
        <w:rPr>
          <w:rFonts w:asciiTheme="minorHAnsi" w:hAnsiTheme="minorHAnsi" w:cstheme="minorHAnsi"/>
          <w:b w:val="0"/>
          <w:sz w:val="22"/>
          <w:lang w:val="en-US"/>
        </w:rPr>
        <w:t xml:space="preserve">No </w:t>
      </w:r>
    </w:p>
    <w:p w14:paraId="637BAC1A" w14:textId="77777777" w:rsidR="009459E4" w:rsidRPr="0018138E" w:rsidRDefault="009459E4" w:rsidP="009459E4">
      <w:pPr>
        <w:ind w:left="0" w:firstLine="0"/>
        <w:rPr>
          <w:rFonts w:asciiTheme="minorHAnsi" w:hAnsiTheme="minorHAnsi" w:cstheme="minorHAnsi"/>
          <w:b w:val="0"/>
          <w:sz w:val="22"/>
          <w:lang w:val="en-US"/>
        </w:rPr>
      </w:pPr>
    </w:p>
    <w:p w14:paraId="1A865F54" w14:textId="77777777" w:rsidR="009459E4" w:rsidRPr="0018138E" w:rsidRDefault="009459E4" w:rsidP="009459E4">
      <w:pPr>
        <w:ind w:left="0" w:firstLine="0"/>
        <w:jc w:val="left"/>
        <w:rPr>
          <w:rFonts w:asciiTheme="minorHAnsi" w:hAnsiTheme="minorHAnsi" w:cstheme="minorHAnsi"/>
          <w:b w:val="0"/>
          <w:sz w:val="22"/>
          <w:lang w:val="en-US"/>
        </w:rPr>
      </w:pPr>
      <w:r w:rsidRPr="0018138E">
        <w:rPr>
          <w:rFonts w:asciiTheme="minorHAnsi" w:hAnsiTheme="minorHAnsi" w:cstheme="minorHAnsi"/>
          <w:b w:val="0"/>
          <w:sz w:val="22"/>
        </w:rPr>
        <w:t>Education</w:t>
      </w:r>
      <w:r w:rsidRPr="0018138E">
        <w:rPr>
          <w:rFonts w:asciiTheme="minorHAnsi" w:hAnsiTheme="minorHAnsi" w:cstheme="minorHAnsi"/>
          <w:b w:val="0"/>
          <w:sz w:val="22"/>
          <w:lang w:val="en-US"/>
        </w:rPr>
        <w:t xml:space="preserve">al background. Please note that your Education is not the most important criterion for sel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66"/>
      </w:tblGrid>
      <w:tr w:rsidR="009459E4" w:rsidRPr="0018138E" w14:paraId="34AB1D8F" w14:textId="77777777" w:rsidTr="00355B76">
        <w:tc>
          <w:tcPr>
            <w:tcW w:w="10140" w:type="dxa"/>
          </w:tcPr>
          <w:p w14:paraId="3003D2FD" w14:textId="77777777" w:rsidR="009459E4" w:rsidRPr="0018138E" w:rsidRDefault="009459E4" w:rsidP="00355B76">
            <w:pPr>
              <w:pStyle w:val="Subsection"/>
              <w:ind w:left="5715" w:hanging="5715"/>
              <w:rPr>
                <w:rFonts w:asciiTheme="minorHAnsi" w:hAnsiTheme="minorHAnsi" w:cstheme="minorHAnsi"/>
                <w:b/>
                <w:color w:val="000000"/>
                <w:sz w:val="22"/>
                <w:szCs w:val="22"/>
                <w:lang w:val="en-GB" w:bidi="he-IL"/>
              </w:rPr>
            </w:pPr>
          </w:p>
          <w:p w14:paraId="1DC1F39A" w14:textId="77777777" w:rsidR="009459E4" w:rsidRPr="0018138E" w:rsidRDefault="009459E4" w:rsidP="00355B76">
            <w:pPr>
              <w:ind w:left="0" w:firstLine="0"/>
              <w:rPr>
                <w:rFonts w:asciiTheme="minorHAnsi" w:hAnsiTheme="minorHAnsi" w:cstheme="minorHAnsi"/>
                <w:b w:val="0"/>
                <w:sz w:val="22"/>
                <w:lang w:val="en-US"/>
              </w:rPr>
            </w:pPr>
          </w:p>
        </w:tc>
      </w:tr>
    </w:tbl>
    <w:p w14:paraId="2399BCC9" w14:textId="77777777" w:rsidR="009459E4" w:rsidRPr="0018138E" w:rsidRDefault="009459E4" w:rsidP="009459E4">
      <w:pPr>
        <w:ind w:left="0" w:firstLine="0"/>
        <w:rPr>
          <w:rFonts w:asciiTheme="minorHAnsi" w:hAnsiTheme="minorHAnsi" w:cstheme="minorHAnsi"/>
          <w:b w:val="0"/>
          <w:sz w:val="22"/>
        </w:rPr>
      </w:pPr>
    </w:p>
    <w:p w14:paraId="5BEC2995"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rPr>
        <w:t>Work</w:t>
      </w:r>
      <w:r w:rsidRPr="0018138E">
        <w:rPr>
          <w:rFonts w:asciiTheme="minorHAnsi" w:hAnsiTheme="minorHAnsi" w:cstheme="minorHAnsi"/>
          <w:b w:val="0"/>
          <w:sz w:val="22"/>
          <w:lang w:val="en-US"/>
        </w:rPr>
        <w:t xml:space="preserve"> experience (Same as abov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66"/>
      </w:tblGrid>
      <w:tr w:rsidR="009459E4" w:rsidRPr="0018138E" w14:paraId="78BACFFD" w14:textId="77777777" w:rsidTr="00355B76">
        <w:tc>
          <w:tcPr>
            <w:tcW w:w="10140" w:type="dxa"/>
          </w:tcPr>
          <w:p w14:paraId="0E042CAC" w14:textId="77777777" w:rsidR="009459E4" w:rsidRPr="0018138E" w:rsidRDefault="009459E4" w:rsidP="00355B76">
            <w:pPr>
              <w:ind w:left="0" w:firstLine="0"/>
              <w:rPr>
                <w:rFonts w:asciiTheme="minorHAnsi" w:hAnsiTheme="minorHAnsi" w:cstheme="minorHAnsi"/>
                <w:b w:val="0"/>
                <w:sz w:val="22"/>
                <w:lang w:val="en-US"/>
              </w:rPr>
            </w:pPr>
          </w:p>
          <w:p w14:paraId="51327968" w14:textId="77777777" w:rsidR="009459E4" w:rsidRPr="0018138E" w:rsidRDefault="009459E4" w:rsidP="00355B76">
            <w:pPr>
              <w:ind w:left="0" w:firstLine="0"/>
              <w:rPr>
                <w:rFonts w:asciiTheme="minorHAnsi" w:hAnsiTheme="minorHAnsi" w:cstheme="minorHAnsi"/>
                <w:b w:val="0"/>
                <w:sz w:val="22"/>
              </w:rPr>
            </w:pPr>
          </w:p>
          <w:p w14:paraId="18686A18" w14:textId="77777777" w:rsidR="009459E4" w:rsidRPr="0018138E" w:rsidRDefault="009459E4" w:rsidP="00355B76">
            <w:pPr>
              <w:ind w:left="0" w:firstLine="0"/>
              <w:rPr>
                <w:rFonts w:asciiTheme="minorHAnsi" w:hAnsiTheme="minorHAnsi" w:cstheme="minorHAnsi"/>
                <w:b w:val="0"/>
                <w:sz w:val="22"/>
              </w:rPr>
            </w:pPr>
          </w:p>
        </w:tc>
      </w:tr>
    </w:tbl>
    <w:p w14:paraId="31CA22BC" w14:textId="77777777" w:rsidR="009459E4" w:rsidRDefault="009459E4" w:rsidP="009459E4">
      <w:pPr>
        <w:ind w:left="0" w:firstLine="0"/>
        <w:rPr>
          <w:rFonts w:asciiTheme="minorHAnsi" w:hAnsiTheme="minorHAnsi" w:cstheme="minorHAnsi"/>
          <w:b w:val="0"/>
          <w:sz w:val="22"/>
          <w:lang w:val="en-US"/>
        </w:rPr>
      </w:pPr>
    </w:p>
    <w:p w14:paraId="32A349A9"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rPr>
        <w:t xml:space="preserve">Other activities and interests </w:t>
      </w: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56"/>
      </w:tblGrid>
      <w:tr w:rsidR="009459E4" w:rsidRPr="0018138E" w14:paraId="79E47773" w14:textId="77777777" w:rsidTr="00355B76">
        <w:tc>
          <w:tcPr>
            <w:tcW w:w="10140" w:type="dxa"/>
          </w:tcPr>
          <w:p w14:paraId="3D4D972F" w14:textId="77777777" w:rsidR="009459E4" w:rsidRPr="0018138E" w:rsidRDefault="009459E4" w:rsidP="00355B76">
            <w:pPr>
              <w:ind w:left="0" w:firstLine="0"/>
              <w:rPr>
                <w:rFonts w:asciiTheme="minorHAnsi" w:hAnsiTheme="minorHAnsi" w:cstheme="minorHAnsi"/>
                <w:b w:val="0"/>
                <w:sz w:val="22"/>
              </w:rPr>
            </w:pPr>
          </w:p>
          <w:p w14:paraId="64ADC827" w14:textId="77777777" w:rsidR="009459E4" w:rsidRPr="0018138E" w:rsidRDefault="009459E4" w:rsidP="00355B76">
            <w:pPr>
              <w:ind w:left="0" w:firstLine="0"/>
              <w:rPr>
                <w:rFonts w:asciiTheme="minorHAnsi" w:hAnsiTheme="minorHAnsi" w:cstheme="minorHAnsi"/>
                <w:b w:val="0"/>
                <w:sz w:val="22"/>
              </w:rPr>
            </w:pPr>
          </w:p>
        </w:tc>
      </w:tr>
    </w:tbl>
    <w:p w14:paraId="4CC77D93"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lang w:val="en-US"/>
        </w:rPr>
        <w:lastRenderedPageBreak/>
        <w:t xml:space="preserve">Experience in Youth Work/ Youth Training/ International Programs (The </w:t>
      </w:r>
      <w:r w:rsidRPr="0018138E">
        <w:rPr>
          <w:rFonts w:asciiTheme="minorHAnsi" w:hAnsiTheme="minorHAnsi" w:cstheme="minorHAnsi"/>
          <w:i/>
          <w:sz w:val="22"/>
          <w:lang w:val="en-US"/>
        </w:rPr>
        <w:t>name of the organisation</w:t>
      </w:r>
      <w:r w:rsidRPr="0018138E">
        <w:rPr>
          <w:rFonts w:asciiTheme="minorHAnsi" w:hAnsiTheme="minorHAnsi" w:cstheme="minorHAnsi"/>
          <w:b w:val="0"/>
          <w:sz w:val="22"/>
          <w:lang w:val="en-US"/>
        </w:rPr>
        <w:t xml:space="preserve"> you represented</w:t>
      </w:r>
      <w:r w:rsidR="00363032">
        <w:rPr>
          <w:rFonts w:asciiTheme="minorHAnsi" w:hAnsiTheme="minorHAnsi" w:cstheme="minorHAnsi"/>
          <w:b w:val="0"/>
          <w:sz w:val="22"/>
          <w:lang w:val="en-US"/>
        </w:rPr>
        <w:t xml:space="preserve">, the name of the </w:t>
      </w:r>
      <w:r w:rsidR="00363032" w:rsidRPr="00363032">
        <w:rPr>
          <w:rFonts w:asciiTheme="minorHAnsi" w:hAnsiTheme="minorHAnsi" w:cstheme="minorHAnsi"/>
          <w:i/>
          <w:sz w:val="22"/>
          <w:lang w:val="en-US"/>
        </w:rPr>
        <w:t>host organisation</w:t>
      </w:r>
      <w:r w:rsidRPr="0018138E">
        <w:rPr>
          <w:rFonts w:asciiTheme="minorHAnsi" w:hAnsiTheme="minorHAnsi" w:cstheme="minorHAnsi"/>
          <w:b w:val="0"/>
          <w:sz w:val="22"/>
          <w:lang w:val="en-US"/>
        </w:rPr>
        <w:t xml:space="preserve"> and </w:t>
      </w:r>
      <w:r w:rsidRPr="0018138E">
        <w:rPr>
          <w:rFonts w:asciiTheme="minorHAnsi" w:hAnsiTheme="minorHAnsi" w:cstheme="minorHAnsi"/>
          <w:i/>
          <w:sz w:val="22"/>
          <w:lang w:val="en-US"/>
        </w:rPr>
        <w:t xml:space="preserve">your role </w:t>
      </w:r>
      <w:r w:rsidRPr="0018138E">
        <w:rPr>
          <w:rFonts w:asciiTheme="minorHAnsi" w:hAnsiTheme="minorHAnsi" w:cstheme="minorHAnsi"/>
          <w:b w:val="0"/>
          <w:sz w:val="22"/>
          <w:lang w:val="en-US"/>
        </w:rPr>
        <w:t>in each case are obliga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66"/>
      </w:tblGrid>
      <w:tr w:rsidR="009459E4" w:rsidRPr="0018138E" w14:paraId="3F81C75E" w14:textId="77777777" w:rsidTr="00355B76">
        <w:tc>
          <w:tcPr>
            <w:tcW w:w="10140" w:type="dxa"/>
          </w:tcPr>
          <w:p w14:paraId="1C29418D" w14:textId="77777777" w:rsidR="009459E4" w:rsidRPr="0018138E" w:rsidRDefault="009459E4" w:rsidP="00355B76">
            <w:pPr>
              <w:ind w:left="0" w:firstLine="0"/>
              <w:rPr>
                <w:rFonts w:asciiTheme="minorHAnsi" w:hAnsiTheme="minorHAnsi" w:cstheme="minorHAnsi"/>
                <w:b w:val="0"/>
                <w:sz w:val="22"/>
                <w:lang w:val="en-US"/>
              </w:rPr>
            </w:pPr>
          </w:p>
          <w:p w14:paraId="75C48D32" w14:textId="77777777" w:rsidR="009459E4" w:rsidRPr="0018138E" w:rsidRDefault="009459E4" w:rsidP="00355B76">
            <w:pPr>
              <w:ind w:left="0" w:firstLine="0"/>
              <w:rPr>
                <w:rFonts w:asciiTheme="minorHAnsi" w:hAnsiTheme="minorHAnsi" w:cstheme="minorHAnsi"/>
                <w:b w:val="0"/>
                <w:sz w:val="22"/>
                <w:lang w:val="en-US"/>
              </w:rPr>
            </w:pPr>
          </w:p>
          <w:p w14:paraId="1069A23D" w14:textId="77777777" w:rsidR="009459E4" w:rsidRPr="0018138E" w:rsidRDefault="009459E4" w:rsidP="00355B76">
            <w:pPr>
              <w:ind w:left="0" w:firstLine="0"/>
              <w:rPr>
                <w:rFonts w:asciiTheme="minorHAnsi" w:hAnsiTheme="minorHAnsi" w:cstheme="minorHAnsi"/>
                <w:b w:val="0"/>
                <w:sz w:val="22"/>
                <w:lang w:val="en-US"/>
              </w:rPr>
            </w:pPr>
          </w:p>
        </w:tc>
      </w:tr>
    </w:tbl>
    <w:p w14:paraId="70CA2661" w14:textId="77777777" w:rsidR="009459E4" w:rsidRPr="0018138E" w:rsidRDefault="009459E4" w:rsidP="009459E4">
      <w:pPr>
        <w:ind w:left="0" w:firstLine="0"/>
        <w:rPr>
          <w:rFonts w:asciiTheme="minorHAnsi" w:hAnsiTheme="minorHAnsi" w:cstheme="minorHAnsi"/>
          <w:b w:val="0"/>
          <w:sz w:val="22"/>
          <w:lang w:val="en-US"/>
        </w:rPr>
      </w:pPr>
    </w:p>
    <w:p w14:paraId="162F5126"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lang w:val="en-US"/>
        </w:rPr>
        <w:t xml:space="preserve">Your motivation. Why do you want to participate? </w:t>
      </w:r>
      <w:r w:rsidRPr="0018138E">
        <w:rPr>
          <w:rFonts w:asciiTheme="minorHAnsi" w:hAnsiTheme="minorHAnsi" w:cstheme="minorHAnsi"/>
          <w:b w:val="0"/>
          <w:sz w:val="22"/>
        </w:rPr>
        <w:t xml:space="preserve">What do you </w:t>
      </w:r>
      <w:r w:rsidRPr="0018138E">
        <w:rPr>
          <w:rFonts w:asciiTheme="minorHAnsi" w:hAnsiTheme="minorHAnsi" w:cstheme="minorHAnsi"/>
          <w:b w:val="0"/>
          <w:sz w:val="22"/>
          <w:lang w:val="en-US"/>
        </w:rPr>
        <w:t>expect</w:t>
      </w:r>
      <w:r w:rsidRPr="0018138E">
        <w:rPr>
          <w:rFonts w:asciiTheme="minorHAnsi" w:hAnsiTheme="minorHAnsi" w:cstheme="minorHAnsi"/>
          <w:b w:val="0"/>
          <w:sz w:val="22"/>
        </w:rPr>
        <w:t xml:space="preserve"> to get and learn?</w:t>
      </w:r>
      <w:r w:rsidRPr="0018138E">
        <w:rPr>
          <w:rFonts w:asciiTheme="minorHAnsi" w:hAnsiTheme="minorHAnsi" w:cstheme="minorHAnsi"/>
          <w:b w:val="0"/>
          <w:sz w:val="22"/>
          <w:lang w:val="en-US"/>
        </w:rPr>
        <w:t xml:space="preserve"> </w:t>
      </w: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56"/>
      </w:tblGrid>
      <w:tr w:rsidR="009459E4" w:rsidRPr="0018138E" w14:paraId="5E4ECE3B" w14:textId="77777777" w:rsidTr="00355B76">
        <w:tc>
          <w:tcPr>
            <w:tcW w:w="10130" w:type="dxa"/>
          </w:tcPr>
          <w:p w14:paraId="3048E6AA" w14:textId="77777777" w:rsidR="009459E4" w:rsidRPr="0018138E" w:rsidRDefault="009459E4" w:rsidP="00355B76">
            <w:pPr>
              <w:ind w:left="0" w:firstLine="0"/>
              <w:rPr>
                <w:rFonts w:asciiTheme="minorHAnsi" w:hAnsiTheme="minorHAnsi" w:cstheme="minorHAnsi"/>
                <w:b w:val="0"/>
                <w:sz w:val="22"/>
              </w:rPr>
            </w:pPr>
          </w:p>
          <w:p w14:paraId="77C5C2A6" w14:textId="77777777" w:rsidR="009459E4" w:rsidRPr="0018138E" w:rsidRDefault="009459E4" w:rsidP="00355B76">
            <w:pPr>
              <w:ind w:left="0" w:firstLine="0"/>
              <w:rPr>
                <w:rFonts w:asciiTheme="minorHAnsi" w:hAnsiTheme="minorHAnsi" w:cstheme="minorHAnsi"/>
                <w:b w:val="0"/>
                <w:sz w:val="22"/>
              </w:rPr>
            </w:pPr>
          </w:p>
          <w:p w14:paraId="78C951AA" w14:textId="77777777" w:rsidR="009459E4" w:rsidRPr="0018138E" w:rsidRDefault="009459E4" w:rsidP="00355B76">
            <w:pPr>
              <w:ind w:left="0" w:firstLine="0"/>
              <w:rPr>
                <w:rFonts w:asciiTheme="minorHAnsi" w:hAnsiTheme="minorHAnsi" w:cstheme="minorHAnsi"/>
                <w:b w:val="0"/>
                <w:sz w:val="22"/>
              </w:rPr>
            </w:pPr>
          </w:p>
        </w:tc>
      </w:tr>
    </w:tbl>
    <w:p w14:paraId="104AA7CB" w14:textId="77777777" w:rsidR="009459E4" w:rsidRPr="0018138E" w:rsidRDefault="009459E4" w:rsidP="009459E4">
      <w:pPr>
        <w:ind w:left="0" w:firstLine="0"/>
        <w:rPr>
          <w:rFonts w:asciiTheme="minorHAnsi" w:hAnsiTheme="minorHAnsi" w:cstheme="minorHAnsi"/>
          <w:b w:val="0"/>
          <w:sz w:val="22"/>
          <w:lang w:val="en-US"/>
        </w:rPr>
      </w:pPr>
    </w:p>
    <w:p w14:paraId="1B13E1FA"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lang w:val="en-US"/>
        </w:rPr>
        <w:t>Your contribution. How</w:t>
      </w:r>
      <w:r w:rsidRPr="0018138E">
        <w:rPr>
          <w:rFonts w:asciiTheme="minorHAnsi" w:hAnsiTheme="minorHAnsi" w:cstheme="minorHAnsi"/>
          <w:b w:val="0"/>
          <w:sz w:val="22"/>
        </w:rPr>
        <w:t xml:space="preserve"> </w:t>
      </w:r>
      <w:r w:rsidRPr="0018138E">
        <w:rPr>
          <w:rFonts w:asciiTheme="minorHAnsi" w:hAnsiTheme="minorHAnsi" w:cstheme="minorHAnsi"/>
          <w:b w:val="0"/>
          <w:sz w:val="22"/>
          <w:lang w:val="en-US"/>
        </w:rPr>
        <w:t>can you contribute to</w:t>
      </w:r>
      <w:r w:rsidRPr="0018138E">
        <w:rPr>
          <w:rFonts w:asciiTheme="minorHAnsi" w:hAnsiTheme="minorHAnsi" w:cstheme="minorHAnsi"/>
          <w:b w:val="0"/>
          <w:sz w:val="22"/>
        </w:rPr>
        <w:t xml:space="preserve"> this project? What skills can you share?</w:t>
      </w:r>
      <w:r w:rsidRPr="0018138E">
        <w:rPr>
          <w:rFonts w:asciiTheme="minorHAnsi" w:hAnsiTheme="minorHAnsi" w:cstheme="minorHAnsi"/>
          <w:b w:val="0"/>
          <w:sz w:val="22"/>
          <w:lang w:val="en-US"/>
        </w:rPr>
        <w:t xml:space="preserve"> Note here if you can take professional photos, edit photos in Photoshop, create graphic design, facilitate sessions, help in project management or accounting, keep notes, translate, write content for social media or do something else.</w:t>
      </w: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56"/>
      </w:tblGrid>
      <w:tr w:rsidR="009459E4" w:rsidRPr="0018138E" w14:paraId="22A40635" w14:textId="77777777" w:rsidTr="00355B76">
        <w:tc>
          <w:tcPr>
            <w:tcW w:w="9956" w:type="dxa"/>
          </w:tcPr>
          <w:p w14:paraId="64D0F561" w14:textId="77777777" w:rsidR="009459E4" w:rsidRPr="0018138E" w:rsidRDefault="009459E4" w:rsidP="00355B76">
            <w:pPr>
              <w:ind w:left="0" w:firstLine="0"/>
              <w:rPr>
                <w:rFonts w:asciiTheme="minorHAnsi" w:hAnsiTheme="minorHAnsi" w:cstheme="minorHAnsi"/>
                <w:b w:val="0"/>
                <w:sz w:val="22"/>
                <w:lang w:val="en-US"/>
              </w:rPr>
            </w:pPr>
          </w:p>
          <w:p w14:paraId="3F6287F8" w14:textId="77777777" w:rsidR="009459E4" w:rsidRPr="0018138E" w:rsidRDefault="009459E4" w:rsidP="00355B76">
            <w:pPr>
              <w:ind w:left="0" w:firstLine="0"/>
              <w:rPr>
                <w:rFonts w:asciiTheme="minorHAnsi" w:hAnsiTheme="minorHAnsi" w:cstheme="minorHAnsi"/>
                <w:b w:val="0"/>
                <w:sz w:val="22"/>
                <w:lang w:val="en-US"/>
              </w:rPr>
            </w:pPr>
          </w:p>
          <w:p w14:paraId="420706FE" w14:textId="77777777" w:rsidR="009459E4" w:rsidRPr="0018138E" w:rsidRDefault="009459E4" w:rsidP="00355B76">
            <w:pPr>
              <w:ind w:left="0" w:firstLine="0"/>
              <w:rPr>
                <w:rFonts w:asciiTheme="minorHAnsi" w:hAnsiTheme="minorHAnsi" w:cstheme="minorHAnsi"/>
                <w:b w:val="0"/>
                <w:sz w:val="22"/>
                <w:lang w:val="en-US"/>
              </w:rPr>
            </w:pPr>
          </w:p>
        </w:tc>
      </w:tr>
    </w:tbl>
    <w:p w14:paraId="098EE11F" w14:textId="77777777" w:rsidR="009459E4" w:rsidRPr="0018138E" w:rsidRDefault="009459E4" w:rsidP="009459E4">
      <w:pPr>
        <w:ind w:left="0" w:firstLine="0"/>
        <w:rPr>
          <w:rFonts w:asciiTheme="minorHAnsi" w:hAnsiTheme="minorHAnsi" w:cstheme="minorHAnsi"/>
          <w:b w:val="0"/>
          <w:sz w:val="22"/>
          <w:lang w:val="en-US"/>
        </w:rPr>
      </w:pPr>
    </w:p>
    <w:p w14:paraId="495F08C6" w14:textId="77777777" w:rsidR="009459E4" w:rsidRPr="0018138E" w:rsidRDefault="009459E4" w:rsidP="009459E4">
      <w:pPr>
        <w:ind w:left="0" w:firstLine="0"/>
        <w:rPr>
          <w:rFonts w:asciiTheme="minorHAnsi" w:hAnsiTheme="minorHAnsi" w:cstheme="minorHAnsi"/>
          <w:b w:val="0"/>
          <w:i/>
          <w:sz w:val="22"/>
          <w:lang w:val="en-US"/>
        </w:rPr>
      </w:pPr>
      <w:r w:rsidRPr="0018138E">
        <w:rPr>
          <w:rFonts w:asciiTheme="minorHAnsi" w:hAnsiTheme="minorHAnsi" w:cstheme="minorHAnsi"/>
          <w:b w:val="0"/>
          <w:sz w:val="22"/>
          <w:lang w:val="en-US"/>
        </w:rPr>
        <w:t>According to Erasmus+ requirements, all partners are obliged to support the visibility of the project in the (social) media. How</w:t>
      </w:r>
      <w:r w:rsidRPr="0018138E">
        <w:rPr>
          <w:rFonts w:asciiTheme="minorHAnsi" w:hAnsiTheme="minorHAnsi" w:cstheme="minorHAnsi"/>
          <w:b w:val="0"/>
          <w:sz w:val="22"/>
        </w:rPr>
        <w:t xml:space="preserve"> </w:t>
      </w:r>
      <w:r w:rsidRPr="0018138E">
        <w:rPr>
          <w:rFonts w:asciiTheme="minorHAnsi" w:hAnsiTheme="minorHAnsi" w:cstheme="minorHAnsi"/>
          <w:b w:val="0"/>
          <w:sz w:val="22"/>
          <w:lang w:val="en-US"/>
        </w:rPr>
        <w:t xml:space="preserve">are you going to help SEAL CYPRUS and your </w:t>
      </w:r>
      <w:r w:rsidRPr="00322425">
        <w:rPr>
          <w:rFonts w:asciiTheme="minorHAnsi" w:hAnsiTheme="minorHAnsi" w:cstheme="minorHAnsi"/>
          <w:b w:val="0"/>
          <w:noProof/>
          <w:sz w:val="22"/>
          <w:lang w:val="en-US"/>
        </w:rPr>
        <w:t>organi</w:t>
      </w:r>
      <w:r>
        <w:rPr>
          <w:rFonts w:asciiTheme="minorHAnsi" w:hAnsiTheme="minorHAnsi" w:cstheme="minorHAnsi"/>
          <w:b w:val="0"/>
          <w:noProof/>
          <w:sz w:val="22"/>
          <w:lang w:val="en-US"/>
        </w:rPr>
        <w:t>s</w:t>
      </w:r>
      <w:r w:rsidRPr="00322425">
        <w:rPr>
          <w:rFonts w:asciiTheme="minorHAnsi" w:hAnsiTheme="minorHAnsi" w:cstheme="minorHAnsi"/>
          <w:b w:val="0"/>
          <w:noProof/>
          <w:sz w:val="22"/>
          <w:lang w:val="en-US"/>
        </w:rPr>
        <w:t>ation</w:t>
      </w:r>
      <w:r w:rsidRPr="0018138E">
        <w:rPr>
          <w:rFonts w:asciiTheme="minorHAnsi" w:hAnsiTheme="minorHAnsi" w:cstheme="minorHAnsi"/>
          <w:b w:val="0"/>
          <w:sz w:val="22"/>
          <w:lang w:val="en-US"/>
        </w:rPr>
        <w:t xml:space="preserve"> to promote the</w:t>
      </w:r>
      <w:r w:rsidRPr="0018138E">
        <w:rPr>
          <w:rFonts w:asciiTheme="minorHAnsi" w:hAnsiTheme="minorHAnsi" w:cstheme="minorHAnsi"/>
          <w:b w:val="0"/>
          <w:sz w:val="22"/>
        </w:rPr>
        <w:t xml:space="preserve"> project? </w:t>
      </w:r>
    </w:p>
    <w:tbl>
      <w:tblPr>
        <w:tblpPr w:leftFromText="180" w:rightFromText="180" w:vertAnchor="text" w:horzAnchor="margin" w:tblpY="13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66"/>
      </w:tblGrid>
      <w:tr w:rsidR="009459E4" w:rsidRPr="0018138E" w14:paraId="1A391D37" w14:textId="77777777" w:rsidTr="00355B76">
        <w:tc>
          <w:tcPr>
            <w:tcW w:w="10130" w:type="dxa"/>
          </w:tcPr>
          <w:p w14:paraId="5DE07BB4" w14:textId="77777777" w:rsidR="009459E4" w:rsidRPr="0018138E" w:rsidRDefault="009459E4" w:rsidP="00355B76">
            <w:pPr>
              <w:spacing w:after="0"/>
              <w:ind w:left="0" w:firstLine="0"/>
              <w:rPr>
                <w:rFonts w:asciiTheme="minorHAnsi" w:hAnsiTheme="minorHAnsi" w:cstheme="minorHAnsi"/>
                <w:b w:val="0"/>
                <w:sz w:val="22"/>
                <w:lang w:val="en-US"/>
              </w:rPr>
            </w:pPr>
          </w:p>
          <w:p w14:paraId="07F69830" w14:textId="77777777" w:rsidR="009459E4" w:rsidRPr="0018138E" w:rsidRDefault="009459E4" w:rsidP="00355B76">
            <w:pPr>
              <w:spacing w:after="0"/>
              <w:ind w:left="0" w:firstLine="0"/>
              <w:rPr>
                <w:rFonts w:asciiTheme="minorHAnsi" w:hAnsiTheme="minorHAnsi" w:cstheme="minorHAnsi"/>
                <w:b w:val="0"/>
                <w:sz w:val="22"/>
                <w:lang w:val="en-US"/>
              </w:rPr>
            </w:pPr>
          </w:p>
        </w:tc>
      </w:tr>
    </w:tbl>
    <w:p w14:paraId="1C228E2A" w14:textId="77777777" w:rsidR="009459E4" w:rsidRPr="0018138E" w:rsidRDefault="009459E4" w:rsidP="009459E4">
      <w:pPr>
        <w:ind w:left="0" w:firstLine="0"/>
        <w:rPr>
          <w:rFonts w:asciiTheme="minorHAnsi" w:hAnsiTheme="minorHAnsi" w:cstheme="minorHAnsi"/>
          <w:b w:val="0"/>
          <w:sz w:val="22"/>
          <w:lang w:val="en-US"/>
        </w:rPr>
      </w:pPr>
    </w:p>
    <w:p w14:paraId="74B4AA29" w14:textId="77777777" w:rsidR="009B0D09" w:rsidRDefault="009B0D09" w:rsidP="009B0D09">
      <w:pPr>
        <w:ind w:left="0" w:firstLine="0"/>
        <w:rPr>
          <w:b w:val="0"/>
          <w:sz w:val="22"/>
          <w:lang w:val="en-US"/>
        </w:rPr>
      </w:pPr>
      <w:r>
        <w:rPr>
          <w:b w:val="0"/>
          <w:sz w:val="22"/>
          <w:lang w:val="en-US"/>
        </w:rPr>
        <w:t>You are most probably going to be in the same room with participants of the same gender but from different countries. Are you OK with that?</w:t>
      </w:r>
    </w:p>
    <w:p w14:paraId="51F0DCFB" w14:textId="77777777" w:rsidR="009B0D09" w:rsidRPr="0038616C" w:rsidRDefault="00000000" w:rsidP="009B0D09">
      <w:pPr>
        <w:ind w:left="0" w:firstLine="0"/>
        <w:rPr>
          <w:rFonts w:asciiTheme="minorHAnsi" w:hAnsiTheme="minorHAnsi" w:cstheme="minorHAnsi"/>
          <w:b w:val="0"/>
          <w:sz w:val="22"/>
          <w:lang w:val="en-US"/>
        </w:rPr>
      </w:pPr>
      <w:sdt>
        <w:sdtPr>
          <w:rPr>
            <w:rFonts w:asciiTheme="minorHAnsi" w:hAnsiTheme="minorHAnsi" w:cstheme="minorHAnsi"/>
            <w:b w:val="0"/>
            <w:sz w:val="22"/>
            <w:lang w:val="en-US"/>
          </w:rPr>
          <w:id w:val="-1088992294"/>
          <w14:checkbox>
            <w14:checked w14:val="0"/>
            <w14:checkedState w14:val="2612" w14:font="MS Gothic"/>
            <w14:uncheckedState w14:val="2610" w14:font="MS Gothic"/>
          </w14:checkbox>
        </w:sdtPr>
        <w:sdtContent>
          <w:r w:rsidR="009B0D09" w:rsidRPr="0038616C">
            <w:rPr>
              <w:rFonts w:ascii="MS Gothic" w:eastAsia="MS Gothic" w:hAnsi="MS Gothic" w:cs="MS Gothic" w:hint="eastAsia"/>
              <w:b w:val="0"/>
              <w:sz w:val="22"/>
              <w:lang w:val="en-US"/>
            </w:rPr>
            <w:t>☐</w:t>
          </w:r>
        </w:sdtContent>
      </w:sdt>
      <w:r w:rsidR="009B0D09" w:rsidRPr="0038616C">
        <w:rPr>
          <w:rFonts w:asciiTheme="minorHAnsi" w:hAnsiTheme="minorHAnsi" w:cstheme="minorHAnsi"/>
          <w:b w:val="0"/>
          <w:sz w:val="22"/>
          <w:lang w:val="en-US"/>
        </w:rPr>
        <w:t>Yes</w:t>
      </w:r>
      <w:r w:rsidR="009B0D09">
        <w:rPr>
          <w:rFonts w:asciiTheme="minorHAnsi" w:hAnsiTheme="minorHAnsi" w:cstheme="minorHAnsi"/>
          <w:b w:val="0"/>
          <w:sz w:val="22"/>
          <w:lang w:val="en-US"/>
        </w:rPr>
        <w:t xml:space="preserve">         </w:t>
      </w:r>
      <w:sdt>
        <w:sdtPr>
          <w:rPr>
            <w:rFonts w:asciiTheme="minorHAnsi" w:hAnsiTheme="minorHAnsi" w:cstheme="minorHAnsi"/>
            <w:b w:val="0"/>
            <w:sz w:val="22"/>
            <w:lang w:val="en-US"/>
          </w:rPr>
          <w:id w:val="824549177"/>
          <w14:checkbox>
            <w14:checked w14:val="0"/>
            <w14:checkedState w14:val="2612" w14:font="MS Gothic"/>
            <w14:uncheckedState w14:val="2610" w14:font="MS Gothic"/>
          </w14:checkbox>
        </w:sdtPr>
        <w:sdtContent>
          <w:r w:rsidR="009B0D09">
            <w:rPr>
              <w:rFonts w:ascii="MS Gothic" w:eastAsia="MS Gothic" w:hAnsi="MS Gothic" w:cstheme="minorHAnsi" w:hint="eastAsia"/>
              <w:b w:val="0"/>
              <w:sz w:val="22"/>
              <w:lang w:val="en-US"/>
            </w:rPr>
            <w:t>☐</w:t>
          </w:r>
        </w:sdtContent>
      </w:sdt>
      <w:r w:rsidR="009B0D09" w:rsidRPr="0038616C">
        <w:rPr>
          <w:rFonts w:asciiTheme="minorHAnsi" w:hAnsiTheme="minorHAnsi" w:cstheme="minorHAnsi"/>
          <w:b w:val="0"/>
          <w:sz w:val="22"/>
          <w:lang w:val="en-US"/>
        </w:rPr>
        <w:t xml:space="preserve">No </w:t>
      </w:r>
    </w:p>
    <w:p w14:paraId="205A6D37" w14:textId="77777777" w:rsidR="009B0D09" w:rsidRDefault="009B0D09" w:rsidP="009459E4">
      <w:pPr>
        <w:ind w:left="0" w:firstLine="0"/>
        <w:rPr>
          <w:rFonts w:asciiTheme="minorHAnsi" w:hAnsiTheme="minorHAnsi" w:cstheme="minorHAnsi"/>
          <w:b w:val="0"/>
          <w:sz w:val="22"/>
          <w:lang w:val="en-US"/>
        </w:rPr>
      </w:pPr>
    </w:p>
    <w:p w14:paraId="481C9D43" w14:textId="77777777" w:rsidR="009459E4" w:rsidRPr="0018138E" w:rsidRDefault="009459E4" w:rsidP="009459E4">
      <w:pPr>
        <w:ind w:left="0" w:firstLine="0"/>
        <w:rPr>
          <w:rFonts w:asciiTheme="minorHAnsi" w:hAnsiTheme="minorHAnsi" w:cstheme="minorHAnsi"/>
          <w:b w:val="0"/>
          <w:sz w:val="22"/>
        </w:rPr>
      </w:pPr>
      <w:r w:rsidRPr="0018138E">
        <w:rPr>
          <w:rFonts w:asciiTheme="minorHAnsi" w:hAnsiTheme="minorHAnsi" w:cstheme="minorHAnsi"/>
          <w:b w:val="0"/>
          <w:sz w:val="22"/>
          <w:lang w:val="en-US"/>
        </w:rPr>
        <w:t>Do you have any</w:t>
      </w:r>
      <w:r w:rsidRPr="0018138E">
        <w:rPr>
          <w:rFonts w:asciiTheme="minorHAnsi" w:hAnsiTheme="minorHAnsi" w:cstheme="minorHAnsi"/>
          <w:b w:val="0"/>
          <w:sz w:val="22"/>
        </w:rPr>
        <w:t xml:space="preserve"> special </w:t>
      </w:r>
      <w:r w:rsidRPr="0018138E">
        <w:rPr>
          <w:rFonts w:asciiTheme="minorHAnsi" w:hAnsiTheme="minorHAnsi" w:cstheme="minorHAnsi"/>
          <w:b w:val="0"/>
          <w:sz w:val="22"/>
          <w:lang w:val="en-US"/>
        </w:rPr>
        <w:t>requirements</w:t>
      </w:r>
      <w:r w:rsidRPr="0018138E">
        <w:rPr>
          <w:rFonts w:asciiTheme="minorHAnsi" w:hAnsiTheme="minorHAnsi" w:cstheme="minorHAnsi"/>
          <w:b w:val="0"/>
          <w:sz w:val="22"/>
        </w:rPr>
        <w:t xml:space="preserve"> (food, accommodation, transport</w:t>
      </w:r>
      <w:r w:rsidRPr="0018138E">
        <w:rPr>
          <w:rFonts w:asciiTheme="minorHAnsi" w:hAnsiTheme="minorHAnsi" w:cstheme="minorHAnsi"/>
          <w:b w:val="0"/>
          <w:sz w:val="22"/>
          <w:lang w:val="en-US"/>
        </w:rPr>
        <w:t xml:space="preserve">, </w:t>
      </w:r>
      <w:r w:rsidRPr="0018138E">
        <w:rPr>
          <w:rFonts w:asciiTheme="minorHAnsi" w:hAnsiTheme="minorHAnsi" w:cstheme="minorHAnsi"/>
          <w:b w:val="0"/>
          <w:sz w:val="22"/>
        </w:rPr>
        <w:t>health issues</w:t>
      </w:r>
      <w:r w:rsidRPr="0018138E">
        <w:rPr>
          <w:rFonts w:asciiTheme="minorHAnsi" w:hAnsiTheme="minorHAnsi" w:cstheme="minorHAnsi"/>
          <w:b w:val="0"/>
          <w:sz w:val="22"/>
          <w:lang w:val="en-US"/>
        </w:rPr>
        <w:t xml:space="preserve"> </w:t>
      </w:r>
      <w:r w:rsidRPr="00322425">
        <w:rPr>
          <w:rFonts w:asciiTheme="minorHAnsi" w:hAnsiTheme="minorHAnsi" w:cstheme="minorHAnsi"/>
          <w:b w:val="0"/>
          <w:noProof/>
          <w:sz w:val="22"/>
        </w:rPr>
        <w:t>etc</w:t>
      </w:r>
      <w:r>
        <w:rPr>
          <w:rFonts w:asciiTheme="minorHAnsi" w:hAnsiTheme="minorHAnsi" w:cstheme="minorHAnsi"/>
          <w:b w:val="0"/>
          <w:noProof/>
          <w:sz w:val="22"/>
        </w:rPr>
        <w:t>.</w:t>
      </w:r>
      <w:r w:rsidRPr="0018138E">
        <w:rPr>
          <w:rFonts w:asciiTheme="minorHAnsi" w:hAnsiTheme="minorHAnsi" w:cstheme="minorHAnsi"/>
          <w:b w:val="0"/>
          <w:sz w:val="22"/>
        </w:rPr>
        <w:t>)?</w:t>
      </w:r>
      <w:r w:rsidRPr="0018138E">
        <w:rPr>
          <w:rFonts w:asciiTheme="minorHAnsi" w:hAnsiTheme="minorHAnsi" w:cstheme="minorHAnsi"/>
          <w:b w:val="0"/>
          <w:sz w:val="22"/>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66"/>
      </w:tblGrid>
      <w:tr w:rsidR="009459E4" w:rsidRPr="0018138E" w14:paraId="6128FAC7" w14:textId="77777777" w:rsidTr="00355B76">
        <w:trPr>
          <w:trHeight w:val="375"/>
        </w:trPr>
        <w:tc>
          <w:tcPr>
            <w:tcW w:w="10140" w:type="dxa"/>
          </w:tcPr>
          <w:p w14:paraId="0CC9FBB8" w14:textId="77777777" w:rsidR="009459E4" w:rsidRPr="0018138E" w:rsidRDefault="009459E4" w:rsidP="00355B76">
            <w:pPr>
              <w:tabs>
                <w:tab w:val="left" w:pos="1350"/>
              </w:tabs>
              <w:ind w:left="0" w:firstLine="0"/>
              <w:rPr>
                <w:rFonts w:asciiTheme="minorHAnsi" w:hAnsiTheme="minorHAnsi" w:cstheme="minorHAnsi"/>
                <w:b w:val="0"/>
                <w:sz w:val="22"/>
              </w:rPr>
            </w:pPr>
            <w:r w:rsidRPr="0018138E">
              <w:rPr>
                <w:rFonts w:asciiTheme="minorHAnsi" w:hAnsiTheme="minorHAnsi" w:cstheme="minorHAnsi"/>
                <w:b w:val="0"/>
                <w:sz w:val="22"/>
              </w:rPr>
              <w:tab/>
            </w:r>
          </w:p>
          <w:p w14:paraId="3BCA764B" w14:textId="77777777" w:rsidR="009459E4" w:rsidRPr="0018138E" w:rsidRDefault="009459E4" w:rsidP="00355B76">
            <w:pPr>
              <w:ind w:left="0" w:firstLine="0"/>
              <w:rPr>
                <w:rFonts w:asciiTheme="minorHAnsi" w:hAnsiTheme="minorHAnsi" w:cstheme="minorHAnsi"/>
                <w:b w:val="0"/>
                <w:sz w:val="22"/>
              </w:rPr>
            </w:pPr>
          </w:p>
        </w:tc>
      </w:tr>
    </w:tbl>
    <w:p w14:paraId="7C2994D5" w14:textId="77777777" w:rsidR="009459E4" w:rsidRPr="0018138E" w:rsidRDefault="009459E4" w:rsidP="009459E4">
      <w:pPr>
        <w:ind w:left="0" w:firstLine="0"/>
        <w:rPr>
          <w:rFonts w:asciiTheme="minorHAnsi" w:hAnsiTheme="minorHAnsi" w:cstheme="minorHAnsi"/>
          <w:b w:val="0"/>
          <w:sz w:val="22"/>
          <w:lang w:val="en-US"/>
        </w:rPr>
      </w:pPr>
    </w:p>
    <w:p w14:paraId="623FA8D6"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lang w:val="en-US"/>
        </w:rPr>
        <w:t xml:space="preserve">During the activity, the organisers will take photos and video to </w:t>
      </w:r>
      <w:r w:rsidRPr="00322425">
        <w:rPr>
          <w:rFonts w:asciiTheme="minorHAnsi" w:hAnsiTheme="minorHAnsi" w:cstheme="minorHAnsi"/>
          <w:b w:val="0"/>
          <w:noProof/>
          <w:sz w:val="22"/>
          <w:lang w:val="en-US"/>
        </w:rPr>
        <w:t>be published</w:t>
      </w:r>
      <w:r w:rsidRPr="0018138E">
        <w:rPr>
          <w:rFonts w:asciiTheme="minorHAnsi" w:hAnsiTheme="minorHAnsi" w:cstheme="minorHAnsi"/>
          <w:b w:val="0"/>
          <w:sz w:val="22"/>
          <w:lang w:val="en-US"/>
        </w:rPr>
        <w:t xml:space="preserve"> in the media of the partners such as websites, social media or other promotional material. Your name might also appear. </w:t>
      </w:r>
    </w:p>
    <w:p w14:paraId="3F3D0484" w14:textId="77777777" w:rsidR="009459E4" w:rsidRPr="0018138E" w:rsidRDefault="009459E4" w:rsidP="009459E4">
      <w:pPr>
        <w:ind w:left="0" w:firstLine="0"/>
        <w:rPr>
          <w:rFonts w:asciiTheme="minorHAnsi" w:hAnsiTheme="minorHAnsi" w:cstheme="minorHAnsi"/>
          <w:b w:val="0"/>
          <w:sz w:val="22"/>
          <w:lang w:val="en-US"/>
        </w:rPr>
      </w:pPr>
      <w:r w:rsidRPr="0018138E">
        <w:rPr>
          <w:rFonts w:asciiTheme="minorHAnsi" w:hAnsiTheme="minorHAnsi" w:cstheme="minorHAnsi"/>
          <w:b w:val="0"/>
          <w:sz w:val="22"/>
          <w:lang w:val="en-US"/>
        </w:rPr>
        <w:t>Do you consent to that? (Delete what is not relevant).</w:t>
      </w:r>
    </w:p>
    <w:p w14:paraId="22E30F93" w14:textId="77777777" w:rsidR="009B0D09" w:rsidRPr="0038616C" w:rsidRDefault="00000000" w:rsidP="009B0D09">
      <w:pPr>
        <w:ind w:left="0" w:firstLine="0"/>
        <w:rPr>
          <w:rFonts w:asciiTheme="minorHAnsi" w:hAnsiTheme="minorHAnsi" w:cstheme="minorHAnsi"/>
          <w:b w:val="0"/>
          <w:sz w:val="22"/>
          <w:lang w:val="en-US"/>
        </w:rPr>
      </w:pPr>
      <w:sdt>
        <w:sdtPr>
          <w:rPr>
            <w:rFonts w:asciiTheme="minorHAnsi" w:hAnsiTheme="minorHAnsi" w:cstheme="minorHAnsi"/>
            <w:b w:val="0"/>
            <w:sz w:val="22"/>
            <w:lang w:val="en-US"/>
          </w:rPr>
          <w:id w:val="716637515"/>
          <w14:checkbox>
            <w14:checked w14:val="0"/>
            <w14:checkedState w14:val="2612" w14:font="MS Gothic"/>
            <w14:uncheckedState w14:val="2610" w14:font="MS Gothic"/>
          </w14:checkbox>
        </w:sdtPr>
        <w:sdtContent>
          <w:r w:rsidR="009B0D09" w:rsidRPr="0038616C">
            <w:rPr>
              <w:rFonts w:ascii="MS Gothic" w:eastAsia="MS Gothic" w:hAnsi="MS Gothic" w:cs="MS Gothic" w:hint="eastAsia"/>
              <w:b w:val="0"/>
              <w:sz w:val="22"/>
              <w:lang w:val="en-US"/>
            </w:rPr>
            <w:t>☐</w:t>
          </w:r>
        </w:sdtContent>
      </w:sdt>
      <w:r w:rsidR="009B0D09" w:rsidRPr="0038616C">
        <w:rPr>
          <w:rFonts w:asciiTheme="minorHAnsi" w:hAnsiTheme="minorHAnsi" w:cstheme="minorHAnsi"/>
          <w:b w:val="0"/>
          <w:sz w:val="22"/>
          <w:lang w:val="en-US"/>
        </w:rPr>
        <w:t>Yes</w:t>
      </w:r>
      <w:r w:rsidR="009B0D09">
        <w:rPr>
          <w:rFonts w:asciiTheme="minorHAnsi" w:hAnsiTheme="minorHAnsi" w:cstheme="minorHAnsi"/>
          <w:b w:val="0"/>
          <w:sz w:val="22"/>
          <w:lang w:val="en-US"/>
        </w:rPr>
        <w:t xml:space="preserve">         </w:t>
      </w:r>
      <w:sdt>
        <w:sdtPr>
          <w:rPr>
            <w:rFonts w:asciiTheme="minorHAnsi" w:hAnsiTheme="minorHAnsi" w:cstheme="minorHAnsi"/>
            <w:b w:val="0"/>
            <w:sz w:val="22"/>
            <w:lang w:val="en-US"/>
          </w:rPr>
          <w:id w:val="1639456672"/>
          <w14:checkbox>
            <w14:checked w14:val="0"/>
            <w14:checkedState w14:val="2612" w14:font="MS Gothic"/>
            <w14:uncheckedState w14:val="2610" w14:font="MS Gothic"/>
          </w14:checkbox>
        </w:sdtPr>
        <w:sdtContent>
          <w:r w:rsidR="009B0D09">
            <w:rPr>
              <w:rFonts w:ascii="MS Gothic" w:eastAsia="MS Gothic" w:hAnsi="MS Gothic" w:cstheme="minorHAnsi" w:hint="eastAsia"/>
              <w:b w:val="0"/>
              <w:sz w:val="22"/>
              <w:lang w:val="en-US"/>
            </w:rPr>
            <w:t>☐</w:t>
          </w:r>
        </w:sdtContent>
      </w:sdt>
      <w:r w:rsidR="009B0D09" w:rsidRPr="0038616C">
        <w:rPr>
          <w:rFonts w:asciiTheme="minorHAnsi" w:hAnsiTheme="minorHAnsi" w:cstheme="minorHAnsi"/>
          <w:b w:val="0"/>
          <w:sz w:val="22"/>
          <w:lang w:val="en-US"/>
        </w:rPr>
        <w:t xml:space="preserve">No </w:t>
      </w:r>
    </w:p>
    <w:p w14:paraId="7BD94926" w14:textId="77777777" w:rsidR="00DA778B" w:rsidRDefault="00DA778B" w:rsidP="00D35380">
      <w:pPr>
        <w:ind w:left="0" w:firstLine="0"/>
        <w:rPr>
          <w:b w:val="0"/>
          <w:sz w:val="22"/>
          <w:lang w:val="en-US"/>
        </w:rPr>
      </w:pPr>
    </w:p>
    <w:p w14:paraId="59D83356" w14:textId="29AAD8E3" w:rsidR="009B3737" w:rsidRDefault="009B3737" w:rsidP="009B3737">
      <w:pPr>
        <w:ind w:left="0" w:firstLine="0"/>
        <w:rPr>
          <w:rFonts w:asciiTheme="minorHAnsi" w:hAnsiTheme="minorHAnsi" w:cstheme="minorHAnsi"/>
          <w:b w:val="0"/>
          <w:sz w:val="22"/>
          <w:lang w:val="en-US"/>
        </w:rPr>
      </w:pPr>
      <w:r w:rsidRPr="0038616C">
        <w:rPr>
          <w:rFonts w:asciiTheme="minorHAnsi" w:hAnsiTheme="minorHAnsi" w:cstheme="minorHAnsi"/>
          <w:b w:val="0"/>
          <w:sz w:val="22"/>
          <w:lang w:val="en-US"/>
        </w:rPr>
        <w:t xml:space="preserve">It is your </w:t>
      </w:r>
      <w:r w:rsidRPr="00A83A72">
        <w:rPr>
          <w:rFonts w:asciiTheme="minorHAnsi" w:hAnsiTheme="minorHAnsi" w:cstheme="minorHAnsi"/>
          <w:b w:val="0"/>
          <w:noProof/>
          <w:sz w:val="22"/>
          <w:lang w:val="en-US"/>
        </w:rPr>
        <w:t>own</w:t>
      </w:r>
      <w:r w:rsidRPr="0038616C">
        <w:rPr>
          <w:rFonts w:asciiTheme="minorHAnsi" w:hAnsiTheme="minorHAnsi" w:cstheme="minorHAnsi"/>
          <w:b w:val="0"/>
          <w:sz w:val="22"/>
          <w:lang w:val="en-US"/>
        </w:rPr>
        <w:t xml:space="preserve"> responsibility to arrange for insurance </w:t>
      </w:r>
      <w:r w:rsidR="00086258">
        <w:rPr>
          <w:rFonts w:asciiTheme="minorHAnsi" w:hAnsiTheme="minorHAnsi" w:cstheme="minorHAnsi"/>
          <w:b w:val="0"/>
          <w:sz w:val="22"/>
          <w:lang w:val="en-US"/>
        </w:rPr>
        <w:t xml:space="preserve">(travel/ health/ third-party etc) </w:t>
      </w:r>
      <w:r w:rsidRPr="0038616C">
        <w:rPr>
          <w:rFonts w:asciiTheme="minorHAnsi" w:hAnsiTheme="minorHAnsi" w:cstheme="minorHAnsi"/>
          <w:b w:val="0"/>
          <w:sz w:val="22"/>
          <w:lang w:val="en-US"/>
        </w:rPr>
        <w:t>for the period of the project activity and</w:t>
      </w:r>
      <w:r w:rsidRPr="00A83A72">
        <w:rPr>
          <w:rFonts w:asciiTheme="minorHAnsi" w:hAnsiTheme="minorHAnsi" w:cstheme="minorHAnsi"/>
          <w:b w:val="0"/>
          <w:noProof/>
          <w:sz w:val="22"/>
          <w:lang w:val="en-US"/>
        </w:rPr>
        <w:t xml:space="preserve"> health</w:t>
      </w:r>
      <w:r w:rsidRPr="0038616C">
        <w:rPr>
          <w:rFonts w:asciiTheme="minorHAnsi" w:hAnsiTheme="minorHAnsi" w:cstheme="minorHAnsi"/>
          <w:b w:val="0"/>
          <w:sz w:val="22"/>
          <w:lang w:val="en-US"/>
        </w:rPr>
        <w:t xml:space="preserve"> insurance valid in Europe. </w:t>
      </w:r>
      <w:r>
        <w:rPr>
          <w:rFonts w:asciiTheme="minorHAnsi" w:hAnsiTheme="minorHAnsi" w:cstheme="minorHAnsi"/>
          <w:b w:val="0"/>
          <w:sz w:val="22"/>
          <w:lang w:val="en-US"/>
        </w:rPr>
        <w:t xml:space="preserve">SEAL CYPRUS is not responsible for your insurance. </w:t>
      </w:r>
      <w:r w:rsidRPr="0038616C">
        <w:rPr>
          <w:rFonts w:asciiTheme="minorHAnsi" w:hAnsiTheme="minorHAnsi" w:cstheme="minorHAnsi"/>
          <w:b w:val="0"/>
          <w:sz w:val="22"/>
          <w:lang w:val="en-US"/>
        </w:rPr>
        <w:t>Do you consent to that?</w:t>
      </w:r>
    </w:p>
    <w:p w14:paraId="56363FE2" w14:textId="77777777" w:rsidR="009B3737" w:rsidRPr="0038616C" w:rsidRDefault="009B3737" w:rsidP="009B3737">
      <w:pPr>
        <w:ind w:left="0" w:firstLine="0"/>
        <w:rPr>
          <w:rFonts w:asciiTheme="minorHAnsi" w:hAnsiTheme="minorHAnsi" w:cstheme="minorHAnsi"/>
          <w:b w:val="0"/>
          <w:sz w:val="22"/>
          <w:lang w:val="en-US"/>
        </w:rPr>
      </w:pPr>
      <w:r w:rsidRPr="0038616C">
        <w:rPr>
          <w:rFonts w:asciiTheme="minorHAnsi" w:hAnsiTheme="minorHAnsi" w:cstheme="minorHAnsi"/>
          <w:b w:val="0"/>
          <w:sz w:val="22"/>
          <w:lang w:val="en-US"/>
        </w:rPr>
        <w:t xml:space="preserve"> </w:t>
      </w:r>
      <w:sdt>
        <w:sdtPr>
          <w:rPr>
            <w:rFonts w:asciiTheme="minorHAnsi" w:hAnsiTheme="minorHAnsi" w:cstheme="minorHAnsi"/>
            <w:b w:val="0"/>
            <w:sz w:val="22"/>
            <w:lang w:val="en-US"/>
          </w:rPr>
          <w:id w:val="-1666396494"/>
          <w14:checkbox>
            <w14:checked w14:val="0"/>
            <w14:checkedState w14:val="2612" w14:font="MS Gothic"/>
            <w14:uncheckedState w14:val="2610" w14:font="MS Gothic"/>
          </w14:checkbox>
        </w:sdtPr>
        <w:sdtContent>
          <w:r w:rsidRPr="0038616C">
            <w:rPr>
              <w:rFonts w:ascii="MS Gothic" w:eastAsia="MS Gothic" w:hAnsi="MS Gothic" w:cs="MS Gothic" w:hint="eastAsia"/>
              <w:b w:val="0"/>
              <w:sz w:val="22"/>
              <w:lang w:val="en-US"/>
            </w:rPr>
            <w:t>☐</w:t>
          </w:r>
        </w:sdtContent>
      </w:sdt>
      <w:r w:rsidRPr="0038616C">
        <w:rPr>
          <w:rFonts w:asciiTheme="minorHAnsi" w:hAnsiTheme="minorHAnsi" w:cstheme="minorHAnsi"/>
          <w:b w:val="0"/>
          <w:sz w:val="22"/>
          <w:lang w:val="en-US"/>
        </w:rPr>
        <w:t>Yes</w:t>
      </w:r>
      <w:r>
        <w:rPr>
          <w:rFonts w:asciiTheme="minorHAnsi" w:hAnsiTheme="minorHAnsi" w:cstheme="minorHAnsi"/>
          <w:b w:val="0"/>
          <w:sz w:val="22"/>
          <w:lang w:val="en-US"/>
        </w:rPr>
        <w:t xml:space="preserve">         </w:t>
      </w:r>
      <w:sdt>
        <w:sdtPr>
          <w:rPr>
            <w:rFonts w:asciiTheme="minorHAnsi" w:hAnsiTheme="minorHAnsi" w:cstheme="minorHAnsi"/>
            <w:b w:val="0"/>
            <w:sz w:val="22"/>
            <w:lang w:val="en-US"/>
          </w:rPr>
          <w:id w:val="-299922568"/>
          <w14:checkbox>
            <w14:checked w14:val="0"/>
            <w14:checkedState w14:val="2612" w14:font="MS Gothic"/>
            <w14:uncheckedState w14:val="2610" w14:font="MS Gothic"/>
          </w14:checkbox>
        </w:sdtPr>
        <w:sdtContent>
          <w:r>
            <w:rPr>
              <w:rFonts w:ascii="MS Gothic" w:eastAsia="MS Gothic" w:hAnsi="MS Gothic" w:cstheme="minorHAnsi" w:hint="eastAsia"/>
              <w:b w:val="0"/>
              <w:sz w:val="22"/>
              <w:lang w:val="en-US"/>
            </w:rPr>
            <w:t>☐</w:t>
          </w:r>
        </w:sdtContent>
      </w:sdt>
      <w:r w:rsidRPr="0038616C">
        <w:rPr>
          <w:rFonts w:asciiTheme="minorHAnsi" w:hAnsiTheme="minorHAnsi" w:cstheme="minorHAnsi"/>
          <w:b w:val="0"/>
          <w:sz w:val="22"/>
          <w:lang w:val="en-US"/>
        </w:rPr>
        <w:t xml:space="preserve">No </w:t>
      </w:r>
    </w:p>
    <w:p w14:paraId="7A3DB28A" w14:textId="77777777" w:rsidR="0038616C" w:rsidRPr="0038616C" w:rsidRDefault="0038616C" w:rsidP="00D35380">
      <w:pPr>
        <w:ind w:left="0" w:firstLine="0"/>
        <w:rPr>
          <w:b w:val="0"/>
          <w:sz w:val="22"/>
          <w:lang w:val="en-US"/>
        </w:rPr>
      </w:pPr>
    </w:p>
    <w:tbl>
      <w:tblPr>
        <w:tblStyle w:val="TableGrid0"/>
        <w:tblW w:w="5033" w:type="pct"/>
        <w:tblLook w:val="04A0" w:firstRow="1" w:lastRow="0" w:firstColumn="1" w:lastColumn="0" w:noHBand="0" w:noVBand="1"/>
      </w:tblPr>
      <w:tblGrid>
        <w:gridCol w:w="5070"/>
        <w:gridCol w:w="4962"/>
      </w:tblGrid>
      <w:tr w:rsidR="00D72953" w:rsidRPr="00B566DD" w14:paraId="4B0A6CBB" w14:textId="77777777" w:rsidTr="006618BA">
        <w:tc>
          <w:tcPr>
            <w:tcW w:w="5000" w:type="pct"/>
            <w:gridSpan w:val="2"/>
          </w:tcPr>
          <w:p w14:paraId="2BF7587D" w14:textId="77777777" w:rsidR="00D72953" w:rsidRPr="00B566DD" w:rsidRDefault="00D72953" w:rsidP="006618BA">
            <w:pPr>
              <w:jc w:val="center"/>
              <w:rPr>
                <w:szCs w:val="24"/>
                <w:lang w:val="en-US"/>
              </w:rPr>
            </w:pPr>
            <w:r w:rsidRPr="00B566DD">
              <w:rPr>
                <w:szCs w:val="24"/>
                <w:lang w:val="en-US"/>
              </w:rPr>
              <w:t>YOU ARE INVITED TO FOLLOW OUR SOCIAL MEDIA</w:t>
            </w:r>
          </w:p>
        </w:tc>
      </w:tr>
      <w:tr w:rsidR="00D72953" w:rsidRPr="00742F30" w14:paraId="0D42A69A" w14:textId="77777777" w:rsidTr="006618BA">
        <w:tc>
          <w:tcPr>
            <w:tcW w:w="2527" w:type="pct"/>
          </w:tcPr>
          <w:p w14:paraId="69FA1A0C" w14:textId="77777777" w:rsidR="00D72953" w:rsidRPr="0038616C" w:rsidRDefault="00D72953" w:rsidP="006618BA">
            <w:pPr>
              <w:jc w:val="left"/>
              <w:rPr>
                <w:rStyle w:val="Hyperlink"/>
                <w:sz w:val="22"/>
                <w:u w:val="none"/>
                <w:lang w:val="en-GB"/>
              </w:rPr>
            </w:pPr>
            <w:r w:rsidRPr="0038616C">
              <w:rPr>
                <w:sz w:val="22"/>
              </w:rPr>
              <w:t xml:space="preserve">Visit our Facebook page </w:t>
            </w:r>
            <w:hyperlink r:id="rId11" w:history="1">
              <w:r w:rsidRPr="0038616C">
                <w:rPr>
                  <w:rStyle w:val="Hyperlink"/>
                  <w:sz w:val="22"/>
                </w:rPr>
                <w:t>www.facebook.com/sealngocy</w:t>
              </w:r>
            </w:hyperlink>
            <w:r w:rsidRPr="0038616C">
              <w:rPr>
                <w:rStyle w:val="Hyperlink"/>
                <w:sz w:val="22"/>
                <w:u w:val="none"/>
                <w:lang w:val="en-US"/>
              </w:rPr>
              <w:t xml:space="preserve"> </w:t>
            </w:r>
          </w:p>
          <w:p w14:paraId="3AC62F94" w14:textId="77777777" w:rsidR="00D72953" w:rsidRDefault="00D72953" w:rsidP="006618BA">
            <w:pPr>
              <w:jc w:val="left"/>
              <w:rPr>
                <w:rStyle w:val="50f6"/>
                <w:color w:val="0070C0"/>
                <w:sz w:val="22"/>
                <w:u w:val="single"/>
                <w:lang w:val="en-US"/>
              </w:rPr>
            </w:pPr>
            <w:r w:rsidRPr="0038616C">
              <w:rPr>
                <w:sz w:val="22"/>
              </w:rPr>
              <w:t xml:space="preserve">To </w:t>
            </w:r>
            <w:r w:rsidRPr="0038616C">
              <w:rPr>
                <w:sz w:val="22"/>
                <w:lang w:val="en-US"/>
              </w:rPr>
              <w:t xml:space="preserve">mention us </w:t>
            </w:r>
            <w:r>
              <w:rPr>
                <w:noProof/>
                <w:sz w:val="22"/>
              </w:rPr>
              <w:t>o</w:t>
            </w:r>
            <w:r w:rsidRPr="00A83A72">
              <w:rPr>
                <w:noProof/>
                <w:sz w:val="22"/>
              </w:rPr>
              <w:t>n</w:t>
            </w:r>
            <w:r w:rsidRPr="0038616C">
              <w:rPr>
                <w:sz w:val="22"/>
              </w:rPr>
              <w:t xml:space="preserve"> Facebook, </w:t>
            </w:r>
            <w:r w:rsidRPr="0038616C">
              <w:rPr>
                <w:sz w:val="22"/>
                <w:lang w:val="en-US"/>
              </w:rPr>
              <w:t>type</w:t>
            </w:r>
            <w:r w:rsidRPr="0038616C">
              <w:rPr>
                <w:sz w:val="22"/>
              </w:rPr>
              <w:t>:</w:t>
            </w:r>
            <w:r w:rsidRPr="0038616C">
              <w:rPr>
                <w:sz w:val="22"/>
                <w:lang w:val="en-US"/>
              </w:rPr>
              <w:t xml:space="preserve"> </w:t>
            </w:r>
            <w:hyperlink r:id="rId12" w:history="1">
              <w:r w:rsidRPr="0038616C">
                <w:rPr>
                  <w:rStyle w:val="50f6"/>
                  <w:color w:val="0070C0"/>
                  <w:sz w:val="22"/>
                  <w:u w:val="single"/>
                </w:rPr>
                <w:t>@sealngocy</w:t>
              </w:r>
            </w:hyperlink>
          </w:p>
          <w:p w14:paraId="601C05D9" w14:textId="77777777" w:rsidR="00D72953" w:rsidRPr="0038616C" w:rsidRDefault="00000000" w:rsidP="006618BA">
            <w:pPr>
              <w:rPr>
                <w:rStyle w:val="Hyperlink"/>
                <w:rFonts w:cs="Tahoma"/>
                <w:sz w:val="22"/>
              </w:rPr>
            </w:pPr>
            <w:hyperlink r:id="rId13" w:history="1">
              <w:r w:rsidR="00D72953" w:rsidRPr="0038616C">
                <w:rPr>
                  <w:rStyle w:val="Hyperlink"/>
                  <w:rFonts w:cs="Tahoma"/>
                  <w:sz w:val="22"/>
                </w:rPr>
                <w:t>https://twitter.com/SealCyprus</w:t>
              </w:r>
            </w:hyperlink>
            <w:r w:rsidR="00D72953" w:rsidRPr="0038616C">
              <w:rPr>
                <w:rStyle w:val="Hyperlink"/>
                <w:rFonts w:cs="Tahoma"/>
                <w:sz w:val="22"/>
              </w:rPr>
              <w:t xml:space="preserve"> </w:t>
            </w:r>
          </w:p>
          <w:p w14:paraId="2E1941CE" w14:textId="77777777" w:rsidR="00D72953" w:rsidRPr="00742F30" w:rsidRDefault="00000000" w:rsidP="00D72953">
            <w:pPr>
              <w:rPr>
                <w:sz w:val="28"/>
                <w:szCs w:val="28"/>
                <w:lang w:val="en-US"/>
              </w:rPr>
            </w:pPr>
            <w:hyperlink r:id="rId14" w:history="1">
              <w:r w:rsidR="00D72953" w:rsidRPr="0038616C">
                <w:rPr>
                  <w:rStyle w:val="Hyperlink"/>
                  <w:color w:val="0070C0"/>
                  <w:sz w:val="22"/>
                  <w:u w:val="none"/>
                </w:rPr>
                <w:t>@</w:t>
              </w:r>
              <w:r w:rsidR="00D72953" w:rsidRPr="0038616C">
                <w:rPr>
                  <w:rStyle w:val="u-linkcomplex-target"/>
                  <w:color w:val="0070C0"/>
                  <w:sz w:val="22"/>
                </w:rPr>
                <w:t>SealCyprus</w:t>
              </w:r>
            </w:hyperlink>
          </w:p>
        </w:tc>
        <w:tc>
          <w:tcPr>
            <w:tcW w:w="2473" w:type="pct"/>
          </w:tcPr>
          <w:p w14:paraId="19FE4BDD" w14:textId="77777777" w:rsidR="00D72953" w:rsidRPr="0038616C" w:rsidRDefault="00D72953" w:rsidP="006618BA">
            <w:pPr>
              <w:jc w:val="left"/>
              <w:rPr>
                <w:rStyle w:val="Hyperlink"/>
                <w:rFonts w:cs="Tahoma"/>
                <w:sz w:val="22"/>
                <w:lang w:val="en-US"/>
              </w:rPr>
            </w:pPr>
            <w:r w:rsidRPr="0038616C">
              <w:rPr>
                <w:rFonts w:cs="Tahoma"/>
                <w:color w:val="000000" w:themeColor="text1"/>
                <w:sz w:val="22"/>
              </w:rPr>
              <w:t xml:space="preserve">Linkedin </w:t>
            </w:r>
            <w:hyperlink r:id="rId15" w:history="1">
              <w:r w:rsidRPr="0038616C">
                <w:rPr>
                  <w:rStyle w:val="Hyperlink"/>
                  <w:rFonts w:cs="Tahoma"/>
                  <w:sz w:val="22"/>
                </w:rPr>
                <w:t>www.linkedin.com/company/seal-cyprus</w:t>
              </w:r>
            </w:hyperlink>
          </w:p>
          <w:p w14:paraId="4BB11076" w14:textId="77777777" w:rsidR="00D72953" w:rsidRPr="0038616C" w:rsidRDefault="00D72953" w:rsidP="006618BA">
            <w:pPr>
              <w:jc w:val="left"/>
              <w:rPr>
                <w:rStyle w:val="Hyperlink"/>
                <w:rFonts w:cs="Tahoma"/>
                <w:sz w:val="22"/>
                <w:lang w:val="en-US"/>
              </w:rPr>
            </w:pPr>
            <w:r w:rsidRPr="0038616C">
              <w:rPr>
                <w:color w:val="000000" w:themeColor="text1"/>
                <w:sz w:val="22"/>
              </w:rPr>
              <w:t>Instagram</w:t>
            </w:r>
            <w:r w:rsidRPr="0038616C">
              <w:rPr>
                <w:color w:val="000000" w:themeColor="text1"/>
                <w:sz w:val="22"/>
                <w:lang w:val="en-US"/>
              </w:rPr>
              <w:t xml:space="preserve"> </w:t>
            </w:r>
            <w:hyperlink r:id="rId16" w:history="1">
              <w:r w:rsidRPr="0038616C">
                <w:rPr>
                  <w:rStyle w:val="Hyperlink"/>
                  <w:sz w:val="22"/>
                  <w:lang w:val="en-US"/>
                </w:rPr>
                <w:t>www.instagram.com/SealCyprus</w:t>
              </w:r>
            </w:hyperlink>
            <w:r w:rsidRPr="0038616C">
              <w:rPr>
                <w:color w:val="000000" w:themeColor="text1"/>
                <w:sz w:val="22"/>
                <w:lang w:val="en-US"/>
              </w:rPr>
              <w:t xml:space="preserve"> </w:t>
            </w:r>
          </w:p>
          <w:p w14:paraId="62D15B07" w14:textId="77777777" w:rsidR="00D72953" w:rsidRPr="0038616C" w:rsidRDefault="00D72953" w:rsidP="006618BA">
            <w:pPr>
              <w:ind w:left="0" w:firstLine="0"/>
              <w:jc w:val="left"/>
              <w:rPr>
                <w:rFonts w:cs="Tahoma"/>
                <w:sz w:val="22"/>
                <w:lang w:val="en-US"/>
              </w:rPr>
            </w:pPr>
            <w:r w:rsidRPr="0038616C">
              <w:rPr>
                <w:rFonts w:cs="Tahoma"/>
                <w:sz w:val="22"/>
              </w:rPr>
              <w:t xml:space="preserve">Website </w:t>
            </w:r>
            <w:hyperlink r:id="rId17" w:history="1">
              <w:r w:rsidRPr="0038616C">
                <w:rPr>
                  <w:rStyle w:val="Hyperlink"/>
                  <w:rFonts w:cs="Tahoma"/>
                  <w:sz w:val="22"/>
                </w:rPr>
                <w:t>http://www.sealcyprus.org</w:t>
              </w:r>
            </w:hyperlink>
            <w:r w:rsidRPr="0038616C">
              <w:rPr>
                <w:rFonts w:cs="Tahoma"/>
                <w:sz w:val="22"/>
              </w:rPr>
              <w:t xml:space="preserve"> </w:t>
            </w:r>
          </w:p>
          <w:p w14:paraId="149E056B" w14:textId="77777777" w:rsidR="00D72953" w:rsidRPr="00742F30" w:rsidRDefault="00D72953" w:rsidP="006618BA">
            <w:pPr>
              <w:jc w:val="left"/>
              <w:rPr>
                <w:sz w:val="28"/>
                <w:szCs w:val="28"/>
                <w:lang w:val="en-US"/>
              </w:rPr>
            </w:pPr>
            <w:r w:rsidRPr="0038616C">
              <w:rPr>
                <w:rFonts w:cs="Tahoma"/>
                <w:sz w:val="22"/>
              </w:rPr>
              <w:t xml:space="preserve">Email: </w:t>
            </w:r>
            <w:hyperlink r:id="rId18" w:history="1">
              <w:r w:rsidRPr="0038616C">
                <w:rPr>
                  <w:rStyle w:val="Hyperlink"/>
                  <w:rFonts w:cs="Tahoma"/>
                  <w:sz w:val="22"/>
                  <w:u w:val="none"/>
                </w:rPr>
                <w:t>sealcyprus</w:t>
              </w:r>
            </w:hyperlink>
            <w:r w:rsidRPr="0038616C">
              <w:rPr>
                <w:rStyle w:val="Hyperlink"/>
                <w:rFonts w:cs="Tahoma"/>
                <w:sz w:val="22"/>
                <w:u w:val="none"/>
              </w:rPr>
              <w:t>@gmail.com</w:t>
            </w:r>
          </w:p>
        </w:tc>
      </w:tr>
    </w:tbl>
    <w:p w14:paraId="50FE156C" w14:textId="77777777" w:rsidR="006633F9" w:rsidRDefault="006633F9" w:rsidP="00D72953">
      <w:pPr>
        <w:ind w:left="0" w:firstLine="0"/>
        <w:jc w:val="right"/>
        <w:rPr>
          <w:sz w:val="22"/>
          <w:lang w:val="en-US"/>
        </w:rPr>
      </w:pPr>
    </w:p>
    <w:p w14:paraId="3E88A1E8" w14:textId="77777777" w:rsidR="00DA778B" w:rsidRPr="00DA778B" w:rsidRDefault="00D72953" w:rsidP="00D72953">
      <w:pPr>
        <w:ind w:left="0" w:firstLine="0"/>
        <w:jc w:val="right"/>
        <w:rPr>
          <w:sz w:val="22"/>
          <w:lang w:val="en-US"/>
        </w:rPr>
      </w:pPr>
      <w:r>
        <w:rPr>
          <w:sz w:val="22"/>
          <w:lang w:val="en-US"/>
        </w:rPr>
        <w:t>Thank you for your interest! The team of SEAL CYRPUS</w:t>
      </w:r>
    </w:p>
    <w:sectPr w:rsidR="00DA778B" w:rsidRPr="00DA778B" w:rsidSect="00291322">
      <w:headerReference w:type="even" r:id="rId19"/>
      <w:footerReference w:type="default" r:id="rId20"/>
      <w:headerReference w:type="first" r:id="rId21"/>
      <w:pgSz w:w="11904" w:h="16838"/>
      <w:pgMar w:top="851" w:right="1077" w:bottom="851" w:left="1077" w:header="113" w:footer="102" w:gutter="0"/>
      <w:cols w:space="720"/>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5E3A93" w14:textId="77777777" w:rsidR="00291322" w:rsidRDefault="00291322">
      <w:pPr>
        <w:spacing w:after="0"/>
      </w:pPr>
      <w:r>
        <w:separator/>
      </w:r>
    </w:p>
  </w:endnote>
  <w:endnote w:type="continuationSeparator" w:id="0">
    <w:p w14:paraId="74A81DB4" w14:textId="77777777" w:rsidR="00291322" w:rsidRDefault="00291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200247B" w:usb2="00000009" w:usb3="00000000" w:csb0="000001FF"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A1"/>
    <w:family w:val="swiss"/>
    <w:pitch w:val="variable"/>
    <w:sig w:usb0="00000287" w:usb1="00000000" w:usb2="00000000" w:usb3="00000000" w:csb0="0000009F" w:csb1="00000000"/>
  </w:font>
  <w:font w:name="HGSMinchoB">
    <w:altName w:val="MS Mincho"/>
    <w:panose1 w:val="00000000000000000000"/>
    <w:charset w:val="80"/>
    <w:family w:val="roman"/>
    <w:notTrueType/>
    <w:pitch w:val="variable"/>
    <w:sig w:usb0="00000001" w:usb1="08070000" w:usb2="00000010" w:usb3="00000000" w:csb0="00020000" w:csb1="00000000"/>
  </w:font>
  <w:font w:name="Lucida Sans Unicode">
    <w:panose1 w:val="020B0602030504020204"/>
    <w:charset w:val="A1"/>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1BDDD" w14:textId="77777777" w:rsidR="009A1915" w:rsidRDefault="00157742" w:rsidP="00A16975">
    <w:pPr>
      <w:spacing w:after="0"/>
      <w:jc w:val="center"/>
      <w:rPr>
        <w:rFonts w:ascii="Times New Roman" w:hAnsi="Times New Roman"/>
        <w:color w:val="auto"/>
        <w:szCs w:val="24"/>
      </w:rPr>
    </w:pPr>
    <w:r>
      <w:rPr>
        <w:rFonts w:ascii="Times New Roman" w:hAnsi="Times New Roman"/>
        <w:noProof/>
        <w:color w:val="auto"/>
        <w:szCs w:val="24"/>
        <w:lang w:val="en-GB" w:eastAsia="en-GB"/>
      </w:rPr>
      <mc:AlternateContent>
        <mc:Choice Requires="wps">
          <w:drawing>
            <wp:anchor distT="36576" distB="36576" distL="36576" distR="36576" simplePos="0" relativeHeight="251658752" behindDoc="0" locked="0" layoutInCell="1" allowOverlap="1" wp14:anchorId="78377229" wp14:editId="022380A4">
              <wp:simplePos x="0" y="0"/>
              <wp:positionH relativeFrom="column">
                <wp:posOffset>875030</wp:posOffset>
              </wp:positionH>
              <wp:positionV relativeFrom="paragraph">
                <wp:posOffset>9162415</wp:posOffset>
              </wp:positionV>
              <wp:extent cx="5902325" cy="683260"/>
              <wp:effectExtent l="0" t="0" r="4445" b="3175"/>
              <wp:wrapNone/>
              <wp:docPr id="6" name="Contro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902325" cy="68326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9C2D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E0753" id="Control 14" o:spid="_x0000_s1026" style="position:absolute;margin-left:68.9pt;margin-top:721.45pt;width:464.75pt;height:53.8pt;z-index:251658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" filled="f" stroked="f" insetpen="t">
              <v:shadow color="#c9c2d1"/>
              <o:lock v:ext="edit" shapetype="t"/>
              <v:textbox inset="0,0,0,0"/>
            </v:rect>
          </w:pict>
        </mc:Fallback>
      </mc:AlternateContent>
    </w:r>
  </w:p>
  <w:p w14:paraId="246D9EBA" w14:textId="77777777" w:rsidR="009A1915" w:rsidRPr="009A1915" w:rsidRDefault="009A1915">
    <w:pPr>
      <w:pStyle w:val="Footer"/>
      <w:rPr>
        <w:lang w:val="ru-RU"/>
      </w:rPr>
    </w:pPr>
  </w:p>
  <w:p w14:paraId="1C6F1E70" w14:textId="77777777" w:rsidR="009A1915" w:rsidRDefault="009A1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1DE4B4" w14:textId="77777777" w:rsidR="00291322" w:rsidRDefault="00291322">
      <w:pPr>
        <w:spacing w:after="0"/>
      </w:pPr>
      <w:r>
        <w:separator/>
      </w:r>
    </w:p>
  </w:footnote>
  <w:footnote w:type="continuationSeparator" w:id="0">
    <w:p w14:paraId="1EF07C84" w14:textId="77777777" w:rsidR="00291322" w:rsidRDefault="002913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884BB" w14:textId="77777777" w:rsidR="00E93818" w:rsidRPr="000763DF" w:rsidRDefault="00157742">
    <w:pPr>
      <w:spacing w:after="198"/>
      <w:ind w:left="0" w:firstLine="0"/>
      <w:jc w:val="center"/>
      <w:rPr>
        <w:lang w:val="en-US"/>
      </w:rPr>
    </w:pPr>
    <w:r>
      <w:rPr>
        <w:b w:val="0"/>
        <w:noProof/>
        <w:sz w:val="22"/>
        <w:lang w:val="en-GB" w:eastAsia="en-GB"/>
      </w:rPr>
      <mc:AlternateContent>
        <mc:Choice Requires="wpg">
          <w:drawing>
            <wp:anchor distT="0" distB="0" distL="114300" distR="114300" simplePos="0" relativeHeight="251656704" behindDoc="0" locked="0" layoutInCell="1" allowOverlap="1" wp14:anchorId="79B1A77D" wp14:editId="2F736005">
              <wp:simplePos x="0" y="0"/>
              <wp:positionH relativeFrom="page">
                <wp:posOffset>663575</wp:posOffset>
              </wp:positionH>
              <wp:positionV relativeFrom="page">
                <wp:posOffset>72390</wp:posOffset>
              </wp:positionV>
              <wp:extent cx="6247130" cy="597535"/>
              <wp:effectExtent l="15875" t="24765" r="4445" b="6350"/>
              <wp:wrapSquare wrapText="bothSides"/>
              <wp:docPr id="7" name="Group 75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7130" cy="597535"/>
                        <a:chOff x="0" y="0"/>
                        <a:chExt cx="62470" cy="5976"/>
                      </a:xfrm>
                    </wpg:grpSpPr>
                    <wps:wsp>
                      <wps:cNvPr id="8" name="Shape 7564"/>
                      <wps:cNvSpPr>
                        <a:spLocks/>
                      </wps:cNvSpPr>
                      <wps:spPr bwMode="auto">
                        <a:xfrm>
                          <a:off x="0" y="64"/>
                          <a:ext cx="62470" cy="5912"/>
                        </a:xfrm>
                        <a:custGeom>
                          <a:avLst/>
                          <a:gdLst>
                            <a:gd name="T0" fmla="*/ 111252 w 6247003"/>
                            <a:gd name="T1" fmla="*/ 0 h 591186"/>
                            <a:gd name="T2" fmla="*/ 6137910 w 6247003"/>
                            <a:gd name="T3" fmla="*/ 127 h 591186"/>
                            <a:gd name="T4" fmla="*/ 6156452 w 6247003"/>
                            <a:gd name="T5" fmla="*/ 2160 h 591186"/>
                            <a:gd name="T6" fmla="*/ 6160008 w 6247003"/>
                            <a:gd name="T7" fmla="*/ 2922 h 591186"/>
                            <a:gd name="T8" fmla="*/ 6177280 w 6247003"/>
                            <a:gd name="T9" fmla="*/ 8128 h 591186"/>
                            <a:gd name="T10" fmla="*/ 6180836 w 6247003"/>
                            <a:gd name="T11" fmla="*/ 9525 h 591186"/>
                            <a:gd name="T12" fmla="*/ 6196330 w 6247003"/>
                            <a:gd name="T13" fmla="*/ 17907 h 591186"/>
                            <a:gd name="T14" fmla="*/ 6199378 w 6247003"/>
                            <a:gd name="T15" fmla="*/ 20193 h 591186"/>
                            <a:gd name="T16" fmla="*/ 6213094 w 6247003"/>
                            <a:gd name="T17" fmla="*/ 31624 h 591186"/>
                            <a:gd name="T18" fmla="*/ 6215634 w 6247003"/>
                            <a:gd name="T19" fmla="*/ 34163 h 591186"/>
                            <a:gd name="T20" fmla="*/ 6226937 w 6247003"/>
                            <a:gd name="T21" fmla="*/ 47625 h 591186"/>
                            <a:gd name="T22" fmla="*/ 6228969 w 6247003"/>
                            <a:gd name="T23" fmla="*/ 50547 h 591186"/>
                            <a:gd name="T24" fmla="*/ 6237478 w 6247003"/>
                            <a:gd name="T25" fmla="*/ 66040 h 591186"/>
                            <a:gd name="T26" fmla="*/ 6239002 w 6247003"/>
                            <a:gd name="T27" fmla="*/ 69724 h 591186"/>
                            <a:gd name="T28" fmla="*/ 6244463 w 6247003"/>
                            <a:gd name="T29" fmla="*/ 87123 h 591186"/>
                            <a:gd name="T30" fmla="*/ 6245225 w 6247003"/>
                            <a:gd name="T31" fmla="*/ 90678 h 591186"/>
                            <a:gd name="T32" fmla="*/ 6247003 w 6247003"/>
                            <a:gd name="T33" fmla="*/ 111252 h 591186"/>
                            <a:gd name="T34" fmla="*/ 6247003 w 6247003"/>
                            <a:gd name="T35" fmla="*/ 481965 h 591186"/>
                            <a:gd name="T36" fmla="*/ 6245225 w 6247003"/>
                            <a:gd name="T37" fmla="*/ 500507 h 591186"/>
                            <a:gd name="T38" fmla="*/ 6244463 w 6247003"/>
                            <a:gd name="T39" fmla="*/ 504063 h 591186"/>
                            <a:gd name="T40" fmla="*/ 6239002 w 6247003"/>
                            <a:gd name="T41" fmla="*/ 521462 h 591186"/>
                            <a:gd name="T42" fmla="*/ 6237478 w 6247003"/>
                            <a:gd name="T43" fmla="*/ 525018 h 591186"/>
                            <a:gd name="T44" fmla="*/ 6228969 w 6247003"/>
                            <a:gd name="T45" fmla="*/ 540639 h 591186"/>
                            <a:gd name="T46" fmla="*/ 6227064 w 6247003"/>
                            <a:gd name="T47" fmla="*/ 543561 h 591186"/>
                            <a:gd name="T48" fmla="*/ 6215888 w 6247003"/>
                            <a:gd name="T49" fmla="*/ 557276 h 591186"/>
                            <a:gd name="T50" fmla="*/ 6213094 w 6247003"/>
                            <a:gd name="T51" fmla="*/ 559816 h 591186"/>
                            <a:gd name="T52" fmla="*/ 6199378 w 6247003"/>
                            <a:gd name="T53" fmla="*/ 571119 h 591186"/>
                            <a:gd name="T54" fmla="*/ 6196584 w 6247003"/>
                            <a:gd name="T55" fmla="*/ 573024 h 591186"/>
                            <a:gd name="T56" fmla="*/ 6180963 w 6247003"/>
                            <a:gd name="T57" fmla="*/ 581661 h 591186"/>
                            <a:gd name="T58" fmla="*/ 6177280 w 6247003"/>
                            <a:gd name="T59" fmla="*/ 583185 h 591186"/>
                            <a:gd name="T60" fmla="*/ 6160008 w 6247003"/>
                            <a:gd name="T61" fmla="*/ 588391 h 591186"/>
                            <a:gd name="T62" fmla="*/ 6156452 w 6247003"/>
                            <a:gd name="T63" fmla="*/ 589153 h 591186"/>
                            <a:gd name="T64" fmla="*/ 6135751 w 6247003"/>
                            <a:gd name="T65" fmla="*/ 591186 h 591186"/>
                            <a:gd name="T66" fmla="*/ 109347 w 6247003"/>
                            <a:gd name="T67" fmla="*/ 591186 h 591186"/>
                            <a:gd name="T68" fmla="*/ 90678 w 6247003"/>
                            <a:gd name="T69" fmla="*/ 589153 h 591186"/>
                            <a:gd name="T70" fmla="*/ 87059 w 6247003"/>
                            <a:gd name="T71" fmla="*/ 588391 h 591186"/>
                            <a:gd name="T72" fmla="*/ 69723 w 6247003"/>
                            <a:gd name="T73" fmla="*/ 583185 h 591186"/>
                            <a:gd name="T74" fmla="*/ 66104 w 6247003"/>
                            <a:gd name="T75" fmla="*/ 581661 h 591186"/>
                            <a:gd name="T76" fmla="*/ 50483 w 6247003"/>
                            <a:gd name="T77" fmla="*/ 573024 h 591186"/>
                            <a:gd name="T78" fmla="*/ 47625 w 6247003"/>
                            <a:gd name="T79" fmla="*/ 570865 h 591186"/>
                            <a:gd name="T80" fmla="*/ 34100 w 6247003"/>
                            <a:gd name="T81" fmla="*/ 559689 h 591186"/>
                            <a:gd name="T82" fmla="*/ 31623 w 6247003"/>
                            <a:gd name="T83" fmla="*/ 557276 h 591186"/>
                            <a:gd name="T84" fmla="*/ 20193 w 6247003"/>
                            <a:gd name="T85" fmla="*/ 543561 h 591186"/>
                            <a:gd name="T86" fmla="*/ 17907 w 6247003"/>
                            <a:gd name="T87" fmla="*/ 540512 h 591186"/>
                            <a:gd name="T88" fmla="*/ 9525 w 6247003"/>
                            <a:gd name="T89" fmla="*/ 524764 h 591186"/>
                            <a:gd name="T90" fmla="*/ 8192 w 6247003"/>
                            <a:gd name="T91" fmla="*/ 521462 h 591186"/>
                            <a:gd name="T92" fmla="*/ 2858 w 6247003"/>
                            <a:gd name="T93" fmla="*/ 504063 h 591186"/>
                            <a:gd name="T94" fmla="*/ 2096 w 6247003"/>
                            <a:gd name="T95" fmla="*/ 500507 h 591186"/>
                            <a:gd name="T96" fmla="*/ 0 w 6247003"/>
                            <a:gd name="T97" fmla="*/ 479934 h 591186"/>
                            <a:gd name="T98" fmla="*/ 191 w 6247003"/>
                            <a:gd name="T99" fmla="*/ 109348 h 591186"/>
                            <a:gd name="T100" fmla="*/ 2096 w 6247003"/>
                            <a:gd name="T101" fmla="*/ 90678 h 591186"/>
                            <a:gd name="T102" fmla="*/ 2858 w 6247003"/>
                            <a:gd name="T103" fmla="*/ 87123 h 591186"/>
                            <a:gd name="T104" fmla="*/ 8192 w 6247003"/>
                            <a:gd name="T105" fmla="*/ 69724 h 591186"/>
                            <a:gd name="T106" fmla="*/ 9525 w 6247003"/>
                            <a:gd name="T107" fmla="*/ 66294 h 591186"/>
                            <a:gd name="T108" fmla="*/ 17907 w 6247003"/>
                            <a:gd name="T109" fmla="*/ 50674 h 591186"/>
                            <a:gd name="T110" fmla="*/ 20193 w 6247003"/>
                            <a:gd name="T111" fmla="*/ 47499 h 591186"/>
                            <a:gd name="T112" fmla="*/ 31623 w 6247003"/>
                            <a:gd name="T113" fmla="*/ 33910 h 591186"/>
                            <a:gd name="T114" fmla="*/ 33909 w 6247003"/>
                            <a:gd name="T115" fmla="*/ 31624 h 591186"/>
                            <a:gd name="T116" fmla="*/ 47435 w 6247003"/>
                            <a:gd name="T117" fmla="*/ 20193 h 591186"/>
                            <a:gd name="T118" fmla="*/ 50673 w 6247003"/>
                            <a:gd name="T119" fmla="*/ 17907 h 591186"/>
                            <a:gd name="T120" fmla="*/ 66294 w 6247003"/>
                            <a:gd name="T121" fmla="*/ 9525 h 591186"/>
                            <a:gd name="T122" fmla="*/ 69723 w 6247003"/>
                            <a:gd name="T123" fmla="*/ 8128 h 591186"/>
                            <a:gd name="T124" fmla="*/ 87059 w 6247003"/>
                            <a:gd name="T125" fmla="*/ 2922 h 591186"/>
                            <a:gd name="T126" fmla="*/ 90678 w 6247003"/>
                            <a:gd name="T127" fmla="*/ 2160 h 591186"/>
                            <a:gd name="T128" fmla="*/ 0 w 6247003"/>
                            <a:gd name="T129" fmla="*/ 0 h 591186"/>
                            <a:gd name="T130" fmla="*/ 6247003 w 6247003"/>
                            <a:gd name="T131" fmla="*/ 591186 h 591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6247003" h="591186">
                              <a:moveTo>
                                <a:pt x="111252" y="0"/>
                              </a:moveTo>
                              <a:lnTo>
                                <a:pt x="6137910" y="127"/>
                              </a:lnTo>
                              <a:lnTo>
                                <a:pt x="6156452" y="2160"/>
                              </a:lnTo>
                              <a:lnTo>
                                <a:pt x="6160008" y="2922"/>
                              </a:lnTo>
                              <a:lnTo>
                                <a:pt x="6177280" y="8128"/>
                              </a:lnTo>
                              <a:lnTo>
                                <a:pt x="6180836" y="9525"/>
                              </a:lnTo>
                              <a:lnTo>
                                <a:pt x="6196330" y="17907"/>
                              </a:lnTo>
                              <a:lnTo>
                                <a:pt x="6199378" y="20193"/>
                              </a:lnTo>
                              <a:lnTo>
                                <a:pt x="6213094" y="31624"/>
                              </a:lnTo>
                              <a:lnTo>
                                <a:pt x="6215634" y="34163"/>
                              </a:lnTo>
                              <a:lnTo>
                                <a:pt x="6226937" y="47625"/>
                              </a:lnTo>
                              <a:lnTo>
                                <a:pt x="6228969" y="50547"/>
                              </a:lnTo>
                              <a:lnTo>
                                <a:pt x="6237478" y="66040"/>
                              </a:lnTo>
                              <a:lnTo>
                                <a:pt x="6239002" y="69724"/>
                              </a:lnTo>
                              <a:lnTo>
                                <a:pt x="6244463" y="87123"/>
                              </a:lnTo>
                              <a:lnTo>
                                <a:pt x="6245225" y="90678"/>
                              </a:lnTo>
                              <a:lnTo>
                                <a:pt x="6247003" y="111252"/>
                              </a:lnTo>
                              <a:lnTo>
                                <a:pt x="6247003" y="481965"/>
                              </a:lnTo>
                              <a:lnTo>
                                <a:pt x="6245225" y="500507"/>
                              </a:lnTo>
                              <a:lnTo>
                                <a:pt x="6244463" y="504063"/>
                              </a:lnTo>
                              <a:lnTo>
                                <a:pt x="6239002" y="521462"/>
                              </a:lnTo>
                              <a:lnTo>
                                <a:pt x="6237478" y="525018"/>
                              </a:lnTo>
                              <a:lnTo>
                                <a:pt x="6228969" y="540639"/>
                              </a:lnTo>
                              <a:lnTo>
                                <a:pt x="6227064" y="543561"/>
                              </a:lnTo>
                              <a:lnTo>
                                <a:pt x="6215888" y="557276"/>
                              </a:lnTo>
                              <a:lnTo>
                                <a:pt x="6213094" y="559816"/>
                              </a:lnTo>
                              <a:lnTo>
                                <a:pt x="6199378" y="571119"/>
                              </a:lnTo>
                              <a:lnTo>
                                <a:pt x="6196584" y="573024"/>
                              </a:lnTo>
                              <a:lnTo>
                                <a:pt x="6180963" y="581661"/>
                              </a:lnTo>
                              <a:lnTo>
                                <a:pt x="6177280" y="583185"/>
                              </a:lnTo>
                              <a:lnTo>
                                <a:pt x="6160008" y="588391"/>
                              </a:lnTo>
                              <a:lnTo>
                                <a:pt x="6156452" y="589153"/>
                              </a:lnTo>
                              <a:lnTo>
                                <a:pt x="6135751" y="591186"/>
                              </a:lnTo>
                              <a:lnTo>
                                <a:pt x="109347" y="591186"/>
                              </a:lnTo>
                              <a:lnTo>
                                <a:pt x="90678" y="589153"/>
                              </a:lnTo>
                              <a:lnTo>
                                <a:pt x="87059" y="588391"/>
                              </a:lnTo>
                              <a:lnTo>
                                <a:pt x="69723" y="583185"/>
                              </a:lnTo>
                              <a:lnTo>
                                <a:pt x="66104" y="581661"/>
                              </a:lnTo>
                              <a:lnTo>
                                <a:pt x="50483" y="573024"/>
                              </a:lnTo>
                              <a:lnTo>
                                <a:pt x="47625" y="570865"/>
                              </a:lnTo>
                              <a:lnTo>
                                <a:pt x="34100" y="559689"/>
                              </a:lnTo>
                              <a:lnTo>
                                <a:pt x="31623" y="557276"/>
                              </a:lnTo>
                              <a:lnTo>
                                <a:pt x="20193" y="543561"/>
                              </a:lnTo>
                              <a:lnTo>
                                <a:pt x="17907" y="540512"/>
                              </a:lnTo>
                              <a:lnTo>
                                <a:pt x="9525" y="524764"/>
                              </a:lnTo>
                              <a:lnTo>
                                <a:pt x="8192" y="521462"/>
                              </a:lnTo>
                              <a:lnTo>
                                <a:pt x="2858" y="504063"/>
                              </a:lnTo>
                              <a:lnTo>
                                <a:pt x="2096" y="500507"/>
                              </a:lnTo>
                              <a:lnTo>
                                <a:pt x="0" y="479934"/>
                              </a:lnTo>
                              <a:lnTo>
                                <a:pt x="191" y="109348"/>
                              </a:lnTo>
                              <a:lnTo>
                                <a:pt x="2096" y="90678"/>
                              </a:lnTo>
                              <a:lnTo>
                                <a:pt x="2858" y="87123"/>
                              </a:lnTo>
                              <a:lnTo>
                                <a:pt x="8192" y="69724"/>
                              </a:lnTo>
                              <a:lnTo>
                                <a:pt x="9525" y="66294"/>
                              </a:lnTo>
                              <a:lnTo>
                                <a:pt x="17907" y="50674"/>
                              </a:lnTo>
                              <a:lnTo>
                                <a:pt x="20193" y="47499"/>
                              </a:lnTo>
                              <a:lnTo>
                                <a:pt x="31623" y="33910"/>
                              </a:lnTo>
                              <a:lnTo>
                                <a:pt x="33909" y="31624"/>
                              </a:lnTo>
                              <a:lnTo>
                                <a:pt x="47435" y="20193"/>
                              </a:lnTo>
                              <a:lnTo>
                                <a:pt x="50673" y="17907"/>
                              </a:lnTo>
                              <a:lnTo>
                                <a:pt x="66294" y="9525"/>
                              </a:lnTo>
                              <a:lnTo>
                                <a:pt x="69723" y="8128"/>
                              </a:lnTo>
                              <a:lnTo>
                                <a:pt x="87059" y="2922"/>
                              </a:lnTo>
                              <a:lnTo>
                                <a:pt x="90678" y="2160"/>
                              </a:lnTo>
                              <a:lnTo>
                                <a:pt x="111252" y="0"/>
                              </a:lnTo>
                              <a:close/>
                            </a:path>
                          </a:pathLst>
                        </a:custGeom>
                        <a:solidFill>
                          <a:srgbClr val="4E6128">
                            <a:alpha val="50195"/>
                          </a:srgbClr>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7563"/>
                      <wps:cNvSpPr>
                        <a:spLocks/>
                      </wps:cNvSpPr>
                      <wps:spPr bwMode="auto">
                        <a:xfrm>
                          <a:off x="62" y="0"/>
                          <a:ext cx="62090" cy="5530"/>
                        </a:xfrm>
                        <a:custGeom>
                          <a:avLst/>
                          <a:gdLst>
                            <a:gd name="T0" fmla="*/ 92177 w 6209031"/>
                            <a:gd name="T1" fmla="*/ 0 h 553085"/>
                            <a:gd name="T2" fmla="*/ 6116828 w 6209031"/>
                            <a:gd name="T3" fmla="*/ 0 h 553085"/>
                            <a:gd name="T4" fmla="*/ 6209031 w 6209031"/>
                            <a:gd name="T5" fmla="*/ 92201 h 553085"/>
                            <a:gd name="T6" fmla="*/ 6209031 w 6209031"/>
                            <a:gd name="T7" fmla="*/ 460883 h 553085"/>
                            <a:gd name="T8" fmla="*/ 6116828 w 6209031"/>
                            <a:gd name="T9" fmla="*/ 553085 h 553085"/>
                            <a:gd name="T10" fmla="*/ 92177 w 6209031"/>
                            <a:gd name="T11" fmla="*/ 553085 h 553085"/>
                            <a:gd name="T12" fmla="*/ 0 w 6209031"/>
                            <a:gd name="T13" fmla="*/ 460883 h 553085"/>
                            <a:gd name="T14" fmla="*/ 0 w 6209031"/>
                            <a:gd name="T15" fmla="*/ 92201 h 553085"/>
                            <a:gd name="T16" fmla="*/ 92177 w 6209031"/>
                            <a:gd name="T17" fmla="*/ 0 h 553085"/>
                            <a:gd name="T18" fmla="*/ 0 w 6209031"/>
                            <a:gd name="T19" fmla="*/ 0 h 553085"/>
                            <a:gd name="T20" fmla="*/ 6209031 w 6209031"/>
                            <a:gd name="T21" fmla="*/ 553085 h 5530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6209031" h="553085">
                              <a:moveTo>
                                <a:pt x="92177" y="0"/>
                              </a:moveTo>
                              <a:lnTo>
                                <a:pt x="6116828" y="0"/>
                              </a:lnTo>
                              <a:cubicBezTo>
                                <a:pt x="6167756" y="0"/>
                                <a:pt x="6209031" y="41275"/>
                                <a:pt x="6209031" y="92201"/>
                              </a:cubicBezTo>
                              <a:lnTo>
                                <a:pt x="6209031" y="460883"/>
                              </a:lnTo>
                              <a:cubicBezTo>
                                <a:pt x="6209031" y="511810"/>
                                <a:pt x="6167756" y="553085"/>
                                <a:pt x="6116828" y="553085"/>
                              </a:cubicBezTo>
                              <a:lnTo>
                                <a:pt x="92177" y="553085"/>
                              </a:lnTo>
                              <a:cubicBezTo>
                                <a:pt x="41275" y="553085"/>
                                <a:pt x="0" y="511810"/>
                                <a:pt x="0" y="460883"/>
                              </a:cubicBezTo>
                              <a:lnTo>
                                <a:pt x="0" y="92201"/>
                              </a:lnTo>
                              <a:cubicBezTo>
                                <a:pt x="0" y="41275"/>
                                <a:pt x="41275" y="0"/>
                                <a:pt x="92177" y="0"/>
                              </a:cubicBezTo>
                              <a:close/>
                            </a:path>
                          </a:pathLst>
                        </a:custGeom>
                        <a:solidFill>
                          <a:srgbClr val="07A521"/>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7562"/>
                      <wps:cNvSpPr>
                        <a:spLocks/>
                      </wps:cNvSpPr>
                      <wps:spPr bwMode="auto">
                        <a:xfrm>
                          <a:off x="62" y="0"/>
                          <a:ext cx="62090" cy="5530"/>
                        </a:xfrm>
                        <a:custGeom>
                          <a:avLst/>
                          <a:gdLst>
                            <a:gd name="T0" fmla="*/ 92177 w 6209031"/>
                            <a:gd name="T1" fmla="*/ 0 h 553085"/>
                            <a:gd name="T2" fmla="*/ 0 w 6209031"/>
                            <a:gd name="T3" fmla="*/ 92201 h 553085"/>
                            <a:gd name="T4" fmla="*/ 0 w 6209031"/>
                            <a:gd name="T5" fmla="*/ 460883 h 553085"/>
                            <a:gd name="T6" fmla="*/ 92177 w 6209031"/>
                            <a:gd name="T7" fmla="*/ 553085 h 553085"/>
                            <a:gd name="T8" fmla="*/ 6116828 w 6209031"/>
                            <a:gd name="T9" fmla="*/ 553085 h 553085"/>
                            <a:gd name="T10" fmla="*/ 6209031 w 6209031"/>
                            <a:gd name="T11" fmla="*/ 460883 h 553085"/>
                            <a:gd name="T12" fmla="*/ 6209031 w 6209031"/>
                            <a:gd name="T13" fmla="*/ 92201 h 553085"/>
                            <a:gd name="T14" fmla="*/ 6116828 w 6209031"/>
                            <a:gd name="T15" fmla="*/ 0 h 553085"/>
                            <a:gd name="T16" fmla="*/ 92177 w 6209031"/>
                            <a:gd name="T17" fmla="*/ 0 h 553085"/>
                            <a:gd name="T18" fmla="*/ 0 w 6209031"/>
                            <a:gd name="T19" fmla="*/ 0 h 553085"/>
                            <a:gd name="T20" fmla="*/ 6209031 w 6209031"/>
                            <a:gd name="T21" fmla="*/ 553085 h 5530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6209031" h="553085">
                              <a:moveTo>
                                <a:pt x="92177" y="0"/>
                              </a:moveTo>
                              <a:cubicBezTo>
                                <a:pt x="41275" y="0"/>
                                <a:pt x="0" y="41275"/>
                                <a:pt x="0" y="92201"/>
                              </a:cubicBezTo>
                              <a:lnTo>
                                <a:pt x="0" y="460883"/>
                              </a:lnTo>
                              <a:cubicBezTo>
                                <a:pt x="0" y="511810"/>
                                <a:pt x="41275" y="553085"/>
                                <a:pt x="92177" y="553085"/>
                              </a:cubicBezTo>
                              <a:lnTo>
                                <a:pt x="6116828" y="553085"/>
                              </a:lnTo>
                              <a:cubicBezTo>
                                <a:pt x="6167756" y="553085"/>
                                <a:pt x="6209031" y="511810"/>
                                <a:pt x="6209031" y="460883"/>
                              </a:cubicBezTo>
                              <a:lnTo>
                                <a:pt x="6209031" y="92201"/>
                              </a:lnTo>
                              <a:cubicBezTo>
                                <a:pt x="6209031" y="41275"/>
                                <a:pt x="6167756" y="0"/>
                                <a:pt x="6116828" y="0"/>
                              </a:cubicBezTo>
                              <a:lnTo>
                                <a:pt x="92177" y="0"/>
                              </a:lnTo>
                              <a:close/>
                            </a:path>
                          </a:pathLst>
                        </a:custGeom>
                        <a:noFill/>
                        <a:ln w="38100" cap="rnd">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8DE57" id="Group 7561" o:spid="_x0000_s1026" style="position:absolute;margin-left:52.25pt;margin-top:5.7pt;width:491.9pt;height:47.05pt;z-index:251656704;mso-position-horizontal-relative:page;mso-position-vertical-relative:page" coordsize="62470,5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">
              <v:shape id="Shape 7564" o:spid="_x0000_s1027" style="position:absolute;top:64;width:62470;height:5912;visibility:visible;mso-wrap-style:square;v-text-anchor:top" coordsize="6247003,59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" path="m111252,l6137910,127r18542,2033l6160008,2922r17272,5206l6180836,9525r15494,8382l6199378,20193r13716,11431l6215634,34163r11303,13462l6228969,50547r8509,15493l6239002,69724r5461,17399l6245225,90678r1778,20574l6247003,481965r-1778,18542l6244463,504063r-5461,17399l6237478,525018r-8509,15621l6227064,543561r-11176,13715l6213094,559816r-13716,11303l6196584,573024r-15621,8637l6177280,583185r-17272,5206l6156452,589153r-20701,2033l109347,591186,90678,589153r-3619,-762l69723,583185r-3619,-1524l50483,573024r-2858,-2159l34100,559689r-2477,-2413l20193,543561r-2286,-3049l9525,524764,8192,521462,2858,504063r-762,-3556l,479934,191,109348,2096,90678r762,-3555l8192,69724,9525,66294,17907,50674r2286,-3175l31623,33910r2286,-2286l47435,20193r3238,-2286l66294,9525,69723,8128,87059,2922r3619,-762l111252,xe" fillcolor="#4e6128" stroked="f" strokeweight="0">
                <v:fill opacity="32896f"/>
                <v:stroke miterlimit="83231f" joinstyle="miter"/>
                <v:path arrowok="t" o:connecttype="custom" o:connectlocs="1113,0;61379,1;61564,22;61600,29;61773,81;61808,95;61963,179;61994,202;62131,316;62156,342;62269,476;62290,505;62375,660;62390,697;62445,871;62452,907;62470,1113;62470,4820;62452,5005;62445,5041;62390,5215;62375,5250;62290,5407;62271,5436;62159,5573;62131,5598;61994,5711;61966,5730;61810,5817;61773,5832;61600,5884;61564,5892;61357,5912;1093,5912;907,5892;871,5884;697,5832;661,5817;505,5730;476,5709;341,5597;316,5573;202,5436;179,5405;95,5248;82,5215;29,5041;21,5005;0,4799;2,1094;21,907;29,871;82,697;95,663;179,507;202,475;316,339;339,316;474,202;507,179;663,95;697,81;871,29;907,22" o:connectangles="0,0,0,0,0,0,0,0,0,0,0,0,0,0,0,0,0,0,0,0,0,0,0,0,0,0,0,0,0,0,0,0,0,0,0,0,0,0,0,0,0,0,0,0,0,0,0,0,0,0,0,0,0,0,0,0,0,0,0,0,0,0,0,0" textboxrect="0,0,6247003,591186"/>
              </v:shape>
              <v:shape id="Shape 7563" o:spid="_x0000_s1028" style="position:absolute;left:62;width:62090;height:5530;visibility:visible;mso-wrap-style:square;v-text-anchor:top" coordsize="6209031,553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" path="m92177,l6116828,v50928,,92203,41275,92203,92201l6209031,460883v,50927,-41275,92202,-92203,92202l92177,553085c41275,553085,,511810,,460883l,92201c,41275,41275,,92177,xe" fillcolor="#07a521" stroked="f" strokeweight="0">
                <v:stroke miterlimit="83231f" joinstyle="miter"/>
                <v:path arrowok="t" o:connecttype="custom" o:connectlocs="922,0;61168,0;62090,922;62090,4608;61168,5530;922,5530;0,4608;0,922;922,0" o:connectangles="0,0,0,0,0,0,0,0,0" textboxrect="0,0,6209031,553085"/>
              </v:shape>
              <v:shape id="Shape 7562" o:spid="_x0000_s1029" style="position:absolute;left:62;width:62090;height:5530;visibility:visible;mso-wrap-style:square;v-text-anchor:top" coordsize="6209031,553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" path="m92177,c41275,,,41275,,92201l,460883v,50927,41275,92202,92177,92202l6116828,553085v50928,,92203,-41275,92203,-92202l6209031,92201c6209031,41275,6167756,,6116828,l92177,xe" filled="f" strokecolor="#f2f2f2" strokeweight="3pt">
                <v:stroke endcap="round"/>
                <v:path arrowok="t" o:connecttype="custom" o:connectlocs="922,0;0,922;0,4608;922,5530;61168,5530;62090,4608;62090,922;61168,0;922,0" o:connectangles="0,0,0,0,0,0,0,0,0" textboxrect="0,0,6209031,553085"/>
              </v:shape>
              <w10:wrap type="square" anchorx="page" anchory="page"/>
            </v:group>
          </w:pict>
        </mc:Fallback>
      </mc:AlternateContent>
    </w:r>
    <w:r w:rsidR="009D7E09" w:rsidRPr="000763DF">
      <w:rPr>
        <w:rFonts w:ascii="Tahoma" w:eastAsia="Tahoma" w:hAnsi="Tahoma" w:cs="Tahoma"/>
        <w:color w:val="FFFFFF"/>
        <w:sz w:val="28"/>
        <w:lang w:val="en-US"/>
      </w:rPr>
      <w:t xml:space="preserve">“Rural Youth Entrepreneurship-Traditional Crafts” </w:t>
    </w:r>
  </w:p>
  <w:p w14:paraId="1DF8CDEE" w14:textId="77777777" w:rsidR="00E93818" w:rsidRPr="000763DF" w:rsidRDefault="009D7E09">
    <w:pPr>
      <w:spacing w:after="0"/>
      <w:ind w:left="0" w:firstLine="0"/>
      <w:jc w:val="center"/>
      <w:rPr>
        <w:lang w:val="en-US"/>
      </w:rPr>
    </w:pPr>
    <w:r w:rsidRPr="000763DF">
      <w:rPr>
        <w:rFonts w:ascii="Lucida Sans Unicode" w:eastAsia="Lucida Sans Unicode" w:hAnsi="Lucida Sans Unicode" w:cs="Lucida Sans Unicode"/>
        <w:b w:val="0"/>
        <w:color w:val="FFFFFF"/>
        <w:sz w:val="28"/>
        <w:lang w:val="en-US"/>
      </w:rPr>
      <w:t xml:space="preserve">International Youth Exchange in Dilijan, Armenia, 20-28 May 2012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85ABD" w14:textId="77777777" w:rsidR="00E93818" w:rsidRPr="000763DF" w:rsidRDefault="00157742">
    <w:pPr>
      <w:spacing w:after="198"/>
      <w:ind w:left="0" w:firstLine="0"/>
      <w:jc w:val="center"/>
      <w:rPr>
        <w:lang w:val="en-US"/>
      </w:rPr>
    </w:pPr>
    <w:r>
      <w:rPr>
        <w:b w:val="0"/>
        <w:noProof/>
        <w:sz w:val="22"/>
        <w:lang w:val="en-GB" w:eastAsia="en-GB"/>
      </w:rPr>
      <mc:AlternateContent>
        <mc:Choice Requires="wpg">
          <w:drawing>
            <wp:anchor distT="0" distB="0" distL="114300" distR="114300" simplePos="0" relativeHeight="251657728" behindDoc="0" locked="0" layoutInCell="1" allowOverlap="1" wp14:anchorId="270ABCDE" wp14:editId="61FC4759">
              <wp:simplePos x="0" y="0"/>
              <wp:positionH relativeFrom="page">
                <wp:posOffset>663575</wp:posOffset>
              </wp:positionH>
              <wp:positionV relativeFrom="page">
                <wp:posOffset>72390</wp:posOffset>
              </wp:positionV>
              <wp:extent cx="6247130" cy="597535"/>
              <wp:effectExtent l="15875" t="24765" r="4445" b="6350"/>
              <wp:wrapSquare wrapText="bothSides"/>
              <wp:docPr id="1" name="Group 7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7130" cy="597535"/>
                        <a:chOff x="0" y="0"/>
                        <a:chExt cx="62470" cy="5976"/>
                      </a:xfrm>
                    </wpg:grpSpPr>
                    <wps:wsp>
                      <wps:cNvPr id="5" name="Shape 7496"/>
                      <wps:cNvSpPr>
                        <a:spLocks/>
                      </wps:cNvSpPr>
                      <wps:spPr bwMode="auto">
                        <a:xfrm>
                          <a:off x="0" y="64"/>
                          <a:ext cx="62470" cy="5912"/>
                        </a:xfrm>
                        <a:custGeom>
                          <a:avLst/>
                          <a:gdLst>
                            <a:gd name="T0" fmla="*/ 111252 w 6247003"/>
                            <a:gd name="T1" fmla="*/ 0 h 591186"/>
                            <a:gd name="T2" fmla="*/ 6137910 w 6247003"/>
                            <a:gd name="T3" fmla="*/ 127 h 591186"/>
                            <a:gd name="T4" fmla="*/ 6156452 w 6247003"/>
                            <a:gd name="T5" fmla="*/ 2160 h 591186"/>
                            <a:gd name="T6" fmla="*/ 6160008 w 6247003"/>
                            <a:gd name="T7" fmla="*/ 2922 h 591186"/>
                            <a:gd name="T8" fmla="*/ 6177280 w 6247003"/>
                            <a:gd name="T9" fmla="*/ 8128 h 591186"/>
                            <a:gd name="T10" fmla="*/ 6180836 w 6247003"/>
                            <a:gd name="T11" fmla="*/ 9525 h 591186"/>
                            <a:gd name="T12" fmla="*/ 6196330 w 6247003"/>
                            <a:gd name="T13" fmla="*/ 17907 h 591186"/>
                            <a:gd name="T14" fmla="*/ 6199378 w 6247003"/>
                            <a:gd name="T15" fmla="*/ 20193 h 591186"/>
                            <a:gd name="T16" fmla="*/ 6213094 w 6247003"/>
                            <a:gd name="T17" fmla="*/ 31624 h 591186"/>
                            <a:gd name="T18" fmla="*/ 6215634 w 6247003"/>
                            <a:gd name="T19" fmla="*/ 34163 h 591186"/>
                            <a:gd name="T20" fmla="*/ 6226937 w 6247003"/>
                            <a:gd name="T21" fmla="*/ 47625 h 591186"/>
                            <a:gd name="T22" fmla="*/ 6228969 w 6247003"/>
                            <a:gd name="T23" fmla="*/ 50547 h 591186"/>
                            <a:gd name="T24" fmla="*/ 6237478 w 6247003"/>
                            <a:gd name="T25" fmla="*/ 66040 h 591186"/>
                            <a:gd name="T26" fmla="*/ 6239002 w 6247003"/>
                            <a:gd name="T27" fmla="*/ 69724 h 591186"/>
                            <a:gd name="T28" fmla="*/ 6244463 w 6247003"/>
                            <a:gd name="T29" fmla="*/ 87123 h 591186"/>
                            <a:gd name="T30" fmla="*/ 6245225 w 6247003"/>
                            <a:gd name="T31" fmla="*/ 90678 h 591186"/>
                            <a:gd name="T32" fmla="*/ 6247003 w 6247003"/>
                            <a:gd name="T33" fmla="*/ 111252 h 591186"/>
                            <a:gd name="T34" fmla="*/ 6247003 w 6247003"/>
                            <a:gd name="T35" fmla="*/ 481965 h 591186"/>
                            <a:gd name="T36" fmla="*/ 6245225 w 6247003"/>
                            <a:gd name="T37" fmla="*/ 500507 h 591186"/>
                            <a:gd name="T38" fmla="*/ 6244463 w 6247003"/>
                            <a:gd name="T39" fmla="*/ 504063 h 591186"/>
                            <a:gd name="T40" fmla="*/ 6239002 w 6247003"/>
                            <a:gd name="T41" fmla="*/ 521462 h 591186"/>
                            <a:gd name="T42" fmla="*/ 6237478 w 6247003"/>
                            <a:gd name="T43" fmla="*/ 525018 h 591186"/>
                            <a:gd name="T44" fmla="*/ 6228969 w 6247003"/>
                            <a:gd name="T45" fmla="*/ 540639 h 591186"/>
                            <a:gd name="T46" fmla="*/ 6227064 w 6247003"/>
                            <a:gd name="T47" fmla="*/ 543561 h 591186"/>
                            <a:gd name="T48" fmla="*/ 6215888 w 6247003"/>
                            <a:gd name="T49" fmla="*/ 557276 h 591186"/>
                            <a:gd name="T50" fmla="*/ 6213094 w 6247003"/>
                            <a:gd name="T51" fmla="*/ 559816 h 591186"/>
                            <a:gd name="T52" fmla="*/ 6199378 w 6247003"/>
                            <a:gd name="T53" fmla="*/ 571119 h 591186"/>
                            <a:gd name="T54" fmla="*/ 6196584 w 6247003"/>
                            <a:gd name="T55" fmla="*/ 573024 h 591186"/>
                            <a:gd name="T56" fmla="*/ 6180963 w 6247003"/>
                            <a:gd name="T57" fmla="*/ 581661 h 591186"/>
                            <a:gd name="T58" fmla="*/ 6177280 w 6247003"/>
                            <a:gd name="T59" fmla="*/ 583185 h 591186"/>
                            <a:gd name="T60" fmla="*/ 6160008 w 6247003"/>
                            <a:gd name="T61" fmla="*/ 588391 h 591186"/>
                            <a:gd name="T62" fmla="*/ 6156452 w 6247003"/>
                            <a:gd name="T63" fmla="*/ 589153 h 591186"/>
                            <a:gd name="T64" fmla="*/ 6135751 w 6247003"/>
                            <a:gd name="T65" fmla="*/ 591186 h 591186"/>
                            <a:gd name="T66" fmla="*/ 109347 w 6247003"/>
                            <a:gd name="T67" fmla="*/ 591186 h 591186"/>
                            <a:gd name="T68" fmla="*/ 90678 w 6247003"/>
                            <a:gd name="T69" fmla="*/ 589153 h 591186"/>
                            <a:gd name="T70" fmla="*/ 87059 w 6247003"/>
                            <a:gd name="T71" fmla="*/ 588391 h 591186"/>
                            <a:gd name="T72" fmla="*/ 69723 w 6247003"/>
                            <a:gd name="T73" fmla="*/ 583185 h 591186"/>
                            <a:gd name="T74" fmla="*/ 66104 w 6247003"/>
                            <a:gd name="T75" fmla="*/ 581661 h 591186"/>
                            <a:gd name="T76" fmla="*/ 50483 w 6247003"/>
                            <a:gd name="T77" fmla="*/ 573024 h 591186"/>
                            <a:gd name="T78" fmla="*/ 47625 w 6247003"/>
                            <a:gd name="T79" fmla="*/ 570865 h 591186"/>
                            <a:gd name="T80" fmla="*/ 34100 w 6247003"/>
                            <a:gd name="T81" fmla="*/ 559689 h 591186"/>
                            <a:gd name="T82" fmla="*/ 31623 w 6247003"/>
                            <a:gd name="T83" fmla="*/ 557276 h 591186"/>
                            <a:gd name="T84" fmla="*/ 20193 w 6247003"/>
                            <a:gd name="T85" fmla="*/ 543561 h 591186"/>
                            <a:gd name="T86" fmla="*/ 17907 w 6247003"/>
                            <a:gd name="T87" fmla="*/ 540512 h 591186"/>
                            <a:gd name="T88" fmla="*/ 9525 w 6247003"/>
                            <a:gd name="T89" fmla="*/ 524764 h 591186"/>
                            <a:gd name="T90" fmla="*/ 8192 w 6247003"/>
                            <a:gd name="T91" fmla="*/ 521462 h 591186"/>
                            <a:gd name="T92" fmla="*/ 2858 w 6247003"/>
                            <a:gd name="T93" fmla="*/ 504063 h 591186"/>
                            <a:gd name="T94" fmla="*/ 2096 w 6247003"/>
                            <a:gd name="T95" fmla="*/ 500507 h 591186"/>
                            <a:gd name="T96" fmla="*/ 0 w 6247003"/>
                            <a:gd name="T97" fmla="*/ 479934 h 591186"/>
                            <a:gd name="T98" fmla="*/ 191 w 6247003"/>
                            <a:gd name="T99" fmla="*/ 109348 h 591186"/>
                            <a:gd name="T100" fmla="*/ 2096 w 6247003"/>
                            <a:gd name="T101" fmla="*/ 90678 h 591186"/>
                            <a:gd name="T102" fmla="*/ 2858 w 6247003"/>
                            <a:gd name="T103" fmla="*/ 87123 h 591186"/>
                            <a:gd name="T104" fmla="*/ 8192 w 6247003"/>
                            <a:gd name="T105" fmla="*/ 69724 h 591186"/>
                            <a:gd name="T106" fmla="*/ 9525 w 6247003"/>
                            <a:gd name="T107" fmla="*/ 66294 h 591186"/>
                            <a:gd name="T108" fmla="*/ 17907 w 6247003"/>
                            <a:gd name="T109" fmla="*/ 50674 h 591186"/>
                            <a:gd name="T110" fmla="*/ 20193 w 6247003"/>
                            <a:gd name="T111" fmla="*/ 47499 h 591186"/>
                            <a:gd name="T112" fmla="*/ 31623 w 6247003"/>
                            <a:gd name="T113" fmla="*/ 33910 h 591186"/>
                            <a:gd name="T114" fmla="*/ 33909 w 6247003"/>
                            <a:gd name="T115" fmla="*/ 31624 h 591186"/>
                            <a:gd name="T116" fmla="*/ 47435 w 6247003"/>
                            <a:gd name="T117" fmla="*/ 20193 h 591186"/>
                            <a:gd name="T118" fmla="*/ 50673 w 6247003"/>
                            <a:gd name="T119" fmla="*/ 17907 h 591186"/>
                            <a:gd name="T120" fmla="*/ 66294 w 6247003"/>
                            <a:gd name="T121" fmla="*/ 9525 h 591186"/>
                            <a:gd name="T122" fmla="*/ 69723 w 6247003"/>
                            <a:gd name="T123" fmla="*/ 8128 h 591186"/>
                            <a:gd name="T124" fmla="*/ 87059 w 6247003"/>
                            <a:gd name="T125" fmla="*/ 2922 h 591186"/>
                            <a:gd name="T126" fmla="*/ 90678 w 6247003"/>
                            <a:gd name="T127" fmla="*/ 2160 h 591186"/>
                            <a:gd name="T128" fmla="*/ 0 w 6247003"/>
                            <a:gd name="T129" fmla="*/ 0 h 591186"/>
                            <a:gd name="T130" fmla="*/ 6247003 w 6247003"/>
                            <a:gd name="T131" fmla="*/ 591186 h 591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6247003" h="591186">
                              <a:moveTo>
                                <a:pt x="111252" y="0"/>
                              </a:moveTo>
                              <a:lnTo>
                                <a:pt x="6137910" y="127"/>
                              </a:lnTo>
                              <a:lnTo>
                                <a:pt x="6156452" y="2160"/>
                              </a:lnTo>
                              <a:lnTo>
                                <a:pt x="6160008" y="2922"/>
                              </a:lnTo>
                              <a:lnTo>
                                <a:pt x="6177280" y="8128"/>
                              </a:lnTo>
                              <a:lnTo>
                                <a:pt x="6180836" y="9525"/>
                              </a:lnTo>
                              <a:lnTo>
                                <a:pt x="6196330" y="17907"/>
                              </a:lnTo>
                              <a:lnTo>
                                <a:pt x="6199378" y="20193"/>
                              </a:lnTo>
                              <a:lnTo>
                                <a:pt x="6213094" y="31624"/>
                              </a:lnTo>
                              <a:lnTo>
                                <a:pt x="6215634" y="34163"/>
                              </a:lnTo>
                              <a:lnTo>
                                <a:pt x="6226937" y="47625"/>
                              </a:lnTo>
                              <a:lnTo>
                                <a:pt x="6228969" y="50547"/>
                              </a:lnTo>
                              <a:lnTo>
                                <a:pt x="6237478" y="66040"/>
                              </a:lnTo>
                              <a:lnTo>
                                <a:pt x="6239002" y="69724"/>
                              </a:lnTo>
                              <a:lnTo>
                                <a:pt x="6244463" y="87123"/>
                              </a:lnTo>
                              <a:lnTo>
                                <a:pt x="6245225" y="90678"/>
                              </a:lnTo>
                              <a:lnTo>
                                <a:pt x="6247003" y="111252"/>
                              </a:lnTo>
                              <a:lnTo>
                                <a:pt x="6247003" y="481965"/>
                              </a:lnTo>
                              <a:lnTo>
                                <a:pt x="6245225" y="500507"/>
                              </a:lnTo>
                              <a:lnTo>
                                <a:pt x="6244463" y="504063"/>
                              </a:lnTo>
                              <a:lnTo>
                                <a:pt x="6239002" y="521462"/>
                              </a:lnTo>
                              <a:lnTo>
                                <a:pt x="6237478" y="525018"/>
                              </a:lnTo>
                              <a:lnTo>
                                <a:pt x="6228969" y="540639"/>
                              </a:lnTo>
                              <a:lnTo>
                                <a:pt x="6227064" y="543561"/>
                              </a:lnTo>
                              <a:lnTo>
                                <a:pt x="6215888" y="557276"/>
                              </a:lnTo>
                              <a:lnTo>
                                <a:pt x="6213094" y="559816"/>
                              </a:lnTo>
                              <a:lnTo>
                                <a:pt x="6199378" y="571119"/>
                              </a:lnTo>
                              <a:lnTo>
                                <a:pt x="6196584" y="573024"/>
                              </a:lnTo>
                              <a:lnTo>
                                <a:pt x="6180963" y="581661"/>
                              </a:lnTo>
                              <a:lnTo>
                                <a:pt x="6177280" y="583185"/>
                              </a:lnTo>
                              <a:lnTo>
                                <a:pt x="6160008" y="588391"/>
                              </a:lnTo>
                              <a:lnTo>
                                <a:pt x="6156452" y="589153"/>
                              </a:lnTo>
                              <a:lnTo>
                                <a:pt x="6135751" y="591186"/>
                              </a:lnTo>
                              <a:lnTo>
                                <a:pt x="109347" y="591186"/>
                              </a:lnTo>
                              <a:lnTo>
                                <a:pt x="90678" y="589153"/>
                              </a:lnTo>
                              <a:lnTo>
                                <a:pt x="87059" y="588391"/>
                              </a:lnTo>
                              <a:lnTo>
                                <a:pt x="69723" y="583185"/>
                              </a:lnTo>
                              <a:lnTo>
                                <a:pt x="66104" y="581661"/>
                              </a:lnTo>
                              <a:lnTo>
                                <a:pt x="50483" y="573024"/>
                              </a:lnTo>
                              <a:lnTo>
                                <a:pt x="47625" y="570865"/>
                              </a:lnTo>
                              <a:lnTo>
                                <a:pt x="34100" y="559689"/>
                              </a:lnTo>
                              <a:lnTo>
                                <a:pt x="31623" y="557276"/>
                              </a:lnTo>
                              <a:lnTo>
                                <a:pt x="20193" y="543561"/>
                              </a:lnTo>
                              <a:lnTo>
                                <a:pt x="17907" y="540512"/>
                              </a:lnTo>
                              <a:lnTo>
                                <a:pt x="9525" y="524764"/>
                              </a:lnTo>
                              <a:lnTo>
                                <a:pt x="8192" y="521462"/>
                              </a:lnTo>
                              <a:lnTo>
                                <a:pt x="2858" y="504063"/>
                              </a:lnTo>
                              <a:lnTo>
                                <a:pt x="2096" y="500507"/>
                              </a:lnTo>
                              <a:lnTo>
                                <a:pt x="0" y="479934"/>
                              </a:lnTo>
                              <a:lnTo>
                                <a:pt x="191" y="109348"/>
                              </a:lnTo>
                              <a:lnTo>
                                <a:pt x="2096" y="90678"/>
                              </a:lnTo>
                              <a:lnTo>
                                <a:pt x="2858" y="87123"/>
                              </a:lnTo>
                              <a:lnTo>
                                <a:pt x="8192" y="69724"/>
                              </a:lnTo>
                              <a:lnTo>
                                <a:pt x="9525" y="66294"/>
                              </a:lnTo>
                              <a:lnTo>
                                <a:pt x="17907" y="50674"/>
                              </a:lnTo>
                              <a:lnTo>
                                <a:pt x="20193" y="47499"/>
                              </a:lnTo>
                              <a:lnTo>
                                <a:pt x="31623" y="33910"/>
                              </a:lnTo>
                              <a:lnTo>
                                <a:pt x="33909" y="31624"/>
                              </a:lnTo>
                              <a:lnTo>
                                <a:pt x="47435" y="20193"/>
                              </a:lnTo>
                              <a:lnTo>
                                <a:pt x="50673" y="17907"/>
                              </a:lnTo>
                              <a:lnTo>
                                <a:pt x="66294" y="9525"/>
                              </a:lnTo>
                              <a:lnTo>
                                <a:pt x="69723" y="8128"/>
                              </a:lnTo>
                              <a:lnTo>
                                <a:pt x="87059" y="2922"/>
                              </a:lnTo>
                              <a:lnTo>
                                <a:pt x="90678" y="2160"/>
                              </a:lnTo>
                              <a:lnTo>
                                <a:pt x="111252" y="0"/>
                              </a:lnTo>
                              <a:close/>
                            </a:path>
                          </a:pathLst>
                        </a:custGeom>
                        <a:solidFill>
                          <a:srgbClr val="4E6128">
                            <a:alpha val="50195"/>
                          </a:srgbClr>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7495"/>
                      <wps:cNvSpPr>
                        <a:spLocks/>
                      </wps:cNvSpPr>
                      <wps:spPr bwMode="auto">
                        <a:xfrm>
                          <a:off x="62" y="0"/>
                          <a:ext cx="62090" cy="5530"/>
                        </a:xfrm>
                        <a:custGeom>
                          <a:avLst/>
                          <a:gdLst>
                            <a:gd name="T0" fmla="*/ 92177 w 6209031"/>
                            <a:gd name="T1" fmla="*/ 0 h 553085"/>
                            <a:gd name="T2" fmla="*/ 6116828 w 6209031"/>
                            <a:gd name="T3" fmla="*/ 0 h 553085"/>
                            <a:gd name="T4" fmla="*/ 6209031 w 6209031"/>
                            <a:gd name="T5" fmla="*/ 92201 h 553085"/>
                            <a:gd name="T6" fmla="*/ 6209031 w 6209031"/>
                            <a:gd name="T7" fmla="*/ 460883 h 553085"/>
                            <a:gd name="T8" fmla="*/ 6116828 w 6209031"/>
                            <a:gd name="T9" fmla="*/ 553085 h 553085"/>
                            <a:gd name="T10" fmla="*/ 92177 w 6209031"/>
                            <a:gd name="T11" fmla="*/ 553085 h 553085"/>
                            <a:gd name="T12" fmla="*/ 0 w 6209031"/>
                            <a:gd name="T13" fmla="*/ 460883 h 553085"/>
                            <a:gd name="T14" fmla="*/ 0 w 6209031"/>
                            <a:gd name="T15" fmla="*/ 92201 h 553085"/>
                            <a:gd name="T16" fmla="*/ 92177 w 6209031"/>
                            <a:gd name="T17" fmla="*/ 0 h 553085"/>
                            <a:gd name="T18" fmla="*/ 0 w 6209031"/>
                            <a:gd name="T19" fmla="*/ 0 h 553085"/>
                            <a:gd name="T20" fmla="*/ 6209031 w 6209031"/>
                            <a:gd name="T21" fmla="*/ 553085 h 5530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6209031" h="553085">
                              <a:moveTo>
                                <a:pt x="92177" y="0"/>
                              </a:moveTo>
                              <a:lnTo>
                                <a:pt x="6116828" y="0"/>
                              </a:lnTo>
                              <a:cubicBezTo>
                                <a:pt x="6167756" y="0"/>
                                <a:pt x="6209031" y="41275"/>
                                <a:pt x="6209031" y="92201"/>
                              </a:cubicBezTo>
                              <a:lnTo>
                                <a:pt x="6209031" y="460883"/>
                              </a:lnTo>
                              <a:cubicBezTo>
                                <a:pt x="6209031" y="511810"/>
                                <a:pt x="6167756" y="553085"/>
                                <a:pt x="6116828" y="553085"/>
                              </a:cubicBezTo>
                              <a:lnTo>
                                <a:pt x="92177" y="553085"/>
                              </a:lnTo>
                              <a:cubicBezTo>
                                <a:pt x="41275" y="553085"/>
                                <a:pt x="0" y="511810"/>
                                <a:pt x="0" y="460883"/>
                              </a:cubicBezTo>
                              <a:lnTo>
                                <a:pt x="0" y="92201"/>
                              </a:lnTo>
                              <a:cubicBezTo>
                                <a:pt x="0" y="41275"/>
                                <a:pt x="41275" y="0"/>
                                <a:pt x="92177" y="0"/>
                              </a:cubicBezTo>
                              <a:close/>
                            </a:path>
                          </a:pathLst>
                        </a:custGeom>
                        <a:solidFill>
                          <a:srgbClr val="07A521"/>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7494"/>
                      <wps:cNvSpPr>
                        <a:spLocks/>
                      </wps:cNvSpPr>
                      <wps:spPr bwMode="auto">
                        <a:xfrm>
                          <a:off x="62" y="0"/>
                          <a:ext cx="62090" cy="5530"/>
                        </a:xfrm>
                        <a:custGeom>
                          <a:avLst/>
                          <a:gdLst>
                            <a:gd name="T0" fmla="*/ 92177 w 6209031"/>
                            <a:gd name="T1" fmla="*/ 0 h 553085"/>
                            <a:gd name="T2" fmla="*/ 0 w 6209031"/>
                            <a:gd name="T3" fmla="*/ 92201 h 553085"/>
                            <a:gd name="T4" fmla="*/ 0 w 6209031"/>
                            <a:gd name="T5" fmla="*/ 460883 h 553085"/>
                            <a:gd name="T6" fmla="*/ 92177 w 6209031"/>
                            <a:gd name="T7" fmla="*/ 553085 h 553085"/>
                            <a:gd name="T8" fmla="*/ 6116828 w 6209031"/>
                            <a:gd name="T9" fmla="*/ 553085 h 553085"/>
                            <a:gd name="T10" fmla="*/ 6209031 w 6209031"/>
                            <a:gd name="T11" fmla="*/ 460883 h 553085"/>
                            <a:gd name="T12" fmla="*/ 6209031 w 6209031"/>
                            <a:gd name="T13" fmla="*/ 92201 h 553085"/>
                            <a:gd name="T14" fmla="*/ 6116828 w 6209031"/>
                            <a:gd name="T15" fmla="*/ 0 h 553085"/>
                            <a:gd name="T16" fmla="*/ 92177 w 6209031"/>
                            <a:gd name="T17" fmla="*/ 0 h 553085"/>
                            <a:gd name="T18" fmla="*/ 0 w 6209031"/>
                            <a:gd name="T19" fmla="*/ 0 h 553085"/>
                            <a:gd name="T20" fmla="*/ 6209031 w 6209031"/>
                            <a:gd name="T21" fmla="*/ 553085 h 5530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6209031" h="553085">
                              <a:moveTo>
                                <a:pt x="92177" y="0"/>
                              </a:moveTo>
                              <a:cubicBezTo>
                                <a:pt x="41275" y="0"/>
                                <a:pt x="0" y="41275"/>
                                <a:pt x="0" y="92201"/>
                              </a:cubicBezTo>
                              <a:lnTo>
                                <a:pt x="0" y="460883"/>
                              </a:lnTo>
                              <a:cubicBezTo>
                                <a:pt x="0" y="511810"/>
                                <a:pt x="41275" y="553085"/>
                                <a:pt x="92177" y="553085"/>
                              </a:cubicBezTo>
                              <a:lnTo>
                                <a:pt x="6116828" y="553085"/>
                              </a:lnTo>
                              <a:cubicBezTo>
                                <a:pt x="6167756" y="553085"/>
                                <a:pt x="6209031" y="511810"/>
                                <a:pt x="6209031" y="460883"/>
                              </a:cubicBezTo>
                              <a:lnTo>
                                <a:pt x="6209031" y="92201"/>
                              </a:lnTo>
                              <a:cubicBezTo>
                                <a:pt x="6209031" y="41275"/>
                                <a:pt x="6167756" y="0"/>
                                <a:pt x="6116828" y="0"/>
                              </a:cubicBezTo>
                              <a:lnTo>
                                <a:pt x="92177" y="0"/>
                              </a:lnTo>
                              <a:close/>
                            </a:path>
                          </a:pathLst>
                        </a:custGeom>
                        <a:noFill/>
                        <a:ln w="38100" cap="rnd">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C2FD4C" id="Group 7493" o:spid="_x0000_s1026" style="position:absolute;margin-left:52.25pt;margin-top:5.7pt;width:491.9pt;height:47.05pt;z-index:251657728;mso-position-horizontal-relative:page;mso-position-vertical-relative:page" coordsize="62470,5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">
              <v:shape id="Shape 7496" o:spid="_x0000_s1027" style="position:absolute;top:64;width:62470;height:5912;visibility:visible;mso-wrap-style:square;v-text-anchor:top" coordsize="6247003,59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" path="m111252,l6137910,127r18542,2033l6160008,2922r17272,5206l6180836,9525r15494,8382l6199378,20193r13716,11431l6215634,34163r11303,13462l6228969,50547r8509,15493l6239002,69724r5461,17399l6245225,90678r1778,20574l6247003,481965r-1778,18542l6244463,504063r-5461,17399l6237478,525018r-8509,15621l6227064,543561r-11176,13715l6213094,559816r-13716,11303l6196584,573024r-15621,8637l6177280,583185r-17272,5206l6156452,589153r-20701,2033l109347,591186,90678,589153r-3619,-762l69723,583185r-3619,-1524l50483,573024r-2858,-2159l34100,559689r-2477,-2413l20193,543561r-2286,-3049l9525,524764,8192,521462,2858,504063r-762,-3556l,479934,191,109348,2096,90678r762,-3555l8192,69724,9525,66294,17907,50674r2286,-3175l31623,33910r2286,-2286l47435,20193r3238,-2286l66294,9525,69723,8128,87059,2922r3619,-762l111252,xe" fillcolor="#4e6128" stroked="f" strokeweight="0">
                <v:fill opacity="32896f"/>
                <v:stroke miterlimit="83231f" joinstyle="miter"/>
                <v:path arrowok="t" o:connecttype="custom" o:connectlocs="1113,0;61379,1;61564,22;61600,29;61773,81;61808,95;61963,179;61994,202;62131,316;62156,342;62269,476;62290,505;62375,660;62390,697;62445,871;62452,907;62470,1113;62470,4820;62452,5005;62445,5041;62390,5215;62375,5250;62290,5407;62271,5436;62159,5573;62131,5598;61994,5711;61966,5730;61810,5817;61773,5832;61600,5884;61564,5892;61357,5912;1093,5912;907,5892;871,5884;697,5832;661,5817;505,5730;476,5709;341,5597;316,5573;202,5436;179,5405;95,5248;82,5215;29,5041;21,5005;0,4799;2,1094;21,907;29,871;82,697;95,663;179,507;202,475;316,339;339,316;474,202;507,179;663,95;697,81;871,29;907,22" o:connectangles="0,0,0,0,0,0,0,0,0,0,0,0,0,0,0,0,0,0,0,0,0,0,0,0,0,0,0,0,0,0,0,0,0,0,0,0,0,0,0,0,0,0,0,0,0,0,0,0,0,0,0,0,0,0,0,0,0,0,0,0,0,0,0,0" textboxrect="0,0,6247003,591186"/>
              </v:shape>
              <v:shape id="Shape 7495" o:spid="_x0000_s1028" style="position:absolute;left:62;width:62090;height:5530;visibility:visible;mso-wrap-style:square;v-text-anchor:top" coordsize="6209031,553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" path="m92177,l6116828,v50928,,92203,41275,92203,92201l6209031,460883v,50927,-41275,92202,-92203,92202l92177,553085c41275,553085,,511810,,460883l,92201c,41275,41275,,92177,xe" fillcolor="#07a521" stroked="f" strokeweight="0">
                <v:stroke miterlimit="83231f" joinstyle="miter"/>
                <v:path arrowok="t" o:connecttype="custom" o:connectlocs="922,0;61168,0;62090,922;62090,4608;61168,5530;922,5530;0,4608;0,922;922,0" o:connectangles="0,0,0,0,0,0,0,0,0" textboxrect="0,0,6209031,553085"/>
              </v:shape>
              <v:shape id="Shape 7494" o:spid="_x0000_s1029" style="position:absolute;left:62;width:62090;height:5530;visibility:visible;mso-wrap-style:square;v-text-anchor:top" coordsize="6209031,553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" path="m92177,c41275,,,41275,,92201l,460883v,50927,41275,92202,92177,92202l6116828,553085v50928,,92203,-41275,92203,-92202l6209031,92201c6209031,41275,6167756,,6116828,l92177,xe" filled="f" strokecolor="#f2f2f2" strokeweight="3pt">
                <v:stroke endcap="round"/>
                <v:path arrowok="t" o:connecttype="custom" o:connectlocs="922,0;0,922;0,4608;922,5530;61168,5530;62090,4608;62090,922;61168,0;922,0" o:connectangles="0,0,0,0,0,0,0,0,0" textboxrect="0,0,6209031,553085"/>
              </v:shape>
              <w10:wrap type="square" anchorx="page" anchory="page"/>
            </v:group>
          </w:pict>
        </mc:Fallback>
      </mc:AlternateContent>
    </w:r>
    <w:r w:rsidR="009D7E09" w:rsidRPr="000763DF">
      <w:rPr>
        <w:rFonts w:ascii="Tahoma" w:eastAsia="Tahoma" w:hAnsi="Tahoma" w:cs="Tahoma"/>
        <w:color w:val="FFFFFF"/>
        <w:sz w:val="28"/>
        <w:lang w:val="en-US"/>
      </w:rPr>
      <w:t xml:space="preserve">“Rural Youth Entrepreneurship-Traditional Crafts” </w:t>
    </w:r>
  </w:p>
  <w:p w14:paraId="598DCE04" w14:textId="77777777" w:rsidR="00E93818" w:rsidRPr="000763DF" w:rsidRDefault="009D7E09">
    <w:pPr>
      <w:spacing w:after="0"/>
      <w:ind w:left="0" w:firstLine="0"/>
      <w:jc w:val="center"/>
      <w:rPr>
        <w:lang w:val="en-US"/>
      </w:rPr>
    </w:pPr>
    <w:r w:rsidRPr="000763DF">
      <w:rPr>
        <w:rFonts w:ascii="Lucida Sans Unicode" w:eastAsia="Lucida Sans Unicode" w:hAnsi="Lucida Sans Unicode" w:cs="Lucida Sans Unicode"/>
        <w:b w:val="0"/>
        <w:color w:val="FFFFFF"/>
        <w:sz w:val="28"/>
        <w:lang w:val="en-US"/>
      </w:rPr>
      <w:t xml:space="preserve">International Youth Exchange in Dilijan, Armenia, 20-28 May 201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D1352"/>
    <w:multiLevelType w:val="hybridMultilevel"/>
    <w:tmpl w:val="B9AA4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6535C"/>
    <w:multiLevelType w:val="hybridMultilevel"/>
    <w:tmpl w:val="5C2C7AEA"/>
    <w:lvl w:ilvl="0" w:tplc="E5E64D18">
      <w:start w:val="1"/>
      <w:numFmt w:val="bullet"/>
      <w:lvlText w:val="o"/>
      <w:lvlJc w:val="left"/>
      <w:pPr>
        <w:ind w:left="37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2" w15:restartNumberingAfterBreak="0">
    <w:nsid w:val="1B4E3EC3"/>
    <w:multiLevelType w:val="hybridMultilevel"/>
    <w:tmpl w:val="458EE9E0"/>
    <w:lvl w:ilvl="0" w:tplc="241EDCC0">
      <w:numFmt w:val="bullet"/>
      <w:lvlText w:val="-"/>
      <w:lvlJc w:val="left"/>
      <w:pPr>
        <w:ind w:left="720" w:hanging="360"/>
      </w:pPr>
      <w:rPr>
        <w:rFonts w:ascii="Tahoma" w:eastAsia="Calibri" w:hAnsi="Tahoma" w:cs="Tahoma" w:hint="default"/>
        <w:b w:val="0"/>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92202E"/>
    <w:multiLevelType w:val="hybridMultilevel"/>
    <w:tmpl w:val="7ADA7090"/>
    <w:lvl w:ilvl="0" w:tplc="E5E64D18">
      <w:start w:val="1"/>
      <w:numFmt w:val="bullet"/>
      <w:lvlText w:val="o"/>
      <w:lvlJc w:val="left"/>
      <w:pPr>
        <w:ind w:left="72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1" w:tplc="154C5D44">
      <w:start w:val="1"/>
      <w:numFmt w:val="bullet"/>
      <w:lvlText w:val="o"/>
      <w:lvlJc w:val="left"/>
      <w:pPr>
        <w:ind w:left="144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2" w:tplc="7412761C">
      <w:start w:val="1"/>
      <w:numFmt w:val="bullet"/>
      <w:lvlText w:val="▪"/>
      <w:lvlJc w:val="left"/>
      <w:pPr>
        <w:ind w:left="216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3" w:tplc="9276425E">
      <w:start w:val="1"/>
      <w:numFmt w:val="bullet"/>
      <w:lvlText w:val="•"/>
      <w:lvlJc w:val="left"/>
      <w:pPr>
        <w:ind w:left="288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4" w:tplc="99221346">
      <w:start w:val="1"/>
      <w:numFmt w:val="bullet"/>
      <w:lvlText w:val="o"/>
      <w:lvlJc w:val="left"/>
      <w:pPr>
        <w:ind w:left="360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5" w:tplc="BD4240D6">
      <w:start w:val="1"/>
      <w:numFmt w:val="bullet"/>
      <w:lvlText w:val="▪"/>
      <w:lvlJc w:val="left"/>
      <w:pPr>
        <w:ind w:left="432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6" w:tplc="AD063306">
      <w:start w:val="1"/>
      <w:numFmt w:val="bullet"/>
      <w:lvlText w:val="•"/>
      <w:lvlJc w:val="left"/>
      <w:pPr>
        <w:ind w:left="504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7" w:tplc="D9EA665A">
      <w:start w:val="1"/>
      <w:numFmt w:val="bullet"/>
      <w:lvlText w:val="o"/>
      <w:lvlJc w:val="left"/>
      <w:pPr>
        <w:ind w:left="576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8" w:tplc="2518940E">
      <w:start w:val="1"/>
      <w:numFmt w:val="bullet"/>
      <w:lvlText w:val="▪"/>
      <w:lvlJc w:val="left"/>
      <w:pPr>
        <w:ind w:left="648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47A66660"/>
    <w:multiLevelType w:val="hybridMultilevel"/>
    <w:tmpl w:val="6F66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653B2"/>
    <w:multiLevelType w:val="hybridMultilevel"/>
    <w:tmpl w:val="41CA7626"/>
    <w:lvl w:ilvl="0" w:tplc="8DB0014C">
      <w:start w:val="5"/>
      <w:numFmt w:val="bullet"/>
      <w:lvlText w:val="-"/>
      <w:lvlJc w:val="left"/>
      <w:pPr>
        <w:ind w:left="720" w:hanging="36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3A5461"/>
    <w:multiLevelType w:val="hybridMultilevel"/>
    <w:tmpl w:val="8EBAE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9571302">
    <w:abstractNumId w:val="3"/>
  </w:num>
  <w:num w:numId="2" w16cid:durableId="740179910">
    <w:abstractNumId w:val="1"/>
  </w:num>
  <w:num w:numId="3" w16cid:durableId="978460935">
    <w:abstractNumId w:val="6"/>
  </w:num>
  <w:num w:numId="4" w16cid:durableId="1714042578">
    <w:abstractNumId w:val="4"/>
  </w:num>
  <w:num w:numId="5" w16cid:durableId="674305076">
    <w:abstractNumId w:val="2"/>
  </w:num>
  <w:num w:numId="6" w16cid:durableId="1382167700">
    <w:abstractNumId w:val="5"/>
  </w:num>
  <w:num w:numId="7" w16cid:durableId="1541550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0NTY0MrIwN7K0NDFV0lEKTi0uzszPAykwNKkFABlO7F8tAAAA"/>
  </w:docVars>
  <w:rsids>
    <w:rsidRoot w:val="00E93818"/>
    <w:rsid w:val="00005007"/>
    <w:rsid w:val="0002555B"/>
    <w:rsid w:val="00040625"/>
    <w:rsid w:val="0004095F"/>
    <w:rsid w:val="00044823"/>
    <w:rsid w:val="000510B2"/>
    <w:rsid w:val="0005626F"/>
    <w:rsid w:val="00057FBA"/>
    <w:rsid w:val="00060A17"/>
    <w:rsid w:val="00062177"/>
    <w:rsid w:val="00064A38"/>
    <w:rsid w:val="00072D74"/>
    <w:rsid w:val="000763DF"/>
    <w:rsid w:val="00080B57"/>
    <w:rsid w:val="0008578B"/>
    <w:rsid w:val="00086258"/>
    <w:rsid w:val="00092C86"/>
    <w:rsid w:val="000C36AE"/>
    <w:rsid w:val="000E7DB9"/>
    <w:rsid w:val="00104A2C"/>
    <w:rsid w:val="001110F1"/>
    <w:rsid w:val="00136EC3"/>
    <w:rsid w:val="00147628"/>
    <w:rsid w:val="001508CE"/>
    <w:rsid w:val="00157742"/>
    <w:rsid w:val="00177965"/>
    <w:rsid w:val="00194170"/>
    <w:rsid w:val="001A1B76"/>
    <w:rsid w:val="001B56F7"/>
    <w:rsid w:val="001C455D"/>
    <w:rsid w:val="001E1B12"/>
    <w:rsid w:val="001E64B0"/>
    <w:rsid w:val="001F20A1"/>
    <w:rsid w:val="001F61C5"/>
    <w:rsid w:val="002016DD"/>
    <w:rsid w:val="00215823"/>
    <w:rsid w:val="0023462B"/>
    <w:rsid w:val="0025166A"/>
    <w:rsid w:val="0025296F"/>
    <w:rsid w:val="002612E1"/>
    <w:rsid w:val="00261EC3"/>
    <w:rsid w:val="002816F6"/>
    <w:rsid w:val="00291322"/>
    <w:rsid w:val="00295141"/>
    <w:rsid w:val="002952F3"/>
    <w:rsid w:val="002A1A6D"/>
    <w:rsid w:val="002B3FC0"/>
    <w:rsid w:val="0031459A"/>
    <w:rsid w:val="003245D1"/>
    <w:rsid w:val="00332960"/>
    <w:rsid w:val="00335009"/>
    <w:rsid w:val="00336A43"/>
    <w:rsid w:val="0036111E"/>
    <w:rsid w:val="003625B9"/>
    <w:rsid w:val="00363032"/>
    <w:rsid w:val="0038184C"/>
    <w:rsid w:val="00381A0F"/>
    <w:rsid w:val="00384FB2"/>
    <w:rsid w:val="0038616C"/>
    <w:rsid w:val="003929F5"/>
    <w:rsid w:val="003A0264"/>
    <w:rsid w:val="003A269A"/>
    <w:rsid w:val="003A6C5B"/>
    <w:rsid w:val="003B2E08"/>
    <w:rsid w:val="003C3E78"/>
    <w:rsid w:val="003C7C3D"/>
    <w:rsid w:val="003F0AC8"/>
    <w:rsid w:val="003F2A15"/>
    <w:rsid w:val="003F7700"/>
    <w:rsid w:val="00400529"/>
    <w:rsid w:val="00410F13"/>
    <w:rsid w:val="00411425"/>
    <w:rsid w:val="00416F1C"/>
    <w:rsid w:val="00435B10"/>
    <w:rsid w:val="004441B1"/>
    <w:rsid w:val="00467962"/>
    <w:rsid w:val="004737EA"/>
    <w:rsid w:val="004A2429"/>
    <w:rsid w:val="004A5510"/>
    <w:rsid w:val="004A7BDF"/>
    <w:rsid w:val="004B7F10"/>
    <w:rsid w:val="004D02F3"/>
    <w:rsid w:val="004D2A6F"/>
    <w:rsid w:val="004D59D0"/>
    <w:rsid w:val="004D6F63"/>
    <w:rsid w:val="004D763E"/>
    <w:rsid w:val="004F0205"/>
    <w:rsid w:val="004F0C0A"/>
    <w:rsid w:val="005115F5"/>
    <w:rsid w:val="00535052"/>
    <w:rsid w:val="0053557C"/>
    <w:rsid w:val="005436EB"/>
    <w:rsid w:val="0055225F"/>
    <w:rsid w:val="0056417D"/>
    <w:rsid w:val="005A07E4"/>
    <w:rsid w:val="005B3A77"/>
    <w:rsid w:val="005C65E0"/>
    <w:rsid w:val="005E7507"/>
    <w:rsid w:val="005F12F7"/>
    <w:rsid w:val="005F26E3"/>
    <w:rsid w:val="006556D9"/>
    <w:rsid w:val="00662516"/>
    <w:rsid w:val="006633F9"/>
    <w:rsid w:val="00670D42"/>
    <w:rsid w:val="006846A8"/>
    <w:rsid w:val="006907E2"/>
    <w:rsid w:val="00692F37"/>
    <w:rsid w:val="006951AC"/>
    <w:rsid w:val="006B6843"/>
    <w:rsid w:val="006C4AD1"/>
    <w:rsid w:val="006D2379"/>
    <w:rsid w:val="006D2E29"/>
    <w:rsid w:val="006D3DFC"/>
    <w:rsid w:val="006F6539"/>
    <w:rsid w:val="006F6DB2"/>
    <w:rsid w:val="0074169A"/>
    <w:rsid w:val="00746BED"/>
    <w:rsid w:val="00750043"/>
    <w:rsid w:val="00752F0D"/>
    <w:rsid w:val="00761D5C"/>
    <w:rsid w:val="00761F4C"/>
    <w:rsid w:val="007A6167"/>
    <w:rsid w:val="007B48F1"/>
    <w:rsid w:val="007C3442"/>
    <w:rsid w:val="007D1235"/>
    <w:rsid w:val="00804B63"/>
    <w:rsid w:val="00824DE0"/>
    <w:rsid w:val="008426EE"/>
    <w:rsid w:val="00842CF0"/>
    <w:rsid w:val="00843A89"/>
    <w:rsid w:val="00846066"/>
    <w:rsid w:val="00853A5E"/>
    <w:rsid w:val="00870201"/>
    <w:rsid w:val="008902ED"/>
    <w:rsid w:val="008A56AF"/>
    <w:rsid w:val="008C2646"/>
    <w:rsid w:val="00902AEE"/>
    <w:rsid w:val="0091149F"/>
    <w:rsid w:val="00926683"/>
    <w:rsid w:val="00936B63"/>
    <w:rsid w:val="009459E4"/>
    <w:rsid w:val="00951CC0"/>
    <w:rsid w:val="009800F2"/>
    <w:rsid w:val="00982ED6"/>
    <w:rsid w:val="0098301F"/>
    <w:rsid w:val="00983CD8"/>
    <w:rsid w:val="0099016C"/>
    <w:rsid w:val="009A177F"/>
    <w:rsid w:val="009A1915"/>
    <w:rsid w:val="009B0D09"/>
    <w:rsid w:val="009B3737"/>
    <w:rsid w:val="009C6D46"/>
    <w:rsid w:val="009D7E09"/>
    <w:rsid w:val="009D7FA6"/>
    <w:rsid w:val="009E4075"/>
    <w:rsid w:val="009E70B6"/>
    <w:rsid w:val="00A15A16"/>
    <w:rsid w:val="00A16975"/>
    <w:rsid w:val="00A16F87"/>
    <w:rsid w:val="00A241AF"/>
    <w:rsid w:val="00A26925"/>
    <w:rsid w:val="00A33331"/>
    <w:rsid w:val="00A34E67"/>
    <w:rsid w:val="00A61D3E"/>
    <w:rsid w:val="00A62394"/>
    <w:rsid w:val="00A62E74"/>
    <w:rsid w:val="00A83A72"/>
    <w:rsid w:val="00A84861"/>
    <w:rsid w:val="00A87B02"/>
    <w:rsid w:val="00AA0B0D"/>
    <w:rsid w:val="00AA0F5A"/>
    <w:rsid w:val="00AA68A3"/>
    <w:rsid w:val="00AB7207"/>
    <w:rsid w:val="00AD1DA2"/>
    <w:rsid w:val="00AD4323"/>
    <w:rsid w:val="00AE3A94"/>
    <w:rsid w:val="00AE4307"/>
    <w:rsid w:val="00AF2C03"/>
    <w:rsid w:val="00AF6E1F"/>
    <w:rsid w:val="00B16326"/>
    <w:rsid w:val="00B17B1B"/>
    <w:rsid w:val="00B26557"/>
    <w:rsid w:val="00B34CB5"/>
    <w:rsid w:val="00B40C07"/>
    <w:rsid w:val="00B45171"/>
    <w:rsid w:val="00B565FA"/>
    <w:rsid w:val="00B62FFB"/>
    <w:rsid w:val="00B723E0"/>
    <w:rsid w:val="00B876A0"/>
    <w:rsid w:val="00B92652"/>
    <w:rsid w:val="00BA472C"/>
    <w:rsid w:val="00BA6751"/>
    <w:rsid w:val="00BA68C9"/>
    <w:rsid w:val="00BC0B3C"/>
    <w:rsid w:val="00BC2F49"/>
    <w:rsid w:val="00BD1362"/>
    <w:rsid w:val="00BF4829"/>
    <w:rsid w:val="00BF6DA9"/>
    <w:rsid w:val="00C0375C"/>
    <w:rsid w:val="00C12586"/>
    <w:rsid w:val="00C13A86"/>
    <w:rsid w:val="00C2258B"/>
    <w:rsid w:val="00C23C67"/>
    <w:rsid w:val="00C37938"/>
    <w:rsid w:val="00C62E1D"/>
    <w:rsid w:val="00C74798"/>
    <w:rsid w:val="00C86238"/>
    <w:rsid w:val="00C94919"/>
    <w:rsid w:val="00D040A7"/>
    <w:rsid w:val="00D049F1"/>
    <w:rsid w:val="00D0592E"/>
    <w:rsid w:val="00D20C84"/>
    <w:rsid w:val="00D260D2"/>
    <w:rsid w:val="00D3520A"/>
    <w:rsid w:val="00D35380"/>
    <w:rsid w:val="00D4358E"/>
    <w:rsid w:val="00D512CA"/>
    <w:rsid w:val="00D61DAA"/>
    <w:rsid w:val="00D72953"/>
    <w:rsid w:val="00D7689C"/>
    <w:rsid w:val="00D974F0"/>
    <w:rsid w:val="00DA19BF"/>
    <w:rsid w:val="00DA2D2A"/>
    <w:rsid w:val="00DA778B"/>
    <w:rsid w:val="00DC5699"/>
    <w:rsid w:val="00DC5B5C"/>
    <w:rsid w:val="00DD651D"/>
    <w:rsid w:val="00DE3ED1"/>
    <w:rsid w:val="00E145FD"/>
    <w:rsid w:val="00E14EE4"/>
    <w:rsid w:val="00E27917"/>
    <w:rsid w:val="00E35762"/>
    <w:rsid w:val="00E44D66"/>
    <w:rsid w:val="00E506FF"/>
    <w:rsid w:val="00E73FB6"/>
    <w:rsid w:val="00E823E2"/>
    <w:rsid w:val="00E86228"/>
    <w:rsid w:val="00E86FFB"/>
    <w:rsid w:val="00E93818"/>
    <w:rsid w:val="00EB47A5"/>
    <w:rsid w:val="00EC06EB"/>
    <w:rsid w:val="00EC5D67"/>
    <w:rsid w:val="00EF2795"/>
    <w:rsid w:val="00EF3816"/>
    <w:rsid w:val="00EF50E0"/>
    <w:rsid w:val="00EF5B51"/>
    <w:rsid w:val="00F04F87"/>
    <w:rsid w:val="00F07E33"/>
    <w:rsid w:val="00F14673"/>
    <w:rsid w:val="00F22AE2"/>
    <w:rsid w:val="00F62480"/>
    <w:rsid w:val="00F8622B"/>
    <w:rsid w:val="00F90429"/>
    <w:rsid w:val="00F91099"/>
    <w:rsid w:val="00FC2BBF"/>
    <w:rsid w:val="00FF7EC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57EB99"/>
  <w15:docId w15:val="{2DDB57D6-2411-4549-A290-4C3DDA340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953"/>
    <w:pPr>
      <w:spacing w:after="32"/>
      <w:ind w:left="10" w:hanging="10"/>
      <w:jc w:val="both"/>
    </w:pPr>
    <w:rPr>
      <w:rFonts w:eastAsia="Calibri" w:cs="Calibri"/>
      <w:b/>
      <w:color w:val="000000"/>
      <w:sz w:val="24"/>
      <w:szCs w:val="22"/>
      <w:lang w:val="ru-RU" w:eastAsia="ru-RU"/>
    </w:rPr>
  </w:style>
  <w:style w:type="paragraph" w:styleId="Heading1">
    <w:name w:val="heading 1"/>
    <w:basedOn w:val="Normal"/>
    <w:link w:val="Heading1Char"/>
    <w:uiPriority w:val="9"/>
    <w:qFormat/>
    <w:rsid w:val="009A1915"/>
    <w:pPr>
      <w:spacing w:after="120"/>
      <w:ind w:left="0" w:firstLine="0"/>
      <w:jc w:val="left"/>
      <w:outlineLvl w:val="0"/>
    </w:pPr>
    <w:rPr>
      <w:rFonts w:ascii="Georgia" w:eastAsia="Times New Roman" w:hAnsi="Georgia" w:cs="Times New Roman"/>
      <w:b w:val="0"/>
      <w:color w:val="D16349"/>
      <w:kern w:val="28"/>
      <w:sz w:val="64"/>
      <w:szCs w:val="64"/>
      <w:lang w:val="en-US" w:eastAsia="ja-JP"/>
    </w:rPr>
  </w:style>
  <w:style w:type="paragraph" w:styleId="Heading2">
    <w:name w:val="heading 2"/>
    <w:basedOn w:val="Normal"/>
    <w:next w:val="Normal"/>
    <w:link w:val="Heading2Char"/>
    <w:uiPriority w:val="9"/>
    <w:semiHidden/>
    <w:unhideWhenUsed/>
    <w:qFormat/>
    <w:rsid w:val="00072D74"/>
    <w:pPr>
      <w:keepNext/>
      <w:keepLines/>
      <w:spacing w:before="200" w:after="0"/>
      <w:outlineLvl w:val="1"/>
    </w:pPr>
    <w:rPr>
      <w:rFonts w:asciiTheme="majorHAnsi" w:eastAsiaTheme="majorEastAsia" w:hAnsiTheme="majorHAnsi" w:cstheme="majorBidi"/>
      <w:b w:val="0"/>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6D2379"/>
    <w:rPr>
      <w:sz w:val="22"/>
      <w:szCs w:val="22"/>
      <w:lang w:val="ru-RU" w:eastAsia="ru-RU"/>
    </w:rPr>
    <w:tblPr>
      <w:tblCellMar>
        <w:top w:w="0" w:type="dxa"/>
        <w:left w:w="0" w:type="dxa"/>
        <w:bottom w:w="0" w:type="dxa"/>
        <w:right w:w="0" w:type="dxa"/>
      </w:tblCellMar>
    </w:tblPr>
  </w:style>
  <w:style w:type="paragraph" w:styleId="Footer">
    <w:name w:val="footer"/>
    <w:basedOn w:val="Normal"/>
    <w:link w:val="FooterChar"/>
    <w:uiPriority w:val="99"/>
    <w:unhideWhenUsed/>
    <w:rsid w:val="00EC06EB"/>
    <w:pPr>
      <w:tabs>
        <w:tab w:val="center" w:pos="4844"/>
        <w:tab w:val="right" w:pos="9689"/>
      </w:tabs>
      <w:spacing w:after="0"/>
    </w:pPr>
    <w:rPr>
      <w:rFonts w:cs="Times New Roman"/>
      <w:szCs w:val="20"/>
      <w:lang w:val="x-none" w:eastAsia="x-none"/>
    </w:rPr>
  </w:style>
  <w:style w:type="character" w:customStyle="1" w:styleId="FooterChar">
    <w:name w:val="Footer Char"/>
    <w:link w:val="Footer"/>
    <w:uiPriority w:val="99"/>
    <w:rsid w:val="00EC06EB"/>
    <w:rPr>
      <w:rFonts w:ascii="Calibri" w:eastAsia="Calibri" w:hAnsi="Calibri" w:cs="Calibri"/>
      <w:b/>
      <w:color w:val="000000"/>
      <w:sz w:val="24"/>
    </w:rPr>
  </w:style>
  <w:style w:type="character" w:styleId="Hyperlink">
    <w:name w:val="Hyperlink"/>
    <w:uiPriority w:val="99"/>
    <w:unhideWhenUsed/>
    <w:rsid w:val="00C74798"/>
    <w:rPr>
      <w:color w:val="0563C1"/>
      <w:u w:val="single"/>
    </w:rPr>
  </w:style>
  <w:style w:type="paragraph" w:styleId="ListParagraph">
    <w:name w:val="List Paragraph"/>
    <w:basedOn w:val="Normal"/>
    <w:uiPriority w:val="34"/>
    <w:qFormat/>
    <w:rsid w:val="00C62E1D"/>
    <w:pPr>
      <w:ind w:left="720"/>
      <w:contextualSpacing/>
    </w:pPr>
  </w:style>
  <w:style w:type="paragraph" w:styleId="Header">
    <w:name w:val="header"/>
    <w:basedOn w:val="Normal"/>
    <w:link w:val="HeaderChar"/>
    <w:uiPriority w:val="99"/>
    <w:unhideWhenUsed/>
    <w:rsid w:val="00E86228"/>
    <w:pPr>
      <w:tabs>
        <w:tab w:val="center" w:pos="4844"/>
        <w:tab w:val="right" w:pos="9689"/>
      </w:tabs>
      <w:spacing w:after="0"/>
    </w:pPr>
    <w:rPr>
      <w:rFonts w:cs="Times New Roman"/>
      <w:szCs w:val="20"/>
      <w:lang w:val="x-none" w:eastAsia="x-none"/>
    </w:rPr>
  </w:style>
  <w:style w:type="character" w:customStyle="1" w:styleId="HeaderChar">
    <w:name w:val="Header Char"/>
    <w:link w:val="Header"/>
    <w:uiPriority w:val="99"/>
    <w:rsid w:val="00E86228"/>
    <w:rPr>
      <w:rFonts w:ascii="Calibri" w:eastAsia="Calibri" w:hAnsi="Calibri" w:cs="Calibri"/>
      <w:b/>
      <w:color w:val="000000"/>
      <w:sz w:val="24"/>
    </w:rPr>
  </w:style>
  <w:style w:type="paragraph" w:styleId="BalloonText">
    <w:name w:val="Balloon Text"/>
    <w:basedOn w:val="Normal"/>
    <w:link w:val="BalloonTextChar"/>
    <w:uiPriority w:val="99"/>
    <w:semiHidden/>
    <w:unhideWhenUsed/>
    <w:rsid w:val="00E86228"/>
    <w:pPr>
      <w:spacing w:after="0"/>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E86228"/>
    <w:rPr>
      <w:rFonts w:ascii="Tahoma" w:eastAsia="Calibri" w:hAnsi="Tahoma" w:cs="Tahoma"/>
      <w:b/>
      <w:color w:val="000000"/>
      <w:sz w:val="16"/>
      <w:szCs w:val="16"/>
    </w:rPr>
  </w:style>
  <w:style w:type="character" w:styleId="FollowedHyperlink">
    <w:name w:val="FollowedHyperlink"/>
    <w:uiPriority w:val="99"/>
    <w:semiHidden/>
    <w:unhideWhenUsed/>
    <w:rsid w:val="00104A2C"/>
    <w:rPr>
      <w:color w:val="954F72"/>
      <w:u w:val="single"/>
    </w:rPr>
  </w:style>
  <w:style w:type="paragraph" w:customStyle="1" w:styleId="Default">
    <w:name w:val="Default"/>
    <w:rsid w:val="00951CC0"/>
    <w:pPr>
      <w:autoSpaceDE w:val="0"/>
      <w:autoSpaceDN w:val="0"/>
      <w:adjustRightInd w:val="0"/>
    </w:pPr>
    <w:rPr>
      <w:rFonts w:cs="Calibri"/>
      <w:color w:val="000000"/>
      <w:sz w:val="24"/>
      <w:szCs w:val="24"/>
      <w:lang w:eastAsia="en-US"/>
    </w:rPr>
  </w:style>
  <w:style w:type="table" w:styleId="TableGrid0">
    <w:name w:val="Table Grid"/>
    <w:basedOn w:val="TableNormal"/>
    <w:uiPriority w:val="59"/>
    <w:rsid w:val="00A16F87"/>
    <w:pPr>
      <w:jc w:val="right"/>
    </w:pPr>
    <w:rPr>
      <w:rFonts w:eastAsia="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9A1915"/>
    <w:rPr>
      <w:rFonts w:ascii="Georgia" w:hAnsi="Georgia"/>
      <w:color w:val="D16349"/>
      <w:kern w:val="28"/>
      <w:sz w:val="64"/>
      <w:szCs w:val="64"/>
    </w:rPr>
  </w:style>
  <w:style w:type="paragraph" w:styleId="BodyText">
    <w:name w:val="Body Text"/>
    <w:link w:val="BodyTextChar"/>
    <w:uiPriority w:val="99"/>
    <w:semiHidden/>
    <w:unhideWhenUsed/>
    <w:rsid w:val="009A1915"/>
    <w:pPr>
      <w:spacing w:after="120" w:line="300" w:lineRule="auto"/>
    </w:pPr>
    <w:rPr>
      <w:rFonts w:ascii="Georgia" w:hAnsi="Georgia"/>
      <w:color w:val="4D4D4D"/>
      <w:kern w:val="28"/>
      <w:sz w:val="16"/>
      <w:szCs w:val="16"/>
    </w:rPr>
  </w:style>
  <w:style w:type="character" w:customStyle="1" w:styleId="BodyTextChar">
    <w:name w:val="Body Text Char"/>
    <w:link w:val="BodyText"/>
    <w:uiPriority w:val="99"/>
    <w:semiHidden/>
    <w:rsid w:val="009A1915"/>
    <w:rPr>
      <w:rFonts w:ascii="Georgia" w:hAnsi="Georgia"/>
      <w:color w:val="4D4D4D"/>
      <w:kern w:val="28"/>
      <w:sz w:val="16"/>
      <w:szCs w:val="16"/>
    </w:rPr>
  </w:style>
  <w:style w:type="paragraph" w:styleId="Subtitle">
    <w:name w:val="Subtitle"/>
    <w:basedOn w:val="Normal"/>
    <w:next w:val="Normal"/>
    <w:link w:val="SubtitleChar"/>
    <w:uiPriority w:val="11"/>
    <w:qFormat/>
    <w:rsid w:val="003B2E08"/>
    <w:pPr>
      <w:numPr>
        <w:ilvl w:val="1"/>
      </w:numPr>
      <w:ind w:left="10" w:hanging="1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B2E08"/>
    <w:rPr>
      <w:rFonts w:asciiTheme="majorHAnsi" w:eastAsiaTheme="majorEastAsia" w:hAnsiTheme="majorHAnsi" w:cstheme="majorBidi"/>
      <w:b/>
      <w:i/>
      <w:iCs/>
      <w:color w:val="4F81BD" w:themeColor="accent1"/>
      <w:spacing w:val="15"/>
      <w:sz w:val="24"/>
      <w:szCs w:val="24"/>
      <w:lang w:val="ru-RU" w:eastAsia="ru-RU"/>
    </w:rPr>
  </w:style>
  <w:style w:type="character" w:customStyle="1" w:styleId="u-linkcomplex-target">
    <w:name w:val="u-linkcomplex-target"/>
    <w:basedOn w:val="DefaultParagraphFont"/>
    <w:rsid w:val="00DE3ED1"/>
  </w:style>
  <w:style w:type="character" w:customStyle="1" w:styleId="50f6">
    <w:name w:val="_50f6"/>
    <w:basedOn w:val="DefaultParagraphFont"/>
    <w:rsid w:val="00DE3ED1"/>
  </w:style>
  <w:style w:type="paragraph" w:styleId="NormalWeb">
    <w:name w:val="Normal (Web)"/>
    <w:basedOn w:val="Normal"/>
    <w:uiPriority w:val="99"/>
    <w:semiHidden/>
    <w:unhideWhenUsed/>
    <w:rsid w:val="00EC5D67"/>
    <w:pPr>
      <w:spacing w:before="100" w:beforeAutospacing="1" w:after="100" w:afterAutospacing="1"/>
      <w:ind w:left="0" w:firstLine="0"/>
      <w:jc w:val="left"/>
    </w:pPr>
    <w:rPr>
      <w:rFonts w:ascii="Times New Roman" w:eastAsia="Times New Roman" w:hAnsi="Times New Roman" w:cs="Times New Roman"/>
      <w:b w:val="0"/>
      <w:color w:val="auto"/>
      <w:szCs w:val="24"/>
      <w:lang w:val="en-GB" w:eastAsia="en-GB"/>
    </w:rPr>
  </w:style>
  <w:style w:type="paragraph" w:customStyle="1" w:styleId="Subsection">
    <w:name w:val="Subsection"/>
    <w:basedOn w:val="Heading2"/>
    <w:uiPriority w:val="99"/>
    <w:rsid w:val="00072D74"/>
    <w:pPr>
      <w:spacing w:before="0"/>
      <w:ind w:left="0" w:firstLine="0"/>
      <w:jc w:val="left"/>
    </w:pPr>
    <w:rPr>
      <w:rFonts w:ascii="Century Gothic" w:eastAsia="HGSMinchoB" w:hAnsi="Century Gothic" w:cs="Times New Roman"/>
      <w:color w:val="93A299"/>
      <w:sz w:val="21"/>
      <w:lang w:val="el-GR" w:eastAsia="el-GR"/>
    </w:rPr>
  </w:style>
  <w:style w:type="character" w:customStyle="1" w:styleId="Heading2Char">
    <w:name w:val="Heading 2 Char"/>
    <w:basedOn w:val="DefaultParagraphFont"/>
    <w:link w:val="Heading2"/>
    <w:uiPriority w:val="9"/>
    <w:semiHidden/>
    <w:rsid w:val="00072D74"/>
    <w:rPr>
      <w:rFonts w:asciiTheme="majorHAnsi" w:eastAsiaTheme="majorEastAsia" w:hAnsiTheme="majorHAnsi" w:cstheme="majorBidi"/>
      <w:bCs/>
      <w:color w:val="4F81BD" w:themeColor="accent1"/>
      <w:sz w:val="26"/>
      <w:szCs w:val="26"/>
      <w:lang w:val="ru-RU" w:eastAsia="ru-RU"/>
    </w:rPr>
  </w:style>
  <w:style w:type="paragraph" w:styleId="NoSpacing">
    <w:name w:val="No Spacing"/>
    <w:uiPriority w:val="1"/>
    <w:qFormat/>
    <w:rsid w:val="00DA778B"/>
    <w:pPr>
      <w:ind w:left="10" w:hanging="10"/>
      <w:jc w:val="both"/>
    </w:pPr>
    <w:rPr>
      <w:rFonts w:eastAsia="Calibri" w:cs="Calibri"/>
      <w:b/>
      <w:color w:val="000000"/>
      <w:sz w:val="24"/>
      <w:szCs w:val="22"/>
      <w:lang w:val="ru-RU" w:eastAsia="ru-RU"/>
    </w:rPr>
  </w:style>
  <w:style w:type="character" w:styleId="UnresolvedMention">
    <w:name w:val="Unresolved Mention"/>
    <w:basedOn w:val="DefaultParagraphFont"/>
    <w:uiPriority w:val="99"/>
    <w:semiHidden/>
    <w:unhideWhenUsed/>
    <w:rsid w:val="00535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103085">
      <w:bodyDiv w:val="1"/>
      <w:marLeft w:val="0"/>
      <w:marRight w:val="0"/>
      <w:marTop w:val="0"/>
      <w:marBottom w:val="0"/>
      <w:divBdr>
        <w:top w:val="none" w:sz="0" w:space="0" w:color="auto"/>
        <w:left w:val="none" w:sz="0" w:space="0" w:color="auto"/>
        <w:bottom w:val="none" w:sz="0" w:space="0" w:color="auto"/>
        <w:right w:val="none" w:sz="0" w:space="0" w:color="auto"/>
      </w:divBdr>
    </w:div>
    <w:div w:id="527449096">
      <w:bodyDiv w:val="1"/>
      <w:marLeft w:val="0"/>
      <w:marRight w:val="0"/>
      <w:marTop w:val="0"/>
      <w:marBottom w:val="0"/>
      <w:divBdr>
        <w:top w:val="none" w:sz="0" w:space="0" w:color="auto"/>
        <w:left w:val="none" w:sz="0" w:space="0" w:color="auto"/>
        <w:bottom w:val="none" w:sz="0" w:space="0" w:color="auto"/>
        <w:right w:val="none" w:sz="0" w:space="0" w:color="auto"/>
      </w:divBdr>
    </w:div>
    <w:div w:id="562183059">
      <w:bodyDiv w:val="1"/>
      <w:marLeft w:val="0"/>
      <w:marRight w:val="0"/>
      <w:marTop w:val="0"/>
      <w:marBottom w:val="0"/>
      <w:divBdr>
        <w:top w:val="none" w:sz="0" w:space="0" w:color="auto"/>
        <w:left w:val="none" w:sz="0" w:space="0" w:color="auto"/>
        <w:bottom w:val="none" w:sz="0" w:space="0" w:color="auto"/>
        <w:right w:val="none" w:sz="0" w:space="0" w:color="auto"/>
      </w:divBdr>
    </w:div>
    <w:div w:id="711923525">
      <w:bodyDiv w:val="1"/>
      <w:marLeft w:val="0"/>
      <w:marRight w:val="0"/>
      <w:marTop w:val="0"/>
      <w:marBottom w:val="0"/>
      <w:divBdr>
        <w:top w:val="none" w:sz="0" w:space="0" w:color="auto"/>
        <w:left w:val="none" w:sz="0" w:space="0" w:color="auto"/>
        <w:bottom w:val="none" w:sz="0" w:space="0" w:color="auto"/>
        <w:right w:val="none" w:sz="0" w:space="0" w:color="auto"/>
      </w:divBdr>
    </w:div>
    <w:div w:id="716128895">
      <w:bodyDiv w:val="1"/>
      <w:marLeft w:val="0"/>
      <w:marRight w:val="0"/>
      <w:marTop w:val="0"/>
      <w:marBottom w:val="0"/>
      <w:divBdr>
        <w:top w:val="none" w:sz="0" w:space="0" w:color="auto"/>
        <w:left w:val="none" w:sz="0" w:space="0" w:color="auto"/>
        <w:bottom w:val="none" w:sz="0" w:space="0" w:color="auto"/>
        <w:right w:val="none" w:sz="0" w:space="0" w:color="auto"/>
      </w:divBdr>
    </w:div>
    <w:div w:id="962998253">
      <w:bodyDiv w:val="1"/>
      <w:marLeft w:val="0"/>
      <w:marRight w:val="0"/>
      <w:marTop w:val="0"/>
      <w:marBottom w:val="0"/>
      <w:divBdr>
        <w:top w:val="none" w:sz="0" w:space="0" w:color="auto"/>
        <w:left w:val="none" w:sz="0" w:space="0" w:color="auto"/>
        <w:bottom w:val="none" w:sz="0" w:space="0" w:color="auto"/>
        <w:right w:val="none" w:sz="0" w:space="0" w:color="auto"/>
      </w:divBdr>
    </w:div>
    <w:div w:id="1091007335">
      <w:bodyDiv w:val="1"/>
      <w:marLeft w:val="0"/>
      <w:marRight w:val="0"/>
      <w:marTop w:val="0"/>
      <w:marBottom w:val="0"/>
      <w:divBdr>
        <w:top w:val="none" w:sz="0" w:space="0" w:color="auto"/>
        <w:left w:val="none" w:sz="0" w:space="0" w:color="auto"/>
        <w:bottom w:val="none" w:sz="0" w:space="0" w:color="auto"/>
        <w:right w:val="none" w:sz="0" w:space="0" w:color="auto"/>
      </w:divBdr>
    </w:div>
    <w:div w:id="1133405543">
      <w:bodyDiv w:val="1"/>
      <w:marLeft w:val="0"/>
      <w:marRight w:val="0"/>
      <w:marTop w:val="0"/>
      <w:marBottom w:val="0"/>
      <w:divBdr>
        <w:top w:val="none" w:sz="0" w:space="0" w:color="auto"/>
        <w:left w:val="none" w:sz="0" w:space="0" w:color="auto"/>
        <w:bottom w:val="none" w:sz="0" w:space="0" w:color="auto"/>
        <w:right w:val="none" w:sz="0" w:space="0" w:color="auto"/>
      </w:divBdr>
    </w:div>
    <w:div w:id="1373111498">
      <w:bodyDiv w:val="1"/>
      <w:marLeft w:val="0"/>
      <w:marRight w:val="0"/>
      <w:marTop w:val="0"/>
      <w:marBottom w:val="0"/>
      <w:divBdr>
        <w:top w:val="none" w:sz="0" w:space="0" w:color="auto"/>
        <w:left w:val="none" w:sz="0" w:space="0" w:color="auto"/>
        <w:bottom w:val="none" w:sz="0" w:space="0" w:color="auto"/>
        <w:right w:val="none" w:sz="0" w:space="0" w:color="auto"/>
      </w:divBdr>
    </w:div>
    <w:div w:id="1661957584">
      <w:bodyDiv w:val="1"/>
      <w:marLeft w:val="0"/>
      <w:marRight w:val="0"/>
      <w:marTop w:val="0"/>
      <w:marBottom w:val="0"/>
      <w:divBdr>
        <w:top w:val="none" w:sz="0" w:space="0" w:color="auto"/>
        <w:left w:val="none" w:sz="0" w:space="0" w:color="auto"/>
        <w:bottom w:val="none" w:sz="0" w:space="0" w:color="auto"/>
        <w:right w:val="none" w:sz="0" w:space="0" w:color="auto"/>
      </w:divBdr>
    </w:div>
    <w:div w:id="176522467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witter.com/SealCyprus" TargetMode="External"/><Relationship Id="rId18" Type="http://schemas.openxmlformats.org/officeDocument/2006/relationships/hyperlink" Target="mailto:sealcyprus@gmail.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cebook.com/sealngocy/" TargetMode="External"/><Relationship Id="rId17" Type="http://schemas.openxmlformats.org/officeDocument/2006/relationships/hyperlink" Target="http://www.sealcyprus.org" TargetMode="External"/><Relationship Id="rId2" Type="http://schemas.openxmlformats.org/officeDocument/2006/relationships/numbering" Target="numbering.xml"/><Relationship Id="rId16" Type="http://schemas.openxmlformats.org/officeDocument/2006/relationships/hyperlink" Target="http://www.instagram.com/SealCypru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sealngocy" TargetMode="External"/><Relationship Id="rId5" Type="http://schemas.openxmlformats.org/officeDocument/2006/relationships/webSettings" Target="webSettings.xml"/><Relationship Id="rId15" Type="http://schemas.openxmlformats.org/officeDocument/2006/relationships/hyperlink" Target="file:///C:\Users\user\Documents\Dropbox\SEAL\TEMPLATES\www.linkedin.com\company\seal-cyprus" TargetMode="External"/><Relationship Id="rId23" Type="http://schemas.openxmlformats.org/officeDocument/2006/relationships/theme" Target="theme/theme1.xml"/><Relationship Id="rId10" Type="http://schemas.openxmlformats.org/officeDocument/2006/relationships/hyperlink" Target="http://www.facebook.com/sealngoc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sealcyprus.org" TargetMode="External"/><Relationship Id="rId14" Type="http://schemas.openxmlformats.org/officeDocument/2006/relationships/hyperlink" Target="https://twitter.com/SealCypru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3CD3A3-FA77-44BF-A374-699187333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9</TotalTime>
  <Pages>2</Pages>
  <Words>575</Words>
  <Characters>3284</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art III</vt:lpstr>
      <vt:lpstr>Part III</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II</dc:title>
  <dc:creator>SEAL CYPRUS</dc:creator>
  <cp:lastModifiedBy>SEAL CYPRUS Projects</cp:lastModifiedBy>
  <cp:revision>16</cp:revision>
  <cp:lastPrinted>2018-01-21T08:28:00Z</cp:lastPrinted>
  <dcterms:created xsi:type="dcterms:W3CDTF">2018-01-21T09:13:00Z</dcterms:created>
  <dcterms:modified xsi:type="dcterms:W3CDTF">2024-04-16T11:58:00Z</dcterms:modified>
</cp:coreProperties>
</file>